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77840" w14:textId="7301DEB6" w:rsidR="001C552F" w:rsidRPr="006663CC" w:rsidRDefault="001C552F" w:rsidP="004D607C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663CC">
        <w:rPr>
          <w:rFonts w:ascii="Times New Roman" w:hAnsi="Times New Roman" w:cs="Times New Roman"/>
          <w:b/>
          <w:sz w:val="18"/>
          <w:szCs w:val="18"/>
        </w:rPr>
        <w:t>Appendix A: Description of ACE Items</w:t>
      </w:r>
      <w:r w:rsidR="006663CC" w:rsidRPr="006663CC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6663CC" w:rsidRPr="006663CC">
        <w:rPr>
          <w:rFonts w:ascii="Times New Roman" w:hAnsi="Times New Roman" w:cs="Times New Roman"/>
          <w:b/>
          <w:bCs/>
          <w:sz w:val="18"/>
          <w:szCs w:val="18"/>
        </w:rPr>
        <w:t>in the National Longitudinal Study of Adolescent to Adult Health (N = 8,599)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2106"/>
        <w:gridCol w:w="4158"/>
        <w:gridCol w:w="2360"/>
        <w:gridCol w:w="2229"/>
        <w:gridCol w:w="2097"/>
      </w:tblGrid>
      <w:tr w:rsidR="001C552F" w:rsidRPr="006663CC" w14:paraId="15E45ECB" w14:textId="77777777" w:rsidTr="007E48BE">
        <w:tc>
          <w:tcPr>
            <w:tcW w:w="2106" w:type="dxa"/>
          </w:tcPr>
          <w:p w14:paraId="4E6D390B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b/>
                <w:sz w:val="18"/>
                <w:szCs w:val="18"/>
              </w:rPr>
              <w:t>Measure</w:t>
            </w:r>
          </w:p>
        </w:tc>
        <w:tc>
          <w:tcPr>
            <w:tcW w:w="4158" w:type="dxa"/>
          </w:tcPr>
          <w:p w14:paraId="4F323655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b/>
                <w:sz w:val="18"/>
                <w:szCs w:val="18"/>
              </w:rPr>
              <w:t>Wave Assessed and Item Description</w:t>
            </w:r>
          </w:p>
        </w:tc>
        <w:tc>
          <w:tcPr>
            <w:tcW w:w="2360" w:type="dxa"/>
          </w:tcPr>
          <w:p w14:paraId="545B44D4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b/>
                <w:sz w:val="18"/>
                <w:szCs w:val="18"/>
              </w:rPr>
              <w:t>Original Response Range</w:t>
            </w:r>
          </w:p>
        </w:tc>
        <w:tc>
          <w:tcPr>
            <w:tcW w:w="2229" w:type="dxa"/>
          </w:tcPr>
          <w:p w14:paraId="4C6C4CB6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b/>
                <w:sz w:val="18"/>
                <w:szCs w:val="18"/>
              </w:rPr>
              <w:t>Recoded Response</w:t>
            </w:r>
          </w:p>
        </w:tc>
        <w:tc>
          <w:tcPr>
            <w:tcW w:w="2097" w:type="dxa"/>
          </w:tcPr>
          <w:p w14:paraId="71C7B7D5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b/>
                <w:sz w:val="18"/>
                <w:szCs w:val="18"/>
              </w:rPr>
              <w:t>Prevalence</w:t>
            </w:r>
          </w:p>
        </w:tc>
      </w:tr>
      <w:tr w:rsidR="001C552F" w:rsidRPr="006663CC" w14:paraId="3873F00C" w14:textId="77777777" w:rsidTr="007E48BE">
        <w:tc>
          <w:tcPr>
            <w:tcW w:w="2106" w:type="dxa"/>
          </w:tcPr>
          <w:p w14:paraId="75154153" w14:textId="77777777" w:rsidR="001C552F" w:rsidRPr="006663CC" w:rsidRDefault="001C552F" w:rsidP="007E48B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Abuse </w:t>
            </w:r>
          </w:p>
        </w:tc>
        <w:tc>
          <w:tcPr>
            <w:tcW w:w="4158" w:type="dxa"/>
          </w:tcPr>
          <w:p w14:paraId="4B77F41A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60" w:type="dxa"/>
          </w:tcPr>
          <w:p w14:paraId="53DC7976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29" w:type="dxa"/>
          </w:tcPr>
          <w:p w14:paraId="4C2C92E9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7" w:type="dxa"/>
          </w:tcPr>
          <w:p w14:paraId="650CD5D3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C552F" w:rsidRPr="006663CC" w14:paraId="6DB5940A" w14:textId="77777777" w:rsidTr="007E48BE">
        <w:tc>
          <w:tcPr>
            <w:tcW w:w="2106" w:type="dxa"/>
          </w:tcPr>
          <w:p w14:paraId="52CCC184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Emotional Abuse</w:t>
            </w:r>
          </w:p>
        </w:tc>
        <w:tc>
          <w:tcPr>
            <w:tcW w:w="4158" w:type="dxa"/>
          </w:tcPr>
          <w:p w14:paraId="1428D7E5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V: “Before your 18</w:t>
            </w:r>
            <w:r w:rsidRPr="006663C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 birthday, how often did a parent or other adult caregiver say things that really hurt your feelings or made you feel like you were not wanted or loved?” </w:t>
            </w:r>
          </w:p>
        </w:tc>
        <w:tc>
          <w:tcPr>
            <w:tcW w:w="2360" w:type="dxa"/>
          </w:tcPr>
          <w:p w14:paraId="7DEF3817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 = never happened, 5 = more than 10 times</w:t>
            </w:r>
          </w:p>
        </w:tc>
        <w:tc>
          <w:tcPr>
            <w:tcW w:w="2229" w:type="dxa"/>
          </w:tcPr>
          <w:p w14:paraId="5D47CAA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 = never, 1 = one or more times</w:t>
            </w:r>
          </w:p>
        </w:tc>
        <w:tc>
          <w:tcPr>
            <w:tcW w:w="2097" w:type="dxa"/>
            <w:vAlign w:val="center"/>
          </w:tcPr>
          <w:p w14:paraId="2635817E" w14:textId="770FCDAB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47.</w:t>
            </w:r>
            <w:r w:rsidR="005C79F0" w:rsidRPr="006663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</w:tr>
      <w:tr w:rsidR="001C552F" w:rsidRPr="006663CC" w14:paraId="06CE8D87" w14:textId="77777777" w:rsidTr="007E48BE">
        <w:tc>
          <w:tcPr>
            <w:tcW w:w="2106" w:type="dxa"/>
          </w:tcPr>
          <w:p w14:paraId="69FD3898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Physical Abuse</w:t>
            </w:r>
          </w:p>
        </w:tc>
        <w:tc>
          <w:tcPr>
            <w:tcW w:w="4158" w:type="dxa"/>
          </w:tcPr>
          <w:p w14:paraId="32710DE4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V: “Before your 18</w:t>
            </w:r>
            <w:r w:rsidRPr="006663C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 birthday, how often did a parent or adult caregiver hit you with a fist, kick you, or throw you down on the floor, into a wall, or down stairs?” </w:t>
            </w:r>
          </w:p>
        </w:tc>
        <w:tc>
          <w:tcPr>
            <w:tcW w:w="2360" w:type="dxa"/>
          </w:tcPr>
          <w:p w14:paraId="362EA22B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 = never happened, 5 = more than 10 times</w:t>
            </w:r>
          </w:p>
        </w:tc>
        <w:tc>
          <w:tcPr>
            <w:tcW w:w="2229" w:type="dxa"/>
          </w:tcPr>
          <w:p w14:paraId="36102A4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 = never, 1 = one or more times</w:t>
            </w:r>
          </w:p>
        </w:tc>
        <w:tc>
          <w:tcPr>
            <w:tcW w:w="2097" w:type="dxa"/>
            <w:vAlign w:val="center"/>
          </w:tcPr>
          <w:p w14:paraId="2531E944" w14:textId="29F6A070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17.7%</w:t>
            </w:r>
          </w:p>
        </w:tc>
      </w:tr>
      <w:tr w:rsidR="001C552F" w:rsidRPr="006663CC" w14:paraId="41B7EAC7" w14:textId="77777777" w:rsidTr="007E48BE">
        <w:tc>
          <w:tcPr>
            <w:tcW w:w="2106" w:type="dxa"/>
          </w:tcPr>
          <w:p w14:paraId="3D1833E2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Sexual Abuse</w:t>
            </w:r>
          </w:p>
        </w:tc>
        <w:tc>
          <w:tcPr>
            <w:tcW w:w="4158" w:type="dxa"/>
          </w:tcPr>
          <w:p w14:paraId="648B35A6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II: “Before 6</w:t>
            </w:r>
            <w:r w:rsidRPr="006663C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 grade, how often had one of your parents or other adult care-givers touched you in a sexual way, forced you to touch him or her in a sexual way, or forced you to have sexual relations?” </w:t>
            </w:r>
          </w:p>
          <w:p w14:paraId="4B96054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549AA7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V: “Before your 18</w:t>
            </w:r>
            <w:r w:rsidRPr="006663CC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 birthday how often had one of your parents or other adult care-givers touched you in a sexual way, forced you to touch him or her in a sexual way, or forced you to have sexual relations?” </w:t>
            </w:r>
          </w:p>
        </w:tc>
        <w:tc>
          <w:tcPr>
            <w:tcW w:w="2360" w:type="dxa"/>
          </w:tcPr>
          <w:p w14:paraId="29BDE52A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 = never happened, 5 = more than 10 times</w:t>
            </w:r>
          </w:p>
        </w:tc>
        <w:tc>
          <w:tcPr>
            <w:tcW w:w="2229" w:type="dxa"/>
          </w:tcPr>
          <w:p w14:paraId="750D56B1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never at both waves, 1 = at least once  </w:t>
            </w:r>
          </w:p>
        </w:tc>
        <w:tc>
          <w:tcPr>
            <w:tcW w:w="2097" w:type="dxa"/>
            <w:vAlign w:val="center"/>
          </w:tcPr>
          <w:p w14:paraId="1BC3CDB9" w14:textId="668C6A14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7.6%</w:t>
            </w:r>
          </w:p>
        </w:tc>
      </w:tr>
      <w:tr w:rsidR="001C552F" w:rsidRPr="006663CC" w14:paraId="7AD4B0FC" w14:textId="77777777" w:rsidTr="007E48BE">
        <w:tc>
          <w:tcPr>
            <w:tcW w:w="2106" w:type="dxa"/>
          </w:tcPr>
          <w:p w14:paraId="47B6B374" w14:textId="77777777" w:rsidR="001C552F" w:rsidRPr="006663CC" w:rsidRDefault="001C552F" w:rsidP="007E48B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Household Challenges </w:t>
            </w:r>
          </w:p>
        </w:tc>
        <w:tc>
          <w:tcPr>
            <w:tcW w:w="4158" w:type="dxa"/>
          </w:tcPr>
          <w:p w14:paraId="470F36D7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60" w:type="dxa"/>
          </w:tcPr>
          <w:p w14:paraId="2DB7BDCF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29" w:type="dxa"/>
          </w:tcPr>
          <w:p w14:paraId="7CF970A8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7" w:type="dxa"/>
            <w:vAlign w:val="center"/>
          </w:tcPr>
          <w:p w14:paraId="0863E1A8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C552F" w:rsidRPr="006663CC" w14:paraId="2953B956" w14:textId="77777777" w:rsidTr="007E48BE">
        <w:tc>
          <w:tcPr>
            <w:tcW w:w="2106" w:type="dxa"/>
          </w:tcPr>
          <w:p w14:paraId="4C96B446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Community Violence</w:t>
            </w:r>
          </w:p>
        </w:tc>
        <w:tc>
          <w:tcPr>
            <w:tcW w:w="4158" w:type="dxa"/>
          </w:tcPr>
          <w:p w14:paraId="4C8EBDAA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Wave I: “During the past 12 months, how often did you see someone shoot or stab another person” </w:t>
            </w:r>
          </w:p>
          <w:p w14:paraId="1B0F139A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C6FC38D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: “During the past 12 months, how often did someone pull a knife or gun on you”</w:t>
            </w:r>
          </w:p>
          <w:p w14:paraId="56ADD26F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56EE0D6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: “During the past 12 months, how often did someone shoot or stab you”</w:t>
            </w:r>
          </w:p>
          <w:p w14:paraId="69B45CE3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5C66ED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: “During the past 12 months, how often did someone cut or stab you”</w:t>
            </w:r>
          </w:p>
        </w:tc>
        <w:tc>
          <w:tcPr>
            <w:tcW w:w="2360" w:type="dxa"/>
          </w:tcPr>
          <w:p w14:paraId="3EE5729B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never, 2 = more than once </w:t>
            </w:r>
          </w:p>
        </w:tc>
        <w:tc>
          <w:tcPr>
            <w:tcW w:w="2229" w:type="dxa"/>
          </w:tcPr>
          <w:p w14:paraId="036A7C5A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no exposure, 1 = any exposure </w:t>
            </w:r>
          </w:p>
        </w:tc>
        <w:tc>
          <w:tcPr>
            <w:tcW w:w="2097" w:type="dxa"/>
            <w:vAlign w:val="center"/>
          </w:tcPr>
          <w:p w14:paraId="27314C95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18.5%</w:t>
            </w:r>
          </w:p>
        </w:tc>
      </w:tr>
      <w:tr w:rsidR="001C552F" w:rsidRPr="006663CC" w14:paraId="1707F524" w14:textId="77777777" w:rsidTr="007E48BE">
        <w:tc>
          <w:tcPr>
            <w:tcW w:w="2106" w:type="dxa"/>
          </w:tcPr>
          <w:p w14:paraId="0BF9DD7B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Substance Abuse in the Household</w:t>
            </w:r>
          </w:p>
        </w:tc>
        <w:tc>
          <w:tcPr>
            <w:tcW w:w="4158" w:type="dxa"/>
          </w:tcPr>
          <w:p w14:paraId="0BB264DE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Parent Survey: “Does respondent’s biological mother currently have the following health problem: Alcoholism”</w:t>
            </w:r>
          </w:p>
          <w:p w14:paraId="55D4606E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F843640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Parent Survey: “Does respondent’s biological father currently have the following health problem: Alcoholism”</w:t>
            </w:r>
          </w:p>
          <w:p w14:paraId="1E220A5F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AF49F2D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: “Are illegal drugs easily available to you in your home”</w:t>
            </w:r>
          </w:p>
        </w:tc>
        <w:tc>
          <w:tcPr>
            <w:tcW w:w="2360" w:type="dxa"/>
          </w:tcPr>
          <w:p w14:paraId="358B51D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Parent Survey: Yes/No</w:t>
            </w:r>
          </w:p>
          <w:p w14:paraId="3CCEC247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FFE13A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: Yes/No</w:t>
            </w:r>
          </w:p>
        </w:tc>
        <w:tc>
          <w:tcPr>
            <w:tcW w:w="2229" w:type="dxa"/>
          </w:tcPr>
          <w:p w14:paraId="0D705A3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no, 1 = yes </w:t>
            </w:r>
          </w:p>
        </w:tc>
        <w:tc>
          <w:tcPr>
            <w:tcW w:w="2097" w:type="dxa"/>
            <w:vAlign w:val="center"/>
          </w:tcPr>
          <w:p w14:paraId="2A40E7C3" w14:textId="1824072F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18.</w:t>
            </w:r>
            <w:r w:rsidR="008268DB" w:rsidRPr="006663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</w:tr>
      <w:tr w:rsidR="001C552F" w:rsidRPr="006663CC" w14:paraId="0DE09CA2" w14:textId="77777777" w:rsidTr="007E48BE">
        <w:tc>
          <w:tcPr>
            <w:tcW w:w="2106" w:type="dxa"/>
          </w:tcPr>
          <w:p w14:paraId="27541CA1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Suicide exposure </w:t>
            </w:r>
          </w:p>
        </w:tc>
        <w:tc>
          <w:tcPr>
            <w:tcW w:w="4158" w:type="dxa"/>
          </w:tcPr>
          <w:p w14:paraId="60DB08F4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: “Have any of your family members succeeded in committing suicide in the past 12 months?”</w:t>
            </w:r>
          </w:p>
        </w:tc>
        <w:tc>
          <w:tcPr>
            <w:tcW w:w="2360" w:type="dxa"/>
          </w:tcPr>
          <w:p w14:paraId="4DF368E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Yes/No</w:t>
            </w:r>
          </w:p>
        </w:tc>
        <w:tc>
          <w:tcPr>
            <w:tcW w:w="2229" w:type="dxa"/>
          </w:tcPr>
          <w:p w14:paraId="0E0B83B1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 = no, 1 = yes</w:t>
            </w:r>
          </w:p>
        </w:tc>
        <w:tc>
          <w:tcPr>
            <w:tcW w:w="2097" w:type="dxa"/>
            <w:vAlign w:val="center"/>
          </w:tcPr>
          <w:p w14:paraId="6AC7CBC1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.8%</w:t>
            </w:r>
          </w:p>
        </w:tc>
      </w:tr>
      <w:tr w:rsidR="001C552F" w:rsidRPr="006663CC" w14:paraId="32265845" w14:textId="77777777" w:rsidTr="007E48BE">
        <w:tc>
          <w:tcPr>
            <w:tcW w:w="2106" w:type="dxa"/>
          </w:tcPr>
          <w:p w14:paraId="7CE5AD84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Parental separation or divorce </w:t>
            </w:r>
          </w:p>
        </w:tc>
        <w:tc>
          <w:tcPr>
            <w:tcW w:w="4158" w:type="dxa"/>
          </w:tcPr>
          <w:p w14:paraId="123EA9C6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Parent Survey: “What is your current marital status” </w:t>
            </w:r>
          </w:p>
        </w:tc>
        <w:tc>
          <w:tcPr>
            <w:tcW w:w="2360" w:type="dxa"/>
          </w:tcPr>
          <w:p w14:paraId="0903DE7C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1 = single, never married; 2 = married; 3 = widowed, 4 = divorced, 5 = separated</w:t>
            </w:r>
          </w:p>
        </w:tc>
        <w:tc>
          <w:tcPr>
            <w:tcW w:w="2229" w:type="dxa"/>
          </w:tcPr>
          <w:p w14:paraId="747AEE7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not divorced or separated; 1 = divorced or separated </w:t>
            </w:r>
          </w:p>
        </w:tc>
        <w:tc>
          <w:tcPr>
            <w:tcW w:w="2097" w:type="dxa"/>
            <w:vAlign w:val="center"/>
          </w:tcPr>
          <w:p w14:paraId="2B1A7C7C" w14:textId="285D9C38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17.</w:t>
            </w:r>
            <w:r w:rsidR="008268DB" w:rsidRPr="006663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%</w:t>
            </w:r>
          </w:p>
        </w:tc>
      </w:tr>
      <w:tr w:rsidR="001C552F" w:rsidRPr="006663CC" w14:paraId="2E31DEBE" w14:textId="77777777" w:rsidTr="007E48BE">
        <w:trPr>
          <w:trHeight w:val="77"/>
        </w:trPr>
        <w:tc>
          <w:tcPr>
            <w:tcW w:w="2106" w:type="dxa"/>
          </w:tcPr>
          <w:p w14:paraId="041523E4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Incarcerated household member </w:t>
            </w:r>
          </w:p>
        </w:tc>
        <w:tc>
          <w:tcPr>
            <w:tcW w:w="4158" w:type="dxa"/>
          </w:tcPr>
          <w:p w14:paraId="3A0E869E" w14:textId="77777777" w:rsidR="001C552F" w:rsidRPr="006663CC" w:rsidRDefault="001C552F" w:rsidP="007E48B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V: “(Has/did) your (biological mother/</w:t>
            </w:r>
          </w:p>
          <w:p w14:paraId="5A4F3C5B" w14:textId="77777777" w:rsidR="001C552F" w:rsidRPr="006663CC" w:rsidRDefault="001C552F" w:rsidP="007E48B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biological father/mother figure/father figure) ever</w:t>
            </w:r>
          </w:p>
          <w:p w14:paraId="2CCB4A8C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(spent/spend) time in jail or prison?”</w:t>
            </w:r>
          </w:p>
        </w:tc>
        <w:tc>
          <w:tcPr>
            <w:tcW w:w="2360" w:type="dxa"/>
          </w:tcPr>
          <w:p w14:paraId="0DF7AE6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Yes/No</w:t>
            </w:r>
          </w:p>
        </w:tc>
        <w:tc>
          <w:tcPr>
            <w:tcW w:w="2229" w:type="dxa"/>
          </w:tcPr>
          <w:p w14:paraId="71E9B10D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no parent or guardian incarcerated prior to age 18; 1 = Yes, parent or guardian incarcerated prior to age 18 </w:t>
            </w:r>
          </w:p>
        </w:tc>
        <w:tc>
          <w:tcPr>
            <w:tcW w:w="2097" w:type="dxa"/>
            <w:vAlign w:val="center"/>
          </w:tcPr>
          <w:p w14:paraId="2D3A3C8E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11.8%</w:t>
            </w:r>
          </w:p>
        </w:tc>
      </w:tr>
      <w:tr w:rsidR="001C552F" w:rsidRPr="006663CC" w14:paraId="3959A9C4" w14:textId="77777777" w:rsidTr="007E48BE">
        <w:tc>
          <w:tcPr>
            <w:tcW w:w="2106" w:type="dxa"/>
          </w:tcPr>
          <w:p w14:paraId="4A3AD99E" w14:textId="77777777" w:rsidR="001C552F" w:rsidRPr="006663CC" w:rsidRDefault="001C552F" w:rsidP="007E48B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Neglect </w:t>
            </w:r>
          </w:p>
        </w:tc>
        <w:tc>
          <w:tcPr>
            <w:tcW w:w="4158" w:type="dxa"/>
          </w:tcPr>
          <w:p w14:paraId="4EBB5DE3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60" w:type="dxa"/>
          </w:tcPr>
          <w:p w14:paraId="050D9EFE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29" w:type="dxa"/>
          </w:tcPr>
          <w:p w14:paraId="76991B5C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97" w:type="dxa"/>
            <w:vAlign w:val="center"/>
          </w:tcPr>
          <w:p w14:paraId="6ABB9540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C552F" w:rsidRPr="006663CC" w14:paraId="133E3E8D" w14:textId="77777777" w:rsidTr="007E48BE">
        <w:tc>
          <w:tcPr>
            <w:tcW w:w="2106" w:type="dxa"/>
          </w:tcPr>
          <w:p w14:paraId="3FD2A529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Emotional Neglect </w:t>
            </w:r>
          </w:p>
        </w:tc>
        <w:tc>
          <w:tcPr>
            <w:tcW w:w="4158" w:type="dxa"/>
          </w:tcPr>
          <w:p w14:paraId="0F16F163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: (average of relevant items):</w:t>
            </w:r>
          </w:p>
          <w:p w14:paraId="7E370E1F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Do you agree or disagree with the following statement?</w:t>
            </w:r>
          </w:p>
          <w:p w14:paraId="2125AD14" w14:textId="77777777" w:rsidR="001C552F" w:rsidRPr="006663CC" w:rsidRDefault="001C552F" w:rsidP="001C552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“Most of the time, your father is warm and loving toward you” </w:t>
            </w:r>
          </w:p>
          <w:p w14:paraId="3D6DAECF" w14:textId="77777777" w:rsidR="001C552F" w:rsidRPr="006663CC" w:rsidRDefault="001C552F" w:rsidP="001C552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“Most of the time, your mother is warm and loving toward you” </w:t>
            </w:r>
          </w:p>
          <w:p w14:paraId="33D80D2C" w14:textId="77777777" w:rsidR="001C552F" w:rsidRPr="006663CC" w:rsidRDefault="001C552F" w:rsidP="001C552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“Overall, you are satisfied with your relationship with your father” </w:t>
            </w:r>
          </w:p>
          <w:p w14:paraId="027E1FE3" w14:textId="77777777" w:rsidR="001C552F" w:rsidRPr="006663CC" w:rsidRDefault="001C552F" w:rsidP="001C552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“Overall, you are satisfied with your relationship with your mother” </w:t>
            </w:r>
          </w:p>
          <w:p w14:paraId="3B9A0535" w14:textId="77777777" w:rsidR="001C552F" w:rsidRPr="006663CC" w:rsidRDefault="001C552F" w:rsidP="001C552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  <w:r w:rsidRPr="006663CC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You are satisfied with the way your mother and you communicate with each other.” </w:t>
            </w:r>
          </w:p>
          <w:p w14:paraId="1EC68F82" w14:textId="77777777" w:rsidR="001C552F" w:rsidRPr="006663CC" w:rsidRDefault="001C552F" w:rsidP="001C552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  <w:r w:rsidRPr="006663CC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You are satisfied with the way your father and you communicate with each other.”</w:t>
            </w:r>
          </w:p>
        </w:tc>
        <w:tc>
          <w:tcPr>
            <w:tcW w:w="2360" w:type="dxa"/>
          </w:tcPr>
          <w:p w14:paraId="427C431F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1 = strongly agree; 5 = strongly disagree </w:t>
            </w:r>
          </w:p>
        </w:tc>
        <w:tc>
          <w:tcPr>
            <w:tcW w:w="2229" w:type="dxa"/>
          </w:tcPr>
          <w:p w14:paraId="3427CE62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bottom 80% of low warmth; 1 = top 20% of low warmth </w:t>
            </w:r>
          </w:p>
        </w:tc>
        <w:tc>
          <w:tcPr>
            <w:tcW w:w="2097" w:type="dxa"/>
            <w:vAlign w:val="center"/>
          </w:tcPr>
          <w:p w14:paraId="7625626F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24.9%</w:t>
            </w:r>
          </w:p>
        </w:tc>
      </w:tr>
      <w:tr w:rsidR="001C552F" w:rsidRPr="006663CC" w14:paraId="30346B6A" w14:textId="77777777" w:rsidTr="007E48BE">
        <w:tc>
          <w:tcPr>
            <w:tcW w:w="2106" w:type="dxa"/>
          </w:tcPr>
          <w:p w14:paraId="55F2755F" w14:textId="77777777" w:rsidR="001C552F" w:rsidRPr="006663CC" w:rsidRDefault="001C552F" w:rsidP="007E48BE">
            <w:pPr>
              <w:ind w:left="216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Physical Neglect </w:t>
            </w:r>
          </w:p>
        </w:tc>
        <w:tc>
          <w:tcPr>
            <w:tcW w:w="4158" w:type="dxa"/>
          </w:tcPr>
          <w:p w14:paraId="518DA8A9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Wave III: “</w:t>
            </w:r>
            <w:r w:rsidRPr="006663CC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How often had your parents or other adult care-givers not taken care of your basic needs, such as keeping you clean or providing food or clothing?” </w:t>
            </w:r>
          </w:p>
        </w:tc>
        <w:tc>
          <w:tcPr>
            <w:tcW w:w="2360" w:type="dxa"/>
          </w:tcPr>
          <w:p w14:paraId="428C2B7E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 xml:space="preserve">0 = never happened, 5 = more than 10 times </w:t>
            </w:r>
          </w:p>
        </w:tc>
        <w:tc>
          <w:tcPr>
            <w:tcW w:w="2229" w:type="dxa"/>
          </w:tcPr>
          <w:p w14:paraId="166D6149" w14:textId="77777777" w:rsidR="001C552F" w:rsidRPr="006663CC" w:rsidRDefault="001C552F" w:rsidP="007E48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0 = never, 1 = one or more times</w:t>
            </w:r>
          </w:p>
        </w:tc>
        <w:tc>
          <w:tcPr>
            <w:tcW w:w="2097" w:type="dxa"/>
            <w:vAlign w:val="center"/>
          </w:tcPr>
          <w:p w14:paraId="7D39DF32" w14:textId="77777777" w:rsidR="001C552F" w:rsidRPr="006663CC" w:rsidRDefault="001C552F" w:rsidP="007E48B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663CC">
              <w:rPr>
                <w:rFonts w:ascii="Times New Roman" w:hAnsi="Times New Roman" w:cs="Times New Roman"/>
                <w:sz w:val="18"/>
                <w:szCs w:val="18"/>
              </w:rPr>
              <w:t>10.0%</w:t>
            </w:r>
          </w:p>
        </w:tc>
      </w:tr>
    </w:tbl>
    <w:p w14:paraId="3BE92AB0" w14:textId="587C3096" w:rsidR="001C552F" w:rsidRPr="006663CC" w:rsidRDefault="001C552F">
      <w:pPr>
        <w:rPr>
          <w:rFonts w:ascii="Times New Roman" w:hAnsi="Times New Roman" w:cs="Times New Roman"/>
          <w:sz w:val="20"/>
          <w:szCs w:val="20"/>
        </w:rPr>
      </w:pPr>
    </w:p>
    <w:p w14:paraId="2F60D32B" w14:textId="3091E8F2" w:rsidR="002840BA" w:rsidRPr="006663CC" w:rsidRDefault="002840BA">
      <w:pPr>
        <w:rPr>
          <w:rFonts w:ascii="Times New Roman" w:hAnsi="Times New Roman" w:cs="Times New Roman"/>
          <w:sz w:val="20"/>
          <w:szCs w:val="20"/>
        </w:rPr>
      </w:pPr>
    </w:p>
    <w:p w14:paraId="68A25AF6" w14:textId="37888169" w:rsidR="002840BA" w:rsidRPr="006663CC" w:rsidRDefault="002840BA">
      <w:pPr>
        <w:rPr>
          <w:rFonts w:ascii="Times New Roman" w:hAnsi="Times New Roman" w:cs="Times New Roman"/>
          <w:sz w:val="20"/>
          <w:szCs w:val="20"/>
        </w:rPr>
      </w:pPr>
    </w:p>
    <w:p w14:paraId="0AD95E28" w14:textId="4FFDE32C" w:rsidR="002840BA" w:rsidRPr="006663CC" w:rsidRDefault="002840BA">
      <w:pPr>
        <w:rPr>
          <w:rFonts w:ascii="Times New Roman" w:hAnsi="Times New Roman" w:cs="Times New Roman"/>
          <w:sz w:val="20"/>
          <w:szCs w:val="20"/>
        </w:rPr>
      </w:pPr>
    </w:p>
    <w:p w14:paraId="5A00E321" w14:textId="6F164227" w:rsidR="002840BA" w:rsidRPr="006663CC" w:rsidRDefault="002840BA">
      <w:pPr>
        <w:rPr>
          <w:rFonts w:ascii="Times New Roman" w:hAnsi="Times New Roman" w:cs="Times New Roman"/>
          <w:sz w:val="20"/>
          <w:szCs w:val="20"/>
        </w:rPr>
      </w:pPr>
    </w:p>
    <w:p w14:paraId="43F4B1DA" w14:textId="1D57D063" w:rsidR="002840BA" w:rsidRPr="006663CC" w:rsidRDefault="002840BA">
      <w:pPr>
        <w:rPr>
          <w:rFonts w:ascii="Times New Roman" w:hAnsi="Times New Roman" w:cs="Times New Roman"/>
          <w:sz w:val="20"/>
          <w:szCs w:val="20"/>
        </w:rPr>
      </w:pPr>
    </w:p>
    <w:p w14:paraId="048074E5" w14:textId="742EA426" w:rsidR="00B72C15" w:rsidRPr="006663CC" w:rsidRDefault="00B72C15" w:rsidP="00B72C15">
      <w:pPr>
        <w:rPr>
          <w:rFonts w:ascii="Times New Roman" w:hAnsi="Times New Roman" w:cs="Times New Roman"/>
          <w:sz w:val="20"/>
          <w:szCs w:val="20"/>
        </w:rPr>
      </w:pPr>
    </w:p>
    <w:p w14:paraId="1886E235" w14:textId="1489447C" w:rsidR="006663CC" w:rsidRPr="007053DF" w:rsidRDefault="006663CC" w:rsidP="006663C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053DF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 B: Measurement of the items from the Centers from Epidemiological Studies Depression Scale (CES-D): National Longitudinal Study of Adolescent to Adult Health (N = 8,599)</w:t>
      </w:r>
      <w:r w:rsidRPr="007053DF" w:rsidDel="007722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11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B72C15" w:rsidRPr="006663CC" w14:paraId="5DFC14B1" w14:textId="77777777" w:rsidTr="00A27EFD">
        <w:trPr>
          <w:jc w:val="center"/>
        </w:trPr>
        <w:tc>
          <w:tcPr>
            <w:tcW w:w="11520" w:type="dxa"/>
            <w:tcBorders>
              <w:top w:val="single" w:sz="4" w:space="0" w:color="auto"/>
              <w:bottom w:val="single" w:sz="4" w:space="0" w:color="auto"/>
            </w:tcBorders>
          </w:tcPr>
          <w:p w14:paraId="4F111915" w14:textId="77777777" w:rsidR="00B72C15" w:rsidRPr="006663CC" w:rsidRDefault="00B72C15" w:rsidP="00A27E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s from CES-D</w:t>
            </w:r>
          </w:p>
        </w:tc>
      </w:tr>
      <w:tr w:rsidR="00B72C15" w:rsidRPr="006663CC" w14:paraId="243874C4" w14:textId="77777777" w:rsidTr="00A27EFD">
        <w:trPr>
          <w:jc w:val="center"/>
        </w:trPr>
        <w:tc>
          <w:tcPr>
            <w:tcW w:w="11520" w:type="dxa"/>
            <w:tcBorders>
              <w:top w:val="single" w:sz="4" w:space="0" w:color="auto"/>
            </w:tcBorders>
          </w:tcPr>
          <w:p w14:paraId="2AB2B0E1" w14:textId="77777777" w:rsidR="00B72C15" w:rsidRPr="006663CC" w:rsidRDefault="00B72C15" w:rsidP="00A27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 xml:space="preserve">How often was the following true during the past week? You felt that you could not shake off the blues even with the help of your family and friends. </w:t>
            </w:r>
          </w:p>
        </w:tc>
      </w:tr>
      <w:tr w:rsidR="00B72C15" w:rsidRPr="006663CC" w14:paraId="663FD2C6" w14:textId="77777777" w:rsidTr="00A27EFD">
        <w:trPr>
          <w:jc w:val="center"/>
        </w:trPr>
        <w:tc>
          <w:tcPr>
            <w:tcW w:w="11520" w:type="dxa"/>
          </w:tcPr>
          <w:p w14:paraId="24E4528E" w14:textId="77777777" w:rsidR="00B72C15" w:rsidRPr="006663CC" w:rsidRDefault="00B72C15" w:rsidP="00A27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 xml:space="preserve">How often was the following true during the past week? You felt depressed?  </w:t>
            </w:r>
          </w:p>
        </w:tc>
      </w:tr>
      <w:tr w:rsidR="00B72C15" w:rsidRPr="006663CC" w14:paraId="5DA8C86D" w14:textId="77777777" w:rsidTr="00A27EFD">
        <w:trPr>
          <w:jc w:val="center"/>
        </w:trPr>
        <w:tc>
          <w:tcPr>
            <w:tcW w:w="11520" w:type="dxa"/>
          </w:tcPr>
          <w:p w14:paraId="3985D0D2" w14:textId="77777777" w:rsidR="00B72C15" w:rsidRPr="006663CC" w:rsidRDefault="00B72C15" w:rsidP="00A27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 xml:space="preserve">How often was the following true during the past week? You were happy (reverse coded)  </w:t>
            </w:r>
          </w:p>
        </w:tc>
      </w:tr>
      <w:tr w:rsidR="00B72C15" w:rsidRPr="006663CC" w14:paraId="29A7954A" w14:textId="77777777" w:rsidTr="00A27EFD">
        <w:trPr>
          <w:jc w:val="center"/>
        </w:trPr>
        <w:tc>
          <w:tcPr>
            <w:tcW w:w="11520" w:type="dxa"/>
          </w:tcPr>
          <w:p w14:paraId="2F1DEA05" w14:textId="77777777" w:rsidR="00B72C15" w:rsidRPr="006663CC" w:rsidRDefault="00B72C15" w:rsidP="00A27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 xml:space="preserve">How often was the following true during the past week? You felt sad  </w:t>
            </w:r>
          </w:p>
        </w:tc>
      </w:tr>
      <w:tr w:rsidR="00B72C15" w:rsidRPr="006663CC" w14:paraId="154FA314" w14:textId="77777777" w:rsidTr="00A27EFD">
        <w:trPr>
          <w:jc w:val="center"/>
        </w:trPr>
        <w:tc>
          <w:tcPr>
            <w:tcW w:w="11520" w:type="dxa"/>
            <w:tcBorders>
              <w:bottom w:val="single" w:sz="4" w:space="0" w:color="auto"/>
            </w:tcBorders>
          </w:tcPr>
          <w:p w14:paraId="1D16F8B3" w14:textId="77777777" w:rsidR="00B72C15" w:rsidRPr="006663CC" w:rsidRDefault="00B72C15" w:rsidP="00A27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 xml:space="preserve">How often was the following true during the past week? You felt Life was not worth living   </w:t>
            </w:r>
          </w:p>
        </w:tc>
      </w:tr>
    </w:tbl>
    <w:p w14:paraId="2B2FE4A6" w14:textId="77777777" w:rsidR="00B72C15" w:rsidRPr="006663CC" w:rsidRDefault="00B72C15" w:rsidP="00B72C15">
      <w:pPr>
        <w:rPr>
          <w:rFonts w:ascii="Times New Roman" w:hAnsi="Times New Roman" w:cs="Times New Roman"/>
          <w:sz w:val="24"/>
          <w:szCs w:val="24"/>
        </w:rPr>
      </w:pPr>
      <w:r w:rsidRPr="006663CC">
        <w:rPr>
          <w:rFonts w:ascii="Times New Roman" w:hAnsi="Times New Roman" w:cs="Times New Roman"/>
          <w:sz w:val="24"/>
          <w:szCs w:val="24"/>
        </w:rPr>
        <w:t xml:space="preserve">Response options include: (0) never or rarely, (1) sometimes, (2) a lot of the time, (3) most of the time or all of the time. </w:t>
      </w:r>
    </w:p>
    <w:p w14:paraId="652AFE07" w14:textId="77777777" w:rsidR="00B72C15" w:rsidRPr="006663CC" w:rsidRDefault="00B72C15">
      <w:pPr>
        <w:rPr>
          <w:rFonts w:ascii="Times New Roman" w:hAnsi="Times New Roman" w:cs="Times New Roman"/>
          <w:sz w:val="20"/>
          <w:szCs w:val="20"/>
        </w:rPr>
      </w:pPr>
    </w:p>
    <w:p w14:paraId="631D562C" w14:textId="2371F0AE" w:rsidR="00B72C15" w:rsidRPr="006663CC" w:rsidRDefault="00B72C15">
      <w:pPr>
        <w:rPr>
          <w:rFonts w:ascii="Times New Roman" w:hAnsi="Times New Roman" w:cs="Times New Roman"/>
          <w:sz w:val="20"/>
          <w:szCs w:val="20"/>
        </w:rPr>
        <w:sectPr w:rsidR="00B72C15" w:rsidRPr="006663CC" w:rsidSect="00F471E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77FCC98" w14:textId="60C19DFE" w:rsidR="00683063" w:rsidRPr="007053DF" w:rsidRDefault="00683063" w:rsidP="006663C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7053DF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Appendix </w:t>
      </w:r>
      <w:r w:rsidR="006663CC" w:rsidRPr="007053DF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7053DF">
        <w:rPr>
          <w:rFonts w:ascii="Times New Roman" w:hAnsi="Times New Roman" w:cs="Times New Roman"/>
          <w:b/>
          <w:bCs/>
          <w:sz w:val="20"/>
          <w:szCs w:val="20"/>
        </w:rPr>
        <w:t>: Multinomial Logistic Regression of Cumulative ACEs on Fast Food Consumption Quintiles</w:t>
      </w:r>
      <w:r w:rsidR="006663CC" w:rsidRPr="007053DF">
        <w:rPr>
          <w:rFonts w:ascii="Times New Roman" w:hAnsi="Times New Roman" w:cs="Times New Roman"/>
          <w:b/>
          <w:bCs/>
          <w:sz w:val="20"/>
          <w:szCs w:val="20"/>
        </w:rPr>
        <w:t>: National Longitudinal Study of Adolescent to Adult Health (N = 8,599)</w:t>
      </w:r>
      <w:r w:rsidR="006663CC" w:rsidRPr="007053DF" w:rsidDel="0077224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W w:w="7321" w:type="dxa"/>
        <w:jc w:val="center"/>
        <w:tblLook w:val="04A0" w:firstRow="1" w:lastRow="0" w:firstColumn="1" w:lastColumn="0" w:noHBand="0" w:noVBand="1"/>
      </w:tblPr>
      <w:tblGrid>
        <w:gridCol w:w="1257"/>
        <w:gridCol w:w="1516"/>
        <w:gridCol w:w="1516"/>
        <w:gridCol w:w="1516"/>
        <w:gridCol w:w="1516"/>
      </w:tblGrid>
      <w:tr w:rsidR="00683063" w:rsidRPr="006663CC" w14:paraId="0903804F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D8D1A9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F036B5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 1: With Control Variables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6F9067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83063" w:rsidRPr="006663CC" w14:paraId="17046C00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5E15B6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73DE1A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1C765E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F5D5B4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4476A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</w:tr>
      <w:tr w:rsidR="00683063" w:rsidRPr="006663CC" w14:paraId="319A621A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B00236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518CA9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598E0E54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C88BAD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5DA3398C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E3978F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0B3A31C7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945730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1FE1B99C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6820AC" w:rsidRPr="006663CC" w14:paraId="30556A48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3D6A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C74C" w14:textId="4FBD8AF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69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CACDD" w14:textId="0805F3F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47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76AD" w14:textId="03B6386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79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1C57CE7" w14:textId="4A5BF2F9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60</w:t>
            </w:r>
          </w:p>
        </w:tc>
      </w:tr>
      <w:tr w:rsidR="006820AC" w:rsidRPr="006663CC" w14:paraId="737551AC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271E" w14:textId="7777777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8975F" w14:textId="3FD30B7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4 - 1.38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3D972" w14:textId="2BDAFFD0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77 - 1.50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9E49F" w14:textId="607AAFAF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68 - 1.60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548B6B" w14:textId="2C56034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00 - 1.406)</w:t>
            </w:r>
          </w:p>
        </w:tc>
      </w:tr>
      <w:tr w:rsidR="006820AC" w:rsidRPr="006663CC" w14:paraId="2B758C0F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B3076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F1E2B" w14:textId="724A2C2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0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48D7" w14:textId="6B7D33B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5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2544" w14:textId="5F27B4F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6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A6E47" w14:textId="36FE5A1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16</w:t>
            </w:r>
          </w:p>
        </w:tc>
      </w:tr>
      <w:tr w:rsidR="006820AC" w:rsidRPr="006663CC" w14:paraId="0841A812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F570" w14:textId="7777777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6A94D" w14:textId="1A34E55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65 - 1.32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999C1" w14:textId="204F868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76 - 1.523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C7673" w14:textId="067C4A6A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914 - 1.73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F90500" w14:textId="449FBC90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35 - 1.403)</w:t>
            </w:r>
          </w:p>
        </w:tc>
      </w:tr>
      <w:tr w:rsidR="006820AC" w:rsidRPr="006663CC" w14:paraId="20BEA187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7090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1CBB" w14:textId="242B125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3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AF24C" w14:textId="6F3AD31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4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2893" w14:textId="7D7A757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19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F75682" w14:textId="3AF55CE0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84</w:t>
            </w:r>
          </w:p>
        </w:tc>
      </w:tr>
      <w:tr w:rsidR="006820AC" w:rsidRPr="006663CC" w14:paraId="62AD7C9B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8BE3" w14:textId="7777777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671E" w14:textId="73763E5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2 - 1.45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6DA11" w14:textId="27D60AE2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60 - 1.433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894DF" w14:textId="2CAF252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00 - 1.79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3E88E" w14:textId="121C13E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14 - 1.356)</w:t>
            </w:r>
          </w:p>
        </w:tc>
      </w:tr>
      <w:tr w:rsidR="006820AC" w:rsidRPr="006663CC" w14:paraId="33324E57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22B3D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19056" w14:textId="10BA60C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1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B1086" w14:textId="23A732B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6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EA5A" w14:textId="2D85C00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47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4C5A55" w14:textId="36B4ACF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436*</w:t>
            </w:r>
          </w:p>
        </w:tc>
      </w:tr>
      <w:tr w:rsidR="006820AC" w:rsidRPr="006663CC" w14:paraId="7D7DEDCC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F422D1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E88324" w14:textId="09787AAB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6 - 1.506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FBE667" w14:textId="11D79B9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921 - 1.74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C2CD97" w14:textId="6680DFC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7 - 1.760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560156" w14:textId="48A0111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1.039 - 1.983)</w:t>
            </w:r>
          </w:p>
        </w:tc>
      </w:tr>
      <w:tr w:rsidR="00683063" w:rsidRPr="006663CC" w14:paraId="4135130E" w14:textId="77777777" w:rsidTr="006820AC">
        <w:trPr>
          <w:trHeight w:val="20"/>
          <w:jc w:val="center"/>
        </w:trPr>
        <w:tc>
          <w:tcPr>
            <w:tcW w:w="732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1895BB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2: With Mediator Variables</w:t>
            </w:r>
          </w:p>
        </w:tc>
      </w:tr>
      <w:tr w:rsidR="00683063" w:rsidRPr="006663CC" w14:paraId="19462146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DE0C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DB43A8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60F2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6E062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0AD97A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</w:tr>
      <w:tr w:rsidR="00683063" w:rsidRPr="006663CC" w14:paraId="1688C2B3" w14:textId="77777777" w:rsidTr="00956CCD">
        <w:trPr>
          <w:trHeight w:val="20"/>
          <w:jc w:val="center"/>
        </w:trPr>
        <w:tc>
          <w:tcPr>
            <w:tcW w:w="12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728F6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B377E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4C3C933F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9B3C0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02A19AC1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BA94F7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6CF179B5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D70B82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02E1410A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6820AC" w:rsidRPr="006663CC" w14:paraId="5A32059D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0B00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CAB6F" w14:textId="7FB16D5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66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9026" w14:textId="4FA2787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6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BDEF0" w14:textId="2EC6067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49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6E494ED" w14:textId="0BD29D3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30</w:t>
            </w:r>
          </w:p>
        </w:tc>
      </w:tr>
      <w:tr w:rsidR="006820AC" w:rsidRPr="006663CC" w14:paraId="5B579E4C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E36BE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07A4" w14:textId="6F7F7FFA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0 - 1.38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F8A5" w14:textId="649A849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59 - 1.47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B9227" w14:textId="2725CDD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45 - 1.56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2D58F" w14:textId="408AF53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76 - 1.367)</w:t>
            </w:r>
          </w:p>
        </w:tc>
      </w:tr>
      <w:tr w:rsidR="006820AC" w:rsidRPr="006663CC" w14:paraId="2A1F8E5A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B129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4CC8" w14:textId="0EA023C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06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37B28" w14:textId="0DD2C5A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3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99F4" w14:textId="244AD4C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1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D6F91D" w14:textId="3237A0E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79</w:t>
            </w:r>
          </w:p>
        </w:tc>
      </w:tr>
      <w:tr w:rsidR="006820AC" w:rsidRPr="006663CC" w14:paraId="60B5AD08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CABF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2AFC5" w14:textId="598A8D2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66 - 1.32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DCC1" w14:textId="7C09C3C0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54 - 1.49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96D4" w14:textId="3EEFF469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78 - 1.68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691E21" w14:textId="4ED03AA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07 - 1.356)</w:t>
            </w:r>
          </w:p>
        </w:tc>
      </w:tr>
      <w:tr w:rsidR="006820AC" w:rsidRPr="006663CC" w14:paraId="4C019C10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EBF7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83754" w14:textId="6BD373C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4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47C3" w14:textId="5733822F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1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0F12A" w14:textId="6192E9D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5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08C41" w14:textId="19F4B43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16</w:t>
            </w:r>
          </w:p>
        </w:tc>
      </w:tr>
      <w:tr w:rsidR="006820AC" w:rsidRPr="006663CC" w14:paraId="7DA7EEF4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CF4CA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7E78F" w14:textId="6B4A61A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1 - 1.46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B54A7" w14:textId="49241B4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39 - 1.39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B86AC" w14:textId="2570437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66 - 1.659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7A6601" w14:textId="4C709129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69 - 1.254)</w:t>
            </w:r>
          </w:p>
        </w:tc>
      </w:tr>
      <w:tr w:rsidR="006820AC" w:rsidRPr="006663CC" w14:paraId="579E8248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7087E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D9B60" w14:textId="10EFFFF2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04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E5DEE" w14:textId="7FE5419B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95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66C2C" w14:textId="0169FF3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49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vAlign w:val="bottom"/>
          </w:tcPr>
          <w:p w14:paraId="0C709F5E" w14:textId="20D5BE9A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303</w:t>
            </w:r>
          </w:p>
        </w:tc>
      </w:tr>
      <w:tr w:rsidR="006820AC" w:rsidRPr="006663CC" w14:paraId="45CD7EC2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F8F9A4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8E0196" w14:textId="1D7F3CC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15 - 1.496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DFBED2" w14:textId="0513BA4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68 - 1.644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A84446" w14:textId="17CCB20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86 - 1.603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4FFDEF" w14:textId="39CD7EF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947 - 1.794)</w:t>
            </w:r>
          </w:p>
        </w:tc>
      </w:tr>
    </w:tbl>
    <w:p w14:paraId="22BE775F" w14:textId="48DC7AF4" w:rsidR="00DA7973" w:rsidRPr="006663CC" w:rsidRDefault="00DA7973" w:rsidP="00DA7973">
      <w:pPr>
        <w:spacing w:after="0"/>
        <w:ind w:left="2880"/>
        <w:rPr>
          <w:rFonts w:ascii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sz w:val="20"/>
          <w:szCs w:val="20"/>
        </w:rPr>
        <w:t xml:space="preserve">Control variables include: race/ethnicity, sex, U.S. born, married, SES, fruit consumption, vegetable consumption, depressive symptoms. Mediating variables including college graduate, adjusted household income, perceived stress. </w:t>
      </w:r>
    </w:p>
    <w:p w14:paraId="6F23BA5D" w14:textId="77777777" w:rsidR="007053DF" w:rsidRDefault="00464388" w:rsidP="007053DF">
      <w:pPr>
        <w:spacing w:after="0"/>
        <w:ind w:left="2880"/>
        <w:rPr>
          <w:rFonts w:ascii="Times New Roman" w:eastAsia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i/>
          <w:iCs/>
          <w:sz w:val="20"/>
          <w:szCs w:val="20"/>
        </w:rPr>
        <w:t>Abbreviations</w:t>
      </w:r>
      <w:r w:rsidR="007053DF" w:rsidRPr="007053DF">
        <w:rPr>
          <w:rFonts w:ascii="Times New Roman" w:hAnsi="Times New Roman" w:cs="Times New Roman"/>
          <w:sz w:val="20"/>
          <w:szCs w:val="20"/>
        </w:rPr>
        <w:t xml:space="preserve"> 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Q1 = first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2 = secon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3 = thir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4 = four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5 = fif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784B682" w14:textId="03D72143" w:rsidR="00683063" w:rsidRPr="006663CC" w:rsidRDefault="00683063" w:rsidP="007053DF">
      <w:pPr>
        <w:spacing w:after="0"/>
        <w:ind w:left="2880"/>
        <w:rPr>
          <w:rFonts w:ascii="Times New Roman" w:eastAsia="Times New Roman" w:hAnsi="Times New Roman" w:cs="Times New Roman"/>
          <w:sz w:val="20"/>
          <w:szCs w:val="20"/>
        </w:rPr>
      </w:pPr>
      <w:r w:rsidRPr="006663CC">
        <w:rPr>
          <w:rFonts w:ascii="Times New Roman" w:eastAsia="Times New Roman" w:hAnsi="Times New Roman" w:cs="Times New Roman"/>
          <w:sz w:val="20"/>
          <w:szCs w:val="20"/>
        </w:rPr>
        <w:t>*** p&lt;0.001, ** p&lt;0.01, * p&lt;0.05</w:t>
      </w:r>
    </w:p>
    <w:p w14:paraId="395A97DB" w14:textId="77777777" w:rsidR="00683063" w:rsidRPr="006663CC" w:rsidRDefault="00683063" w:rsidP="0068306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380857F" w14:textId="77777777" w:rsidR="00683063" w:rsidRPr="006663CC" w:rsidRDefault="00683063" w:rsidP="0068306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48E4A47" w14:textId="77777777" w:rsidR="00683063" w:rsidRPr="006663CC" w:rsidRDefault="00683063" w:rsidP="0068306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1C46A45" w14:textId="77777777" w:rsidR="00683063" w:rsidRPr="006663CC" w:rsidRDefault="00683063" w:rsidP="0068306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698065B" w14:textId="3C7BAF24" w:rsidR="00683063" w:rsidRPr="006663CC" w:rsidRDefault="00683063" w:rsidP="0068306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FFAD91C" w14:textId="77777777" w:rsidR="00464388" w:rsidRPr="006663CC" w:rsidRDefault="00464388" w:rsidP="0068306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0E6E1E6" w14:textId="3A3D6D29" w:rsidR="006663CC" w:rsidRPr="007053DF" w:rsidRDefault="00683063" w:rsidP="006663C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7053DF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Appendix </w:t>
      </w:r>
      <w:r w:rsidR="006663CC" w:rsidRPr="007053DF">
        <w:rPr>
          <w:rFonts w:ascii="Times New Roman" w:hAnsi="Times New Roman" w:cs="Times New Roman"/>
          <w:b/>
          <w:bCs/>
          <w:sz w:val="20"/>
          <w:szCs w:val="20"/>
        </w:rPr>
        <w:t>D</w:t>
      </w:r>
      <w:r w:rsidRPr="007053DF">
        <w:rPr>
          <w:rFonts w:ascii="Times New Roman" w:hAnsi="Times New Roman" w:cs="Times New Roman"/>
          <w:b/>
          <w:bCs/>
          <w:sz w:val="20"/>
          <w:szCs w:val="20"/>
        </w:rPr>
        <w:t xml:space="preserve">: Multinomial Logistic Regression of Cumulative ACEs on Sugary Beverage Consumption </w:t>
      </w:r>
      <w:r w:rsidR="006820AC" w:rsidRPr="007053DF">
        <w:rPr>
          <w:rFonts w:ascii="Times New Roman" w:hAnsi="Times New Roman" w:cs="Times New Roman"/>
          <w:b/>
          <w:bCs/>
          <w:sz w:val="20"/>
          <w:szCs w:val="20"/>
        </w:rPr>
        <w:t>Quintiles</w:t>
      </w:r>
      <w:r w:rsidR="006663CC" w:rsidRPr="007053DF">
        <w:rPr>
          <w:rFonts w:ascii="Times New Roman" w:hAnsi="Times New Roman" w:cs="Times New Roman"/>
          <w:b/>
          <w:bCs/>
          <w:sz w:val="20"/>
          <w:szCs w:val="20"/>
        </w:rPr>
        <w:t>: National Longitudinal Study of Adolescent to Adult Health (N = 8,599)</w:t>
      </w:r>
      <w:r w:rsidR="006663CC" w:rsidRPr="007053DF" w:rsidDel="0077224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W w:w="7321" w:type="dxa"/>
        <w:jc w:val="center"/>
        <w:tblLook w:val="04A0" w:firstRow="1" w:lastRow="0" w:firstColumn="1" w:lastColumn="0" w:noHBand="0" w:noVBand="1"/>
      </w:tblPr>
      <w:tblGrid>
        <w:gridCol w:w="1257"/>
        <w:gridCol w:w="1516"/>
        <w:gridCol w:w="1516"/>
        <w:gridCol w:w="1516"/>
        <w:gridCol w:w="1516"/>
      </w:tblGrid>
      <w:tr w:rsidR="00683063" w:rsidRPr="006663CC" w14:paraId="1F2AA24A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6094FF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40EEC7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 1: With Control Variables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5109A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83063" w:rsidRPr="006663CC" w14:paraId="43E06830" w14:textId="77777777" w:rsidTr="00956CCD">
        <w:trPr>
          <w:trHeight w:val="20"/>
          <w:jc w:val="center"/>
        </w:trPr>
        <w:tc>
          <w:tcPr>
            <w:tcW w:w="12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A0A927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8626D1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8BFE1C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A05E60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51596C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</w:tr>
      <w:tr w:rsidR="00683063" w:rsidRPr="006663CC" w14:paraId="35F953B5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09DF1E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4807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1DF53559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0C5419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6B0328D5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4266D7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557042DC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C1DC65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7E30ECCC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6820AC" w:rsidRPr="006663CC" w14:paraId="5698FC16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D1B80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4C1AF" w14:textId="5B952E2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22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73BA7" w14:textId="09EC7E8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76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50C8" w14:textId="5A9FC74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92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6FDDB3" w14:textId="7998EAC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63</w:t>
            </w:r>
          </w:p>
        </w:tc>
      </w:tr>
      <w:tr w:rsidR="006820AC" w:rsidRPr="006663CC" w14:paraId="7497B7D1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AC96" w14:textId="7777777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8D31A" w14:textId="3C26CE02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06 - 1.205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779C4" w14:textId="73C227D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71 - 1.14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2E90" w14:textId="25DDDA2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76 - 1.268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924CC3" w14:textId="03ED303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18 - 1.382)</w:t>
            </w:r>
          </w:p>
        </w:tc>
      </w:tr>
      <w:tr w:rsidR="006820AC" w:rsidRPr="006663CC" w14:paraId="60265A5C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3CB1A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A027" w14:textId="2D36BD1A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19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3CDCF" w14:textId="5652E97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56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6FA3" w14:textId="79B47BF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2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56C092" w14:textId="6931DD4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76</w:t>
            </w:r>
          </w:p>
        </w:tc>
      </w:tr>
      <w:tr w:rsidR="006820AC" w:rsidRPr="006663CC" w14:paraId="4D232C30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5538A" w14:textId="7777777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29FFC" w14:textId="603134E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40 - 1.49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07200" w14:textId="207624A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15 - 1.278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2093F" w14:textId="164B224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6 - 1.278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C985EA" w14:textId="45C939BB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96 - 1.543)</w:t>
            </w:r>
          </w:p>
        </w:tc>
      </w:tr>
      <w:tr w:rsidR="006820AC" w:rsidRPr="006663CC" w14:paraId="5CB05027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30088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4C1B" w14:textId="6C04F80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5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C7476" w14:textId="0844028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4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A5BE" w14:textId="2CE8D94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3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EF1974" w14:textId="00264F5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27</w:t>
            </w:r>
          </w:p>
        </w:tc>
      </w:tr>
      <w:tr w:rsidR="006820AC" w:rsidRPr="006663CC" w14:paraId="4DF23F77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E046" w14:textId="7777777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BE426" w14:textId="0F37449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79 - 1.34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C766C" w14:textId="0E6FC49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91 - 1.19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E74D" w14:textId="76BD7D2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33 - 1.45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13530" w14:textId="0FE8657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77 - 1.717)</w:t>
            </w:r>
          </w:p>
        </w:tc>
      </w:tr>
      <w:tr w:rsidR="006820AC" w:rsidRPr="006663CC" w14:paraId="247CD0C5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98794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32052" w14:textId="0FE4005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8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9E51" w14:textId="3ABFBC0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97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4991" w14:textId="104CEA1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8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A405BB" w14:textId="7E7D614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515*</w:t>
            </w:r>
          </w:p>
        </w:tc>
      </w:tr>
      <w:tr w:rsidR="006820AC" w:rsidRPr="006663CC" w14:paraId="06E8335A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61D687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6FE564" w14:textId="236E332B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5 - 1.382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BFF9D4" w14:textId="062E048A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34 - 1.269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E02550" w14:textId="37558F2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62 - 1.540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3044C18" w14:textId="7FBFEC0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1.049 - 2.186)</w:t>
            </w:r>
          </w:p>
        </w:tc>
      </w:tr>
      <w:tr w:rsidR="00683063" w:rsidRPr="006663CC" w14:paraId="3D8B6635" w14:textId="77777777" w:rsidTr="00956CCD">
        <w:trPr>
          <w:trHeight w:val="20"/>
          <w:jc w:val="center"/>
        </w:trPr>
        <w:tc>
          <w:tcPr>
            <w:tcW w:w="732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06B646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2: With Mediator Variables</w:t>
            </w:r>
          </w:p>
        </w:tc>
      </w:tr>
      <w:tr w:rsidR="00683063" w:rsidRPr="006663CC" w14:paraId="4347ACF0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CE3BC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196D06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787531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34B5DE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31A9B1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</w:tr>
      <w:tr w:rsidR="00683063" w:rsidRPr="006663CC" w14:paraId="68CB05B1" w14:textId="77777777" w:rsidTr="00956CCD">
        <w:trPr>
          <w:trHeight w:val="20"/>
          <w:jc w:val="center"/>
        </w:trPr>
        <w:tc>
          <w:tcPr>
            <w:tcW w:w="12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C25186" w14:textId="77777777" w:rsidR="00683063" w:rsidRPr="006663CC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BE4F74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3BFB03CF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E00E8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25057C8E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8816DF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25E24733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D22F5D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3E6FF9B2" w14:textId="77777777" w:rsidR="00683063" w:rsidRPr="006663CC" w:rsidRDefault="00683063" w:rsidP="00956C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6820AC" w:rsidRPr="006663CC" w14:paraId="2D097CDA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643F2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834A" w14:textId="1AD3662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1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88B3" w14:textId="10BE8E28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57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EF433" w14:textId="7BF11AD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65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FB12B5" w14:textId="55DCB3AD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17</w:t>
            </w:r>
          </w:p>
        </w:tc>
      </w:tr>
      <w:tr w:rsidR="006820AC" w:rsidRPr="006663CC" w14:paraId="0558D431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77B87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DD0F" w14:textId="22E81567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8 - 1.19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5B53" w14:textId="0E4F214B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54 - 1.12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F2E95" w14:textId="4A4B7D99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53 - 1.238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2AE325" w14:textId="1B4E243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74 - 1.335)</w:t>
            </w:r>
          </w:p>
        </w:tc>
      </w:tr>
      <w:tr w:rsidR="006820AC" w:rsidRPr="006663CC" w14:paraId="4921FA98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115CC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DFD36" w14:textId="29D3419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8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F31B" w14:textId="7A6BB5D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16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41A0" w14:textId="3C5BACC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8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3089C5" w14:textId="5CAAC9E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87</w:t>
            </w:r>
          </w:p>
        </w:tc>
      </w:tr>
      <w:tr w:rsidR="006820AC" w:rsidRPr="006663CC" w14:paraId="108A4038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7839E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1B8A" w14:textId="45F38F6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18 - 1.44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A607D" w14:textId="30F9DF80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82 - 1.23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46FB5" w14:textId="024D61F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89 - 1.225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7E337D" w14:textId="483D1DE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2 - 1.438)</w:t>
            </w:r>
          </w:p>
        </w:tc>
      </w:tr>
      <w:tr w:rsidR="006820AC" w:rsidRPr="006663CC" w14:paraId="3CD2578B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56EC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96683" w14:textId="1EFBC4A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19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E9411" w14:textId="755B5681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796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4045" w14:textId="005E7C6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7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D566B7" w14:textId="20657A3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93</w:t>
            </w:r>
          </w:p>
        </w:tc>
      </w:tr>
      <w:tr w:rsidR="006820AC" w:rsidRPr="006663CC" w14:paraId="53F62AE5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539E6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B148E" w14:textId="6842961B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57 - 1.28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69EC" w14:textId="62B6D8AE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54 - 1.14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C5082" w14:textId="69035764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5 - 1.355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E979E5" w14:textId="6A300BE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72 - 1.546)</w:t>
            </w:r>
          </w:p>
        </w:tc>
      </w:tr>
      <w:tr w:rsidR="006820AC" w:rsidRPr="006663CC" w14:paraId="0211E951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871D4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954C" w14:textId="0A58B056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35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8928" w14:textId="2C3B30A2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25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A9CF" w14:textId="3666B252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90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vAlign w:val="bottom"/>
          </w:tcPr>
          <w:p w14:paraId="271C41B8" w14:textId="02230695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302</w:t>
            </w:r>
          </w:p>
        </w:tc>
      </w:tr>
      <w:tr w:rsidR="006820AC" w:rsidRPr="006663CC" w14:paraId="4B1B2420" w14:textId="77777777" w:rsidTr="00956CCD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30881E" w14:textId="77777777" w:rsidR="006820AC" w:rsidRPr="006663CC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E2A983" w14:textId="2B769CC3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63 - 1.317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8DE36B" w14:textId="4BA49F30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77 - 1.180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5A4C72" w14:textId="78CDC38C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8 - 1.404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33A3AF" w14:textId="40B8A6F0" w:rsidR="006820AC" w:rsidRPr="006663CC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95 - 1.892)</w:t>
            </w:r>
          </w:p>
        </w:tc>
      </w:tr>
    </w:tbl>
    <w:p w14:paraId="406A56BB" w14:textId="4D65B18B" w:rsidR="00464388" w:rsidRPr="006663CC" w:rsidRDefault="00464388" w:rsidP="00464388">
      <w:pPr>
        <w:spacing w:after="0"/>
        <w:ind w:left="2880"/>
        <w:rPr>
          <w:rFonts w:ascii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sz w:val="20"/>
          <w:szCs w:val="20"/>
        </w:rPr>
        <w:t xml:space="preserve">Control variables include: race/ethnicity, sex, U.S. born, married, SES, fruit consumption, vegetable consumption, depressive symptoms. Mediating variables including college graduate, adjusted household income, perceived stress. </w:t>
      </w:r>
    </w:p>
    <w:p w14:paraId="4A8E098B" w14:textId="1F3539B0" w:rsidR="00464388" w:rsidRPr="006663CC" w:rsidRDefault="00464388" w:rsidP="00464388">
      <w:pPr>
        <w:spacing w:after="0"/>
        <w:ind w:left="2880"/>
        <w:rPr>
          <w:rFonts w:ascii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i/>
          <w:iCs/>
          <w:sz w:val="20"/>
          <w:szCs w:val="20"/>
        </w:rPr>
        <w:t xml:space="preserve">Abbreviations: </w:t>
      </w:r>
      <w:r w:rsidRPr="006663CC">
        <w:rPr>
          <w:rFonts w:ascii="Times New Roman" w:hAnsi="Times New Roman" w:cs="Times New Roman"/>
          <w:sz w:val="20"/>
          <w:szCs w:val="20"/>
        </w:rPr>
        <w:t xml:space="preserve">Q1 = first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Pr="006663CC">
        <w:rPr>
          <w:rFonts w:ascii="Times New Roman" w:hAnsi="Times New Roman" w:cs="Times New Roman"/>
          <w:sz w:val="20"/>
          <w:szCs w:val="20"/>
        </w:rPr>
        <w:t xml:space="preserve">, Q2 = secon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Pr="006663CC">
        <w:rPr>
          <w:rFonts w:ascii="Times New Roman" w:hAnsi="Times New Roman" w:cs="Times New Roman"/>
          <w:sz w:val="20"/>
          <w:szCs w:val="20"/>
        </w:rPr>
        <w:t xml:space="preserve">, Q3 = thir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Pr="006663CC">
        <w:rPr>
          <w:rFonts w:ascii="Times New Roman" w:hAnsi="Times New Roman" w:cs="Times New Roman"/>
          <w:sz w:val="20"/>
          <w:szCs w:val="20"/>
        </w:rPr>
        <w:t xml:space="preserve">, Q4 = four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Pr="006663CC">
        <w:rPr>
          <w:rFonts w:ascii="Times New Roman" w:hAnsi="Times New Roman" w:cs="Times New Roman"/>
          <w:sz w:val="20"/>
          <w:szCs w:val="20"/>
        </w:rPr>
        <w:t xml:space="preserve">, Q5 = fif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</w:p>
    <w:p w14:paraId="4610E985" w14:textId="77777777" w:rsidR="00464388" w:rsidRPr="006663CC" w:rsidRDefault="00464388" w:rsidP="00464388">
      <w:pPr>
        <w:spacing w:after="0"/>
        <w:ind w:left="2160" w:firstLine="720"/>
        <w:rPr>
          <w:rFonts w:ascii="Times New Roman" w:eastAsia="Times New Roman" w:hAnsi="Times New Roman" w:cs="Times New Roman"/>
          <w:sz w:val="20"/>
          <w:szCs w:val="20"/>
        </w:rPr>
      </w:pPr>
      <w:r w:rsidRPr="006663CC">
        <w:rPr>
          <w:rFonts w:ascii="Times New Roman" w:eastAsia="Times New Roman" w:hAnsi="Times New Roman" w:cs="Times New Roman"/>
          <w:sz w:val="20"/>
          <w:szCs w:val="20"/>
        </w:rPr>
        <w:t>*** p&lt;0.001, ** p&lt;0.01, * p&lt;0.05</w:t>
      </w:r>
    </w:p>
    <w:p w14:paraId="6CBADDF8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57E26835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23C48F80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46C1D799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1578E7F8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558136B7" w14:textId="1DA32C3B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4C455C91" w14:textId="4C0DCFA7" w:rsidR="006663CC" w:rsidRPr="007053DF" w:rsidRDefault="006663CC" w:rsidP="006663C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053DF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 E</w:t>
      </w:r>
      <w:r w:rsidR="005C79F0" w:rsidRPr="007053DF">
        <w:rPr>
          <w:rFonts w:ascii="Times New Roman" w:hAnsi="Times New Roman" w:cs="Times New Roman"/>
          <w:b/>
          <w:bCs/>
          <w:sz w:val="24"/>
          <w:szCs w:val="24"/>
        </w:rPr>
        <w:t>: Results of KHB Mediation Analysis of Fast-Food and Sugary Beverage Consumption</w:t>
      </w:r>
      <w:r w:rsidRPr="007053DF">
        <w:rPr>
          <w:rFonts w:ascii="Times New Roman" w:hAnsi="Times New Roman" w:cs="Times New Roman"/>
          <w:b/>
          <w:bCs/>
          <w:sz w:val="24"/>
          <w:szCs w:val="24"/>
        </w:rPr>
        <w:t>: National Longitudinal Study of Adolescent to Adult Health (N = 8,599)</w:t>
      </w:r>
      <w:r w:rsidRPr="007053DF" w:rsidDel="007722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1983"/>
        <w:gridCol w:w="1650"/>
      </w:tblGrid>
      <w:tr w:rsidR="005C79F0" w:rsidRPr="006663CC" w14:paraId="78C284F5" w14:textId="77777777" w:rsidTr="00ED789B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4C1C57F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A: Fast Food Consumption</w:t>
            </w:r>
          </w:p>
        </w:tc>
      </w:tr>
      <w:tr w:rsidR="005C79F0" w:rsidRPr="006663CC" w14:paraId="52ED7F24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59739374" w14:textId="77777777" w:rsidR="005C79F0" w:rsidRPr="006663CC" w:rsidRDefault="005C79F0" w:rsidP="00ED789B">
            <w:pPr>
              <w:tabs>
                <w:tab w:val="left" w:pos="1924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41ECAB12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2F6BBAE4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5C79F0" w:rsidRPr="006663CC" w14:paraId="7D85D34E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7C335866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58D33677" w14:textId="71B3D3D5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2.70%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39DD6559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4.02***</w:t>
            </w:r>
          </w:p>
        </w:tc>
      </w:tr>
      <w:tr w:rsidR="005C79F0" w:rsidRPr="006663CC" w14:paraId="66214EB9" w14:textId="77777777" w:rsidTr="00ED789B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2085E96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B: Sugary Beverage Consumption</w:t>
            </w:r>
          </w:p>
        </w:tc>
      </w:tr>
      <w:tr w:rsidR="005C79F0" w:rsidRPr="006663CC" w14:paraId="5557C07C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26D5EBD2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77C49E3E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4CF7B140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5C79F0" w:rsidRPr="006663CC" w14:paraId="64ECAC48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</w:tcBorders>
          </w:tcPr>
          <w:p w14:paraId="228045E4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</w:tcBorders>
          </w:tcPr>
          <w:p w14:paraId="2E06046F" w14:textId="5FCEA742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20.48%</w:t>
            </w: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7E4F08A" w14:textId="01E91B9E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4.21***</w:t>
            </w:r>
          </w:p>
        </w:tc>
      </w:tr>
      <w:tr w:rsidR="005C79F0" w:rsidRPr="006663CC" w14:paraId="0D38726C" w14:textId="77777777" w:rsidTr="00ED789B">
        <w:trPr>
          <w:jc w:val="center"/>
        </w:trPr>
        <w:tc>
          <w:tcPr>
            <w:tcW w:w="5371" w:type="dxa"/>
            <w:tcBorders>
              <w:bottom w:val="single" w:sz="4" w:space="0" w:color="auto"/>
            </w:tcBorders>
          </w:tcPr>
          <w:p w14:paraId="669A314D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Perceived Stress</w:t>
            </w:r>
          </w:p>
        </w:tc>
        <w:tc>
          <w:tcPr>
            <w:tcW w:w="1983" w:type="dxa"/>
            <w:tcBorders>
              <w:bottom w:val="single" w:sz="4" w:space="0" w:color="auto"/>
            </w:tcBorders>
          </w:tcPr>
          <w:p w14:paraId="44624D6F" w14:textId="4F2B9FAB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14.69%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0A417BD6" w14:textId="355C391E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3.32**</w:t>
            </w:r>
          </w:p>
        </w:tc>
      </w:tr>
    </w:tbl>
    <w:p w14:paraId="498A5D1F" w14:textId="31D4A496" w:rsidR="005C79F0" w:rsidRPr="006663CC" w:rsidRDefault="005C79F0" w:rsidP="005C79F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6663CC">
        <w:rPr>
          <w:rFonts w:ascii="Times New Roman" w:eastAsia="Times New Roman" w:hAnsi="Times New Roman" w:cs="Times New Roman"/>
          <w:i/>
          <w:iCs/>
          <w:sz w:val="24"/>
          <w:szCs w:val="24"/>
        </w:rPr>
        <w:t>Note: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 Mediating variables which yielded a statistically significant relationship with the dependent variable in </w:t>
      </w:r>
      <w:r w:rsidR="007053DF">
        <w:rPr>
          <w:rFonts w:ascii="Times New Roman" w:eastAsia="Times New Roman" w:hAnsi="Times New Roman" w:cs="Times New Roman"/>
          <w:sz w:val="24"/>
          <w:szCs w:val="24"/>
        </w:rPr>
        <w:t>Appendix C and Appendix D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 are included as mediator variables in the KHB analysis. </w:t>
      </w:r>
    </w:p>
    <w:p w14:paraId="5C233777" w14:textId="1B1F0011" w:rsidR="005C79F0" w:rsidRPr="006663CC" w:rsidRDefault="005C79F0" w:rsidP="005C79F0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663CC">
        <w:rPr>
          <w:rFonts w:ascii="Times New Roman" w:eastAsia="Times New Roman" w:hAnsi="Times New Roman" w:cs="Times New Roman"/>
          <w:sz w:val="24"/>
          <w:szCs w:val="24"/>
        </w:rPr>
        <w:t>*** p&lt;0.001</w:t>
      </w:r>
      <w:r w:rsidR="007053DF">
        <w:rPr>
          <w:rFonts w:ascii="Times New Roman" w:eastAsia="Times New Roman" w:hAnsi="Times New Roman" w:cs="Times New Roman"/>
          <w:sz w:val="24"/>
          <w:szCs w:val="24"/>
        </w:rPr>
        <w:t>. ** p&lt;0.01</w:t>
      </w:r>
    </w:p>
    <w:p w14:paraId="3BC62F5F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3D142801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494F75B2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08630482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59B0B6B5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6B5E2288" w14:textId="77777777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155FA103" w14:textId="03A00090" w:rsidR="00683063" w:rsidRPr="006663CC" w:rsidRDefault="00683063" w:rsidP="00683063">
      <w:pPr>
        <w:rPr>
          <w:rFonts w:ascii="Times New Roman" w:hAnsi="Times New Roman" w:cs="Times New Roman"/>
          <w:sz w:val="20"/>
          <w:szCs w:val="20"/>
        </w:rPr>
      </w:pPr>
    </w:p>
    <w:p w14:paraId="2C424C36" w14:textId="06727A6E" w:rsidR="00B72C15" w:rsidRPr="006663CC" w:rsidRDefault="00B72C15" w:rsidP="00683063">
      <w:pPr>
        <w:rPr>
          <w:rFonts w:ascii="Times New Roman" w:hAnsi="Times New Roman" w:cs="Times New Roman"/>
          <w:sz w:val="20"/>
          <w:szCs w:val="20"/>
        </w:rPr>
      </w:pPr>
    </w:p>
    <w:p w14:paraId="70CF7406" w14:textId="61A2EE82" w:rsidR="00B72C15" w:rsidRPr="006663CC" w:rsidRDefault="00B72C15" w:rsidP="00683063">
      <w:pPr>
        <w:rPr>
          <w:rFonts w:ascii="Times New Roman" w:hAnsi="Times New Roman" w:cs="Times New Roman"/>
          <w:sz w:val="20"/>
          <w:szCs w:val="20"/>
        </w:rPr>
      </w:pPr>
    </w:p>
    <w:p w14:paraId="42A4D375" w14:textId="48510E5D" w:rsidR="00B72C15" w:rsidRPr="006663CC" w:rsidRDefault="00B72C15" w:rsidP="00683063">
      <w:pPr>
        <w:rPr>
          <w:rFonts w:ascii="Times New Roman" w:hAnsi="Times New Roman" w:cs="Times New Roman"/>
          <w:sz w:val="20"/>
          <w:szCs w:val="20"/>
        </w:rPr>
      </w:pPr>
    </w:p>
    <w:p w14:paraId="68A0DDF9" w14:textId="7E7091A3" w:rsidR="00B72C15" w:rsidRPr="006663CC" w:rsidRDefault="00B72C15" w:rsidP="00683063">
      <w:pPr>
        <w:rPr>
          <w:rFonts w:ascii="Times New Roman" w:hAnsi="Times New Roman" w:cs="Times New Roman"/>
          <w:sz w:val="20"/>
          <w:szCs w:val="20"/>
        </w:rPr>
      </w:pPr>
    </w:p>
    <w:p w14:paraId="3F9027E8" w14:textId="1857B558" w:rsidR="00B72C15" w:rsidRPr="006663CC" w:rsidRDefault="00B72C15" w:rsidP="00683063">
      <w:pPr>
        <w:rPr>
          <w:rFonts w:ascii="Times New Roman" w:hAnsi="Times New Roman" w:cs="Times New Roman"/>
          <w:sz w:val="20"/>
          <w:szCs w:val="20"/>
        </w:rPr>
      </w:pPr>
    </w:p>
    <w:p w14:paraId="631BD6BE" w14:textId="77777777" w:rsidR="00B72C15" w:rsidRPr="006663CC" w:rsidRDefault="00B72C15" w:rsidP="00B72C15">
      <w:pPr>
        <w:rPr>
          <w:rFonts w:ascii="Times New Roman" w:hAnsi="Times New Roman" w:cs="Times New Roman"/>
          <w:sz w:val="20"/>
          <w:szCs w:val="20"/>
        </w:rPr>
      </w:pPr>
    </w:p>
    <w:p w14:paraId="2AC613F6" w14:textId="77777777" w:rsidR="00E01DCF" w:rsidRPr="006663CC" w:rsidRDefault="00E01DCF" w:rsidP="00B72C15">
      <w:pPr>
        <w:rPr>
          <w:rFonts w:ascii="Times New Roman" w:hAnsi="Times New Roman" w:cs="Times New Roman"/>
          <w:sz w:val="20"/>
          <w:szCs w:val="20"/>
        </w:rPr>
      </w:pPr>
    </w:p>
    <w:p w14:paraId="582E3337" w14:textId="77777777" w:rsidR="00E01DCF" w:rsidRPr="006663CC" w:rsidRDefault="00E01DCF" w:rsidP="00B72C15">
      <w:pPr>
        <w:rPr>
          <w:rFonts w:ascii="Times New Roman" w:hAnsi="Times New Roman" w:cs="Times New Roman"/>
          <w:sz w:val="20"/>
          <w:szCs w:val="20"/>
        </w:rPr>
      </w:pPr>
    </w:p>
    <w:p w14:paraId="7F6FA33D" w14:textId="44D734FB" w:rsidR="00E01DCF" w:rsidRPr="007053DF" w:rsidRDefault="00E01DCF" w:rsidP="006663C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7053DF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Appendix </w:t>
      </w:r>
      <w:r w:rsidR="006663CC" w:rsidRPr="007053DF">
        <w:rPr>
          <w:rFonts w:ascii="Times New Roman" w:hAnsi="Times New Roman" w:cs="Times New Roman"/>
          <w:b/>
          <w:bCs/>
          <w:sz w:val="20"/>
          <w:szCs w:val="20"/>
        </w:rPr>
        <w:t>F</w:t>
      </w:r>
      <w:r w:rsidRPr="007053DF">
        <w:rPr>
          <w:rFonts w:ascii="Times New Roman" w:hAnsi="Times New Roman" w:cs="Times New Roman"/>
          <w:b/>
          <w:bCs/>
          <w:sz w:val="20"/>
          <w:szCs w:val="20"/>
        </w:rPr>
        <w:t xml:space="preserve">: Multinomial Logistic Regression of Cumulative ACEs on Fast Food Consumption </w:t>
      </w:r>
      <w:r w:rsidR="007053DF" w:rsidRPr="007053DF">
        <w:rPr>
          <w:rFonts w:ascii="Times New Roman" w:hAnsi="Times New Roman" w:cs="Times New Roman"/>
          <w:b/>
          <w:bCs/>
          <w:sz w:val="20"/>
          <w:szCs w:val="20"/>
        </w:rPr>
        <w:t>Sextiles</w:t>
      </w:r>
      <w:r w:rsidR="006663CC" w:rsidRPr="007053DF">
        <w:rPr>
          <w:rFonts w:ascii="Times New Roman" w:hAnsi="Times New Roman" w:cs="Times New Roman"/>
          <w:b/>
          <w:bCs/>
          <w:sz w:val="20"/>
          <w:szCs w:val="20"/>
        </w:rPr>
        <w:t>: National Longitudinal Study of Adolescent to Adult Health (N = 8,599)</w:t>
      </w:r>
      <w:r w:rsidR="006663CC" w:rsidRPr="007053DF" w:rsidDel="0077224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053D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W w:w="8837" w:type="dxa"/>
        <w:jc w:val="center"/>
        <w:tblLook w:val="04A0" w:firstRow="1" w:lastRow="0" w:firstColumn="1" w:lastColumn="0" w:noHBand="0" w:noVBand="1"/>
      </w:tblPr>
      <w:tblGrid>
        <w:gridCol w:w="1257"/>
        <w:gridCol w:w="1516"/>
        <w:gridCol w:w="1516"/>
        <w:gridCol w:w="1516"/>
        <w:gridCol w:w="1516"/>
        <w:gridCol w:w="1516"/>
      </w:tblGrid>
      <w:tr w:rsidR="00E01DCF" w:rsidRPr="006663CC" w14:paraId="7BF662AC" w14:textId="2F59AF5D" w:rsidTr="00E01DCF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D64854" w14:textId="77777777" w:rsidR="00E01DCF" w:rsidRPr="006663CC" w:rsidRDefault="00E01DCF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A1B161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 1: With Control Variables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EC19D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A96192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01DCF" w:rsidRPr="006663CC" w14:paraId="72BFB26B" w14:textId="6310EF42" w:rsidTr="00E01DCF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345AFE" w14:textId="77777777" w:rsidR="00E01DCF" w:rsidRPr="006663CC" w:rsidRDefault="00E01DCF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939B84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C1D73D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6B3985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8A6E8B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B7B349" w14:textId="2FA90EBD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6 vs. Q1</w:t>
            </w:r>
          </w:p>
        </w:tc>
      </w:tr>
      <w:tr w:rsidR="00E01DCF" w:rsidRPr="006663CC" w14:paraId="69396389" w14:textId="7165B81B" w:rsidTr="00E01DCF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CB0AD" w14:textId="77777777" w:rsidR="00E01DCF" w:rsidRPr="006663CC" w:rsidRDefault="00E01DCF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82B5CA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2184D12A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58F65F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12F08A9C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022BF5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3B5D3311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7CDD95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2E4D5EC4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952534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6654D3AD" w14:textId="6EC121F1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E01DCF" w:rsidRPr="006663CC" w14:paraId="7340BBC8" w14:textId="5F497507" w:rsidTr="00D841F8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C7E69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A5910" w14:textId="115357DE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69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8942" w14:textId="5B558C3B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47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9B000" w14:textId="018B312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80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81AFC3" w14:textId="2AA9B40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20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1B7DF0" w14:textId="4B6BD006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57</w:t>
            </w:r>
          </w:p>
        </w:tc>
      </w:tr>
      <w:tr w:rsidR="00E01DCF" w:rsidRPr="006663CC" w14:paraId="1B8040DC" w14:textId="59BB2558" w:rsidTr="00D841F8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0CFE2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3DE0E" w14:textId="7AB9D65D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4 - 1.38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A8777" w14:textId="2AECBC2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77 - 1.50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BCBE7" w14:textId="61D32C0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69 - 1.603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A3781" w14:textId="0046A67D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47 - 1.23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9493E8" w14:textId="316DBE89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1 - 1.936)</w:t>
            </w:r>
          </w:p>
        </w:tc>
      </w:tr>
      <w:tr w:rsidR="00E01DCF" w:rsidRPr="006663CC" w14:paraId="27C94A8D" w14:textId="0DFB1D8D" w:rsidTr="00D841F8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E81A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8FF6B" w14:textId="7FDB9A1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0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B7AC5" w14:textId="3E6CC64C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5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BBAC" w14:textId="17E8C871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6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6982BC" w14:textId="38298301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8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A95DD8" w14:textId="2B938AEA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58</w:t>
            </w:r>
          </w:p>
        </w:tc>
      </w:tr>
      <w:tr w:rsidR="00E01DCF" w:rsidRPr="006663CC" w14:paraId="1D0A1123" w14:textId="7D822D70" w:rsidTr="00D841F8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DDE68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A3E29" w14:textId="3207D2A2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65 - 1.32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6078" w14:textId="371EB3A3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76 - 1.523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4B091" w14:textId="7CD2D2DC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915 - 1.73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165D67" w14:textId="224DD590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84 - 1.328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61934" w14:textId="1F06C25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9 - 1.919)</w:t>
            </w:r>
          </w:p>
        </w:tc>
      </w:tr>
      <w:tr w:rsidR="00E01DCF" w:rsidRPr="006663CC" w14:paraId="0EB72E61" w14:textId="18D18894" w:rsidTr="00D841F8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02197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56857" w14:textId="612D4231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3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073D9" w14:textId="652C4270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4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9260C" w14:textId="383398A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F56883" w14:textId="27A3344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76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16172" w14:textId="3B18E13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19</w:t>
            </w:r>
          </w:p>
        </w:tc>
      </w:tr>
      <w:tr w:rsidR="00E01DCF" w:rsidRPr="006663CC" w14:paraId="18E11297" w14:textId="4DB4176C" w:rsidTr="00D841F8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E8FA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878F8" w14:textId="2843D679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2 - 1.45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573C5" w14:textId="6AB33B7F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60 - 1.43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736D1" w14:textId="50DCA853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01 - 1.79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0EB921" w14:textId="74BC29B2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447 - 1.31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F36F3E" w14:textId="719893D0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15 - 1.639)</w:t>
            </w:r>
          </w:p>
        </w:tc>
      </w:tr>
      <w:tr w:rsidR="00E01DCF" w:rsidRPr="006663CC" w14:paraId="3AD241A1" w14:textId="65FF4B4D" w:rsidTr="00D841F8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2D80A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6BF6A" w14:textId="081B9B49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1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A1FCC" w14:textId="593C50A0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6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AA39" w14:textId="39B64538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4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095A1A" w14:textId="71D674BB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1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F8C881" w14:textId="4B491F0C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819*</w:t>
            </w:r>
          </w:p>
        </w:tc>
      </w:tr>
      <w:tr w:rsidR="00E01DCF" w:rsidRPr="006663CC" w14:paraId="25CDE616" w14:textId="1C30B630" w:rsidTr="00D841F8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2CA172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3A51BA" w14:textId="54CD2168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6 - 1.50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5E3910" w14:textId="533397DD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921 - 1.74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C01B9C" w14:textId="60CAC1B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8 - 1.762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F0392B" w14:textId="1B275F06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22 - 1.65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CA0131" w14:textId="507532FC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1.070 - 3.091)</w:t>
            </w:r>
          </w:p>
        </w:tc>
      </w:tr>
      <w:tr w:rsidR="00E01DCF" w:rsidRPr="006663CC" w14:paraId="20226E03" w14:textId="479C7FA7" w:rsidTr="00E01DCF">
        <w:trPr>
          <w:trHeight w:val="20"/>
          <w:jc w:val="center"/>
        </w:trPr>
        <w:tc>
          <w:tcPr>
            <w:tcW w:w="732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00AE0F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2: With Mediator Variables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DA151D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01DCF" w:rsidRPr="006663CC" w14:paraId="7846A5CC" w14:textId="1E68E582" w:rsidTr="00E01DCF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32687" w14:textId="77777777" w:rsidR="00E01DCF" w:rsidRPr="006663CC" w:rsidRDefault="00E01DCF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A0726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010B2E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6BD66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6CDC27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97C40" w14:textId="0739F6FE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6 vs. Q1</w:t>
            </w:r>
          </w:p>
        </w:tc>
      </w:tr>
      <w:tr w:rsidR="00E01DCF" w:rsidRPr="006663CC" w14:paraId="6A411D79" w14:textId="6D607CC9" w:rsidTr="00E01DCF">
        <w:trPr>
          <w:trHeight w:val="20"/>
          <w:jc w:val="center"/>
        </w:trPr>
        <w:tc>
          <w:tcPr>
            <w:tcW w:w="12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37706" w14:textId="77777777" w:rsidR="00E01DCF" w:rsidRPr="006663CC" w:rsidRDefault="00E01DCF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9FB05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73EFC07C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854CD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6D9A0AC5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C20A6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059D6E87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A5EBF1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0F592730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C525A5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29A02D8C" w14:textId="07420DB3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E01DCF" w:rsidRPr="006663CC" w14:paraId="2B59920E" w14:textId="01001786" w:rsidTr="002443D4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49E45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ABD0" w14:textId="6CE22CD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65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40FDF" w14:textId="7086DAF6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6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B887" w14:textId="6F49239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50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A0D6B3" w14:textId="3088462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793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9323FA" w14:textId="76F818BC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5</w:t>
            </w:r>
          </w:p>
        </w:tc>
      </w:tr>
      <w:tr w:rsidR="00E01DCF" w:rsidRPr="006663CC" w14:paraId="7FE9EE84" w14:textId="56D825C8" w:rsidTr="002443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4F4D6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6FBD" w14:textId="11170921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0 - 1.38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86FC4" w14:textId="325C0D6E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59 - 1.47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47E55" w14:textId="00DDD0D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46 - 1.563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AF4B56" w14:textId="39AC4373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29 - 1.189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2E47B1" w14:textId="20A463ED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71 - 1.887)</w:t>
            </w:r>
          </w:p>
        </w:tc>
      </w:tr>
      <w:tr w:rsidR="00E01DCF" w:rsidRPr="006663CC" w14:paraId="7A5BB1DB" w14:textId="33812991" w:rsidTr="002443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03AB5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1C3B" w14:textId="03187F9E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06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CBB2F" w14:textId="2022F6E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3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5B2F1" w14:textId="08436A0F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1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5EC296" w14:textId="0072717F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4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247876" w14:textId="4178CCF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7</w:t>
            </w:r>
          </w:p>
        </w:tc>
      </w:tr>
      <w:tr w:rsidR="00E01DCF" w:rsidRPr="006663CC" w14:paraId="7F0CB296" w14:textId="7B2E506F" w:rsidTr="002443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315B2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42050" w14:textId="23DD024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66 - 1.32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5DF4" w14:textId="2F4D568C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54 - 1.49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918A7" w14:textId="62092FBB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78 - 1.68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73B5A7" w14:textId="60E5EF79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53 - 1.27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D09F0C" w14:textId="7020DCE1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84 - 1.857)</w:t>
            </w:r>
          </w:p>
        </w:tc>
      </w:tr>
      <w:tr w:rsidR="00E01DCF" w:rsidRPr="006663CC" w14:paraId="4554AB6F" w14:textId="70725869" w:rsidTr="002443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C2C7D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84F6" w14:textId="5A2D4AA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4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0AB22" w14:textId="787C346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1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020E" w14:textId="3787C5F2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5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05B09A" w14:textId="14773506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699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B6B82A" w14:textId="3C39F196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70</w:t>
            </w:r>
          </w:p>
        </w:tc>
      </w:tr>
      <w:tr w:rsidR="00E01DCF" w:rsidRPr="006663CC" w14:paraId="3444993B" w14:textId="15C42590" w:rsidTr="002443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19099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1E2A" w14:textId="1131D55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1 - 1.46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1045" w14:textId="67CAD8C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0 - 1.39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3E6D4" w14:textId="273791EB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67 - 1.66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FB42F6" w14:textId="1A60961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408 - 1.19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E1B3FF" w14:textId="066AAC14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490 - 1.543)</w:t>
            </w:r>
          </w:p>
        </w:tc>
      </w:tr>
      <w:tr w:rsidR="00E01DCF" w:rsidRPr="006663CC" w14:paraId="091F14DF" w14:textId="0DC2F756" w:rsidTr="002443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394F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E7379" w14:textId="61AFF01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03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0D8BF" w14:textId="7B8B4D2E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95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817E3" w14:textId="2DEDA90A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50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vAlign w:val="bottom"/>
          </w:tcPr>
          <w:p w14:paraId="1A494D16" w14:textId="294F432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05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vAlign w:val="bottom"/>
          </w:tcPr>
          <w:p w14:paraId="0B974C7A" w14:textId="60CFA7F9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664</w:t>
            </w:r>
          </w:p>
        </w:tc>
      </w:tr>
      <w:tr w:rsidR="00E01DCF" w:rsidRPr="006663CC" w14:paraId="27CB5D82" w14:textId="465D9A91" w:rsidTr="002443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705441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5CFFA7" w14:textId="5C1E7109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14 - 1.49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C892CC" w14:textId="276A007C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68 - 1.64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B44984" w14:textId="4F87816B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87 - 1.60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7529A5" w14:textId="7A3DAA7E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55 - 1.47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FF9A00" w14:textId="2AC28EFF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978 - 2.831)</w:t>
            </w:r>
          </w:p>
        </w:tc>
      </w:tr>
    </w:tbl>
    <w:p w14:paraId="3FCF1167" w14:textId="5158F63D" w:rsidR="00E01DCF" w:rsidRPr="006663CC" w:rsidRDefault="00E01DCF" w:rsidP="007053DF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sz w:val="20"/>
          <w:szCs w:val="20"/>
        </w:rPr>
        <w:t xml:space="preserve">Control variables include: race/ethnicity, sex, U.S. born, married, SES, fruit consumption, vegetable consumption, depressive symptoms. Mediating variables including college graduate, adjusted household income, perceived stress. </w:t>
      </w:r>
    </w:p>
    <w:p w14:paraId="6D7DB6C5" w14:textId="77777777" w:rsidR="007053DF" w:rsidRDefault="00E01DCF" w:rsidP="007053DF">
      <w:pPr>
        <w:spacing w:after="0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i/>
          <w:iCs/>
          <w:sz w:val="20"/>
          <w:szCs w:val="20"/>
        </w:rPr>
        <w:t xml:space="preserve">Abbreviations: 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Q1 = first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2 = secon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3 = thir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4 = four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5 = fif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>
        <w:rPr>
          <w:rFonts w:ascii="Times New Roman" w:eastAsia="Times New Roman" w:hAnsi="Times New Roman" w:cs="Times New Roman"/>
          <w:sz w:val="20"/>
          <w:szCs w:val="20"/>
        </w:rPr>
        <w:t xml:space="preserve">, Q6 = sixth quantile </w:t>
      </w:r>
    </w:p>
    <w:p w14:paraId="4FD8CDB3" w14:textId="3C2EE115" w:rsidR="00E01DCF" w:rsidRPr="006663CC" w:rsidRDefault="00E01DCF" w:rsidP="007053DF">
      <w:pPr>
        <w:spacing w:after="0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 w:rsidRPr="006663CC">
        <w:rPr>
          <w:rFonts w:ascii="Times New Roman" w:eastAsia="Times New Roman" w:hAnsi="Times New Roman" w:cs="Times New Roman"/>
          <w:sz w:val="20"/>
          <w:szCs w:val="20"/>
        </w:rPr>
        <w:t>*** p&lt;0.001, ** p&lt;0.01, * p&lt;0.05</w:t>
      </w:r>
    </w:p>
    <w:p w14:paraId="4B5827AA" w14:textId="77777777" w:rsidR="00E01DCF" w:rsidRPr="006663CC" w:rsidRDefault="00E01DCF" w:rsidP="00E01D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FF68438" w14:textId="77777777" w:rsidR="00E01DCF" w:rsidRPr="006663CC" w:rsidRDefault="00E01DCF" w:rsidP="00E01D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F3B1B8D" w14:textId="77777777" w:rsidR="00E01DCF" w:rsidRPr="006663CC" w:rsidRDefault="00E01DCF" w:rsidP="00E01D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99CEDCE" w14:textId="77777777" w:rsidR="00E01DCF" w:rsidRPr="006663CC" w:rsidRDefault="00E01DCF" w:rsidP="00E01D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45BBBCC" w14:textId="77777777" w:rsidR="00E01DCF" w:rsidRPr="006663CC" w:rsidRDefault="00E01DCF" w:rsidP="00E01D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E405148" w14:textId="77777777" w:rsidR="00E01DCF" w:rsidRPr="006663CC" w:rsidRDefault="00E01DCF" w:rsidP="00E01DC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122C32" w14:textId="687140FC" w:rsidR="007053DF" w:rsidRPr="007053DF" w:rsidRDefault="007053DF" w:rsidP="007053D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7053DF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Appendix </w:t>
      </w:r>
      <w:r>
        <w:rPr>
          <w:rFonts w:ascii="Times New Roman" w:hAnsi="Times New Roman" w:cs="Times New Roman"/>
          <w:b/>
          <w:bCs/>
          <w:sz w:val="20"/>
          <w:szCs w:val="20"/>
        </w:rPr>
        <w:t>G</w:t>
      </w:r>
      <w:r w:rsidRPr="007053DF">
        <w:rPr>
          <w:rFonts w:ascii="Times New Roman" w:hAnsi="Times New Roman" w:cs="Times New Roman"/>
          <w:b/>
          <w:bCs/>
          <w:sz w:val="20"/>
          <w:szCs w:val="20"/>
        </w:rPr>
        <w:t>: Multinomial Logistic Regression of Cumulative ACEs on Fast Food Consumption Sextiles: National Longitudinal Study of Adolescent to Adult Health (N = 8,599)</w:t>
      </w:r>
      <w:r w:rsidRPr="007053DF" w:rsidDel="0077224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053D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W w:w="8837" w:type="dxa"/>
        <w:jc w:val="center"/>
        <w:tblLook w:val="04A0" w:firstRow="1" w:lastRow="0" w:firstColumn="1" w:lastColumn="0" w:noHBand="0" w:noVBand="1"/>
      </w:tblPr>
      <w:tblGrid>
        <w:gridCol w:w="1257"/>
        <w:gridCol w:w="1516"/>
        <w:gridCol w:w="1516"/>
        <w:gridCol w:w="1516"/>
        <w:gridCol w:w="1516"/>
        <w:gridCol w:w="1516"/>
      </w:tblGrid>
      <w:tr w:rsidR="00E01DCF" w:rsidRPr="006663CC" w14:paraId="4A5CE50A" w14:textId="40767308" w:rsidTr="00E01DCF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5300C5" w14:textId="77777777" w:rsidR="00E01DCF" w:rsidRPr="006663CC" w:rsidRDefault="00E01DCF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517031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 1: With Control Variables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49CD7D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27CA75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01DCF" w:rsidRPr="006663CC" w14:paraId="0328978C" w14:textId="608EA818" w:rsidTr="00E01DCF">
        <w:trPr>
          <w:trHeight w:val="20"/>
          <w:jc w:val="center"/>
        </w:trPr>
        <w:tc>
          <w:tcPr>
            <w:tcW w:w="12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B860D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E27D42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EC3355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79FBFF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C567B6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D38665" w14:textId="1A6DAAD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6 vs. Q1</w:t>
            </w:r>
          </w:p>
        </w:tc>
      </w:tr>
      <w:tr w:rsidR="00E01DCF" w:rsidRPr="006663CC" w14:paraId="2D49BD6E" w14:textId="5CD7BD30" w:rsidTr="00E01DCF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4A9506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43E5BF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2ED17D58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5C27236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7FA441E7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813546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06E5B01A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A1779D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31769548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3FBB5D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5B81B4E0" w14:textId="3403E701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A922C4" w:rsidRPr="006663CC" w14:paraId="6D76EED1" w14:textId="1A04D86F" w:rsidTr="00425ED4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4E960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B522" w14:textId="201E39D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63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6A81A" w14:textId="5A846BE5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40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BCF14" w14:textId="251F4B5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0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D03FFBF" w14:textId="22701642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64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6EFD2BF" w14:textId="012772E0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69</w:t>
            </w:r>
          </w:p>
        </w:tc>
      </w:tr>
      <w:tr w:rsidR="00A922C4" w:rsidRPr="006663CC" w14:paraId="2A670C4F" w14:textId="7974BA9B" w:rsidTr="00425E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BD1E" w14:textId="77777777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DEAB" w14:textId="706179E8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24 - 1.28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DDC" w14:textId="09DF394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8 - 1.26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DE70" w14:textId="0762B6B0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2 - 1.173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B54D66" w14:textId="3989FD81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40 - 1.61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27C89E" w14:textId="0A044624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15 - 1.401)</w:t>
            </w:r>
          </w:p>
        </w:tc>
      </w:tr>
      <w:tr w:rsidR="00A922C4" w:rsidRPr="006663CC" w14:paraId="0FABB17C" w14:textId="27481610" w:rsidTr="00425E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0CC3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67B6A" w14:textId="5D315F92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6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984E6" w14:textId="1F5CE641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3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3AE7" w14:textId="1BDAAC0F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81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DC9779" w14:textId="4B3D0B83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31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83344A" w14:textId="1FEB2EA3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14</w:t>
            </w:r>
          </w:p>
        </w:tc>
      </w:tr>
      <w:tr w:rsidR="00A922C4" w:rsidRPr="006663CC" w14:paraId="0BBEF540" w14:textId="2B79B182" w:rsidTr="00425E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4A22F" w14:textId="77777777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ED17F" w14:textId="7F9BF7F7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9 - 1.62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7C89C" w14:textId="08FF642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42 - 1.43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C97D" w14:textId="1055BF0E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59 - 1.269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97876" w14:textId="471FF674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922 - 1.885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9B8BA9" w14:textId="6E694F8C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95 - 1.648)</w:t>
            </w:r>
          </w:p>
        </w:tc>
      </w:tr>
      <w:tr w:rsidR="00A922C4" w:rsidRPr="006663CC" w14:paraId="7B15F056" w14:textId="4849BE84" w:rsidTr="00425E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5C70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F367" w14:textId="6360857C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73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9188" w14:textId="2742B278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16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E374" w14:textId="66F5FFA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1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A892D6" w14:textId="591B732E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0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1EABFD" w14:textId="6B76F008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2</w:t>
            </w:r>
          </w:p>
        </w:tc>
      </w:tr>
      <w:tr w:rsidR="00A922C4" w:rsidRPr="006663CC" w14:paraId="0C809CA2" w14:textId="43B8E12D" w:rsidTr="00425E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206DC" w14:textId="77777777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E3E4" w14:textId="49DCA0D0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00 - 1.07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5D9F" w14:textId="4442C5CE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17 - 1.36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074A6" w14:textId="54F731E0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68 - 1.16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8806FA" w14:textId="22950D7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04 - 2.05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A35424" w14:textId="7249338C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72 - 1.630)</w:t>
            </w:r>
          </w:p>
        </w:tc>
      </w:tr>
      <w:tr w:rsidR="00A922C4" w:rsidRPr="006663CC" w14:paraId="1584D468" w14:textId="62DFA5EB" w:rsidTr="00425E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B756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738D5" w14:textId="536DA148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1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C0E01" w14:textId="06F1110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2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3944" w14:textId="1EDF7D15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7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FBDE1C" w14:textId="4A6BD03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8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ED1518" w14:textId="6CD1E93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573*</w:t>
            </w:r>
          </w:p>
        </w:tc>
      </w:tr>
      <w:tr w:rsidR="00A922C4" w:rsidRPr="006663CC" w14:paraId="34FAE740" w14:textId="7A4F02B2" w:rsidTr="00425ED4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D5538E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F323C9" w14:textId="612C3F3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3 - 1.494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B0AE83" w14:textId="3242B205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02 - 1.415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239EED" w14:textId="73556F91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54 - 1.529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949A93" w14:textId="0D672568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53 - 2.182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2763B8" w14:textId="6F801C23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1.042 - 2.376)</w:t>
            </w:r>
          </w:p>
        </w:tc>
      </w:tr>
      <w:tr w:rsidR="00E01DCF" w:rsidRPr="006663CC" w14:paraId="716B9F5C" w14:textId="362969D4" w:rsidTr="00E01DCF">
        <w:trPr>
          <w:trHeight w:val="20"/>
          <w:jc w:val="center"/>
        </w:trPr>
        <w:tc>
          <w:tcPr>
            <w:tcW w:w="732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8640AB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2: With Mediator Variables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CDB7A4" w14:textId="77777777" w:rsidR="00E01DCF" w:rsidRPr="006663CC" w:rsidRDefault="00E01DCF" w:rsidP="00ED78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01DCF" w:rsidRPr="006663CC" w14:paraId="441B51AD" w14:textId="080AEF50" w:rsidTr="00E01DCF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D71F3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955EA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2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1B54A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3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4DC6F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4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594E3C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5 vs. Q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8B96B9" w14:textId="79ABB6D2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Q6 vs. Q1</w:t>
            </w:r>
          </w:p>
        </w:tc>
      </w:tr>
      <w:tr w:rsidR="00E01DCF" w:rsidRPr="006663CC" w14:paraId="63FDCF04" w14:textId="5421F5B2" w:rsidTr="00E01DCF">
        <w:trPr>
          <w:trHeight w:val="20"/>
          <w:jc w:val="center"/>
        </w:trPr>
        <w:tc>
          <w:tcPr>
            <w:tcW w:w="12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939AE" w14:textId="77777777" w:rsidR="00E01DCF" w:rsidRPr="006663CC" w:rsidRDefault="00E01DCF" w:rsidP="00E01DC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ariables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6AE43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5A182950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F5CE42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4FF69EE8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AF788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483700A9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212E96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7104E623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19F2F" w14:textId="77777777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RR</w:t>
            </w:r>
          </w:p>
          <w:p w14:paraId="35DB9A3C" w14:textId="2C94A285" w:rsidR="00E01DCF" w:rsidRPr="006663CC" w:rsidRDefault="00E01DCF" w:rsidP="00E01D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</w:tr>
      <w:tr w:rsidR="00A922C4" w:rsidRPr="006663CC" w14:paraId="2C618205" w14:textId="44B8D134" w:rsidTr="0091584A">
        <w:trPr>
          <w:trHeight w:val="20"/>
          <w:jc w:val="center"/>
        </w:trPr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BAD0A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1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1147" w14:textId="07423991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6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B6EC" w14:textId="3191DA1E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23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74551" w14:textId="3F8CADE8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8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31AF624" w14:textId="602FBB3E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1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13E96D4" w14:textId="072E389C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23</w:t>
            </w:r>
          </w:p>
        </w:tc>
      </w:tr>
      <w:tr w:rsidR="00A922C4" w:rsidRPr="006663CC" w14:paraId="00D7D3D3" w14:textId="592CFBCF" w:rsidTr="0091584A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5C379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C1A3" w14:textId="5E2C2F70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22 - 1.28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6B66" w14:textId="7F2BE17B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86 - 1.242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F215" w14:textId="3EEE64A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75 - 1.15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8FB26" w14:textId="244CF2E1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07 - 1.55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52844" w14:textId="4109958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72 - 1.355)</w:t>
            </w:r>
          </w:p>
        </w:tc>
      </w:tr>
      <w:tr w:rsidR="00A922C4" w:rsidRPr="006663CC" w14:paraId="3A14726E" w14:textId="7FA68580" w:rsidTr="0091584A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5F23B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2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AC48E" w14:textId="4F980A57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48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38262" w14:textId="7D24AD2A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97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DBABF" w14:textId="33E4D5E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4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8226BA" w14:textId="44408894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236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5C86AC" w14:textId="5D05DE76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4</w:t>
            </w:r>
          </w:p>
        </w:tc>
      </w:tr>
      <w:tr w:rsidR="00A922C4" w:rsidRPr="006663CC" w14:paraId="6CB7461F" w14:textId="22A7420A" w:rsidTr="0091584A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6BD07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91EF" w14:textId="012C822F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1 - 1.607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2FE0" w14:textId="25B8C78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19 - 1.384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68B1B" w14:textId="69C29FC6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728 - 1.220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33F7C" w14:textId="25050E4C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59 - 1.779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9D2D0A" w14:textId="49CC9A03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25 - 1.531)</w:t>
            </w:r>
          </w:p>
        </w:tc>
      </w:tr>
      <w:tr w:rsidR="00A922C4" w:rsidRPr="006663CC" w14:paraId="361876AF" w14:textId="79D57CF8" w:rsidTr="0091584A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F771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>ACEs – 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67E58" w14:textId="4B623C20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724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DD12" w14:textId="0CC86D7F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75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D2FA" w14:textId="00BF7726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769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14C00D" w14:textId="681311C2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00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2839F9" w14:textId="2D6518A4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01</w:t>
            </w:r>
          </w:p>
        </w:tc>
      </w:tr>
      <w:tr w:rsidR="00A922C4" w:rsidRPr="006663CC" w14:paraId="4992955B" w14:textId="3844ACF2" w:rsidTr="0091584A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E7BF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071DD" w14:textId="32074D8F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497 - 1.05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CFF34" w14:textId="275F295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87 - 1.303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75883" w14:textId="2E6770AC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38 - 1.101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8B85A2" w14:textId="0CFF9D69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52 - 1.856)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AB8F30" w14:textId="3CA510E4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83 - 1.468)</w:t>
            </w:r>
          </w:p>
        </w:tc>
      </w:tr>
      <w:tr w:rsidR="00A922C4" w:rsidRPr="006663CC" w14:paraId="17707EF6" w14:textId="79A10504" w:rsidTr="0091584A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8A77E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CEs – 4+ 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E41AD" w14:textId="5DC1325F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008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A4677" w14:textId="09FFBE22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863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E1B0D" w14:textId="7F61A8FC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0.991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vAlign w:val="bottom"/>
          </w:tcPr>
          <w:p w14:paraId="618070B3" w14:textId="7C831C6D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129</w:t>
            </w:r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vAlign w:val="bottom"/>
          </w:tcPr>
          <w:p w14:paraId="314A6FD4" w14:textId="3E962F42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1.355</w:t>
            </w:r>
          </w:p>
        </w:tc>
      </w:tr>
      <w:tr w:rsidR="00A922C4" w:rsidRPr="006663CC" w14:paraId="2A780034" w14:textId="0FB0D7C8" w:rsidTr="0091584A">
        <w:trPr>
          <w:trHeight w:val="20"/>
          <w:jc w:val="center"/>
        </w:trPr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C3677A" w14:textId="77777777" w:rsidR="00A922C4" w:rsidRPr="006663CC" w:rsidRDefault="00A922C4" w:rsidP="00A922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65916E" w14:textId="657CF1BB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86 - 1.481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890831" w14:textId="463D9870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564 - 1.320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0C3AD6" w14:textId="62A4DD4A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95 - 1.414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39E0F5" w14:textId="12B86A78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660 - 1.931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52DD3D" w14:textId="75D147F4" w:rsidR="00A922C4" w:rsidRPr="006663CC" w:rsidRDefault="00A922C4" w:rsidP="00A922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663CC">
              <w:rPr>
                <w:rFonts w:ascii="Times New Roman" w:hAnsi="Times New Roman" w:cs="Times New Roman"/>
                <w:sz w:val="20"/>
                <w:szCs w:val="20"/>
              </w:rPr>
              <w:t>(0.893 - 2.055)</w:t>
            </w:r>
          </w:p>
        </w:tc>
      </w:tr>
    </w:tbl>
    <w:p w14:paraId="58ACA5A1" w14:textId="5CEB6CB5" w:rsidR="00E01DCF" w:rsidRPr="006663CC" w:rsidRDefault="00E01DCF" w:rsidP="007053DF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sz w:val="20"/>
          <w:szCs w:val="20"/>
        </w:rPr>
        <w:t xml:space="preserve">Control variables include: race/ethnicity, sex, U.S. born, married, SES, fruit consumption, vegetable consumption, depressive symptoms. Mediating variables including college graduate, adjusted household income, perceived stress. </w:t>
      </w:r>
    </w:p>
    <w:p w14:paraId="725AEA0D" w14:textId="5E8EDAE8" w:rsidR="00E01DCF" w:rsidRPr="007053DF" w:rsidRDefault="00E01DCF" w:rsidP="007053DF">
      <w:pPr>
        <w:spacing w:after="0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 w:rsidRPr="006663CC">
        <w:rPr>
          <w:rFonts w:ascii="Times New Roman" w:hAnsi="Times New Roman" w:cs="Times New Roman"/>
          <w:i/>
          <w:iCs/>
          <w:sz w:val="20"/>
          <w:szCs w:val="20"/>
        </w:rPr>
        <w:t xml:space="preserve">Abbreviations: 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Q1 = first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2 = secon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3 = third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4 = four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 w:rsidRPr="006663CC">
        <w:rPr>
          <w:rFonts w:ascii="Times New Roman" w:hAnsi="Times New Roman" w:cs="Times New Roman"/>
          <w:sz w:val="20"/>
          <w:szCs w:val="20"/>
        </w:rPr>
        <w:t xml:space="preserve">, Q5 = fifth </w:t>
      </w:r>
      <w:r w:rsidR="007053DF">
        <w:rPr>
          <w:rFonts w:ascii="Times New Roman" w:hAnsi="Times New Roman" w:cs="Times New Roman"/>
          <w:sz w:val="20"/>
          <w:szCs w:val="20"/>
        </w:rPr>
        <w:t>quantile</w:t>
      </w:r>
      <w:r w:rsidR="007053DF">
        <w:rPr>
          <w:rFonts w:ascii="Times New Roman" w:eastAsia="Times New Roman" w:hAnsi="Times New Roman" w:cs="Times New Roman"/>
          <w:sz w:val="20"/>
          <w:szCs w:val="20"/>
        </w:rPr>
        <w:t>, Q6 = sixth quantile</w:t>
      </w:r>
    </w:p>
    <w:p w14:paraId="24D1E963" w14:textId="36115D47" w:rsidR="00E01DCF" w:rsidRPr="006663CC" w:rsidRDefault="00E01DCF" w:rsidP="007053DF">
      <w:pPr>
        <w:spacing w:after="0"/>
        <w:ind w:left="720" w:firstLine="720"/>
        <w:rPr>
          <w:rFonts w:ascii="Times New Roman" w:eastAsia="Times New Roman" w:hAnsi="Times New Roman" w:cs="Times New Roman"/>
          <w:sz w:val="20"/>
          <w:szCs w:val="20"/>
        </w:rPr>
      </w:pPr>
      <w:r w:rsidRPr="006663CC">
        <w:rPr>
          <w:rFonts w:ascii="Times New Roman" w:eastAsia="Times New Roman" w:hAnsi="Times New Roman" w:cs="Times New Roman"/>
          <w:sz w:val="20"/>
          <w:szCs w:val="20"/>
        </w:rPr>
        <w:t>*** p&lt;0.001, ** p&lt;0.01, * p&lt;0.05</w:t>
      </w:r>
    </w:p>
    <w:p w14:paraId="23F34DC3" w14:textId="77777777" w:rsidR="00E01DCF" w:rsidRPr="006663CC" w:rsidRDefault="00E01DCF" w:rsidP="00E01DCF">
      <w:pPr>
        <w:rPr>
          <w:rFonts w:ascii="Times New Roman" w:hAnsi="Times New Roman" w:cs="Times New Roman"/>
          <w:sz w:val="20"/>
          <w:szCs w:val="20"/>
        </w:rPr>
      </w:pPr>
    </w:p>
    <w:p w14:paraId="47FB00AA" w14:textId="77777777" w:rsidR="00E01DCF" w:rsidRPr="006663CC" w:rsidRDefault="00E01DCF" w:rsidP="00E01DCF">
      <w:pPr>
        <w:rPr>
          <w:rFonts w:ascii="Times New Roman" w:hAnsi="Times New Roman" w:cs="Times New Roman"/>
          <w:sz w:val="20"/>
          <w:szCs w:val="20"/>
        </w:rPr>
      </w:pPr>
    </w:p>
    <w:p w14:paraId="035556E6" w14:textId="77777777" w:rsidR="00E01DCF" w:rsidRPr="006663CC" w:rsidRDefault="00E01DCF" w:rsidP="00E01DCF">
      <w:pPr>
        <w:rPr>
          <w:rFonts w:ascii="Times New Roman" w:hAnsi="Times New Roman" w:cs="Times New Roman"/>
          <w:sz w:val="20"/>
          <w:szCs w:val="20"/>
        </w:rPr>
      </w:pPr>
    </w:p>
    <w:p w14:paraId="34604584" w14:textId="5334346C" w:rsidR="00E01DCF" w:rsidRDefault="00E01DCF" w:rsidP="00E01DCF">
      <w:pPr>
        <w:rPr>
          <w:rFonts w:ascii="Times New Roman" w:hAnsi="Times New Roman" w:cs="Times New Roman"/>
          <w:sz w:val="20"/>
          <w:szCs w:val="20"/>
        </w:rPr>
      </w:pPr>
    </w:p>
    <w:p w14:paraId="14CC05F4" w14:textId="77777777" w:rsidR="007053DF" w:rsidRPr="006663CC" w:rsidRDefault="007053DF" w:rsidP="00E01DCF">
      <w:pPr>
        <w:rPr>
          <w:rFonts w:ascii="Times New Roman" w:hAnsi="Times New Roman" w:cs="Times New Roman"/>
          <w:sz w:val="20"/>
          <w:szCs w:val="20"/>
        </w:rPr>
      </w:pPr>
    </w:p>
    <w:p w14:paraId="610EC505" w14:textId="4C5A71AD" w:rsidR="005C79F0" w:rsidRPr="006663CC" w:rsidRDefault="006663CC" w:rsidP="005C79F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663CC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 H</w:t>
      </w:r>
      <w:r w:rsidR="005C79F0" w:rsidRPr="006663CC">
        <w:rPr>
          <w:rFonts w:ascii="Times New Roman" w:hAnsi="Times New Roman" w:cs="Times New Roman"/>
          <w:b/>
          <w:bCs/>
          <w:sz w:val="24"/>
          <w:szCs w:val="24"/>
        </w:rPr>
        <w:t>: Results of KHB Mediation Analysis of Fast-Food and Sugary Beverage Consumption: National Longitudinal Study of Adolescent to Adult Health (N = 8,599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1983"/>
        <w:gridCol w:w="1650"/>
      </w:tblGrid>
      <w:tr w:rsidR="005C79F0" w:rsidRPr="006663CC" w14:paraId="0CB64B1C" w14:textId="77777777" w:rsidTr="00ED789B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EA9372C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A: Fast Food Consumption</w:t>
            </w:r>
          </w:p>
        </w:tc>
      </w:tr>
      <w:tr w:rsidR="005C79F0" w:rsidRPr="006663CC" w14:paraId="0C317811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486C2685" w14:textId="77777777" w:rsidR="005C79F0" w:rsidRPr="006663CC" w:rsidRDefault="005C79F0" w:rsidP="00ED789B">
            <w:pPr>
              <w:tabs>
                <w:tab w:val="left" w:pos="1924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780EA2BE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64863879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5C79F0" w:rsidRPr="006663CC" w14:paraId="74E7FAD6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60D7CC30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51C12720" w14:textId="5BCDF795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2.04%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7A06E0B8" w14:textId="407C6CBF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2.99**</w:t>
            </w:r>
          </w:p>
        </w:tc>
      </w:tr>
      <w:tr w:rsidR="005C79F0" w:rsidRPr="006663CC" w14:paraId="3CF421DF" w14:textId="77777777" w:rsidTr="00ED789B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28ED7A9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B: Sugary Beverage Consumption</w:t>
            </w:r>
          </w:p>
        </w:tc>
      </w:tr>
      <w:tr w:rsidR="005C79F0" w:rsidRPr="006663CC" w14:paraId="6F15AB30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7CC439AF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0EE5DEF8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23A79541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5C79F0" w:rsidRPr="006663CC" w14:paraId="0FD812FC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</w:tcBorders>
          </w:tcPr>
          <w:p w14:paraId="2D5542B4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</w:tcBorders>
          </w:tcPr>
          <w:p w14:paraId="3AECCD61" w14:textId="6F5CF618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19.53%</w:t>
            </w: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298FE1D9" w14:textId="1AC69C85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4.23***</w:t>
            </w:r>
          </w:p>
        </w:tc>
      </w:tr>
      <w:tr w:rsidR="005C79F0" w:rsidRPr="006663CC" w14:paraId="6D86632F" w14:textId="77777777" w:rsidTr="00ED789B">
        <w:trPr>
          <w:jc w:val="center"/>
        </w:trPr>
        <w:tc>
          <w:tcPr>
            <w:tcW w:w="5371" w:type="dxa"/>
            <w:tcBorders>
              <w:bottom w:val="single" w:sz="4" w:space="0" w:color="auto"/>
            </w:tcBorders>
          </w:tcPr>
          <w:p w14:paraId="6F5CF628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Perceived Stress</w:t>
            </w:r>
          </w:p>
        </w:tc>
        <w:tc>
          <w:tcPr>
            <w:tcW w:w="1983" w:type="dxa"/>
            <w:tcBorders>
              <w:bottom w:val="single" w:sz="4" w:space="0" w:color="auto"/>
            </w:tcBorders>
          </w:tcPr>
          <w:p w14:paraId="5C5C479A" w14:textId="5F6CF3F9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11.96%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5B33CE83" w14:textId="53E98411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2.95**</w:t>
            </w:r>
          </w:p>
        </w:tc>
      </w:tr>
    </w:tbl>
    <w:p w14:paraId="5797FBFB" w14:textId="667EBB59" w:rsidR="005C79F0" w:rsidRPr="006663CC" w:rsidRDefault="005C79F0" w:rsidP="005C79F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6663CC">
        <w:rPr>
          <w:rFonts w:ascii="Times New Roman" w:eastAsia="Times New Roman" w:hAnsi="Times New Roman" w:cs="Times New Roman"/>
          <w:i/>
          <w:iCs/>
          <w:sz w:val="24"/>
          <w:szCs w:val="24"/>
        </w:rPr>
        <w:t>Note: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 Mediating variables which yielded a statistically significant relationship with the dependent variable in </w:t>
      </w:r>
      <w:r w:rsidR="007053DF">
        <w:rPr>
          <w:rFonts w:ascii="Times New Roman" w:eastAsia="Times New Roman" w:hAnsi="Times New Roman" w:cs="Times New Roman"/>
          <w:sz w:val="24"/>
          <w:szCs w:val="24"/>
        </w:rPr>
        <w:t>Appendix F and Appendix G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 are included as mediator variables in the KHB analysis. </w:t>
      </w:r>
    </w:p>
    <w:p w14:paraId="36DEABC0" w14:textId="4C688B88" w:rsidR="00E01DCF" w:rsidRPr="007053DF" w:rsidRDefault="005C79F0" w:rsidP="007053DF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  <w:sectPr w:rsidR="00E01DCF" w:rsidRPr="007053DF" w:rsidSect="00F471E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6663CC">
        <w:rPr>
          <w:rFonts w:ascii="Times New Roman" w:eastAsia="Times New Roman" w:hAnsi="Times New Roman" w:cs="Times New Roman"/>
          <w:sz w:val="24"/>
          <w:szCs w:val="24"/>
        </w:rPr>
        <w:t>*** p&lt;0.00</w:t>
      </w:r>
      <w:r w:rsidR="007053DF">
        <w:rPr>
          <w:rFonts w:ascii="Times New Roman" w:eastAsia="Times New Roman" w:hAnsi="Times New Roman" w:cs="Times New Roman"/>
          <w:sz w:val="24"/>
          <w:szCs w:val="24"/>
        </w:rPr>
        <w:t>1, ** p&lt;0.01</w:t>
      </w:r>
    </w:p>
    <w:p w14:paraId="79F4B74D" w14:textId="3337DE80" w:rsidR="00683063" w:rsidRPr="007053DF" w:rsidRDefault="00683063" w:rsidP="007053D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7053DF">
        <w:rPr>
          <w:rFonts w:ascii="Times New Roman" w:hAnsi="Times New Roman" w:cs="Times New Roman"/>
          <w:b/>
          <w:bCs/>
          <w:sz w:val="16"/>
          <w:szCs w:val="16"/>
        </w:rPr>
        <w:lastRenderedPageBreak/>
        <w:t xml:space="preserve">Appendix </w:t>
      </w:r>
      <w:r w:rsidR="006663CC" w:rsidRPr="007053DF">
        <w:rPr>
          <w:rFonts w:ascii="Times New Roman" w:hAnsi="Times New Roman" w:cs="Times New Roman"/>
          <w:b/>
          <w:bCs/>
          <w:sz w:val="16"/>
          <w:szCs w:val="16"/>
        </w:rPr>
        <w:t>I</w:t>
      </w:r>
      <w:r w:rsidRPr="007053DF">
        <w:rPr>
          <w:rFonts w:ascii="Times New Roman" w:hAnsi="Times New Roman" w:cs="Times New Roman"/>
          <w:b/>
          <w:bCs/>
          <w:sz w:val="16"/>
          <w:szCs w:val="16"/>
        </w:rPr>
        <w:t>: Poisson Regression of Cumulative ACEs on Fast Food Consumption and Sugary Beverage Consumption</w:t>
      </w:r>
      <w:proofErr w:type="gramStart"/>
      <w:r w:rsidR="006663CC" w:rsidRPr="007053DF">
        <w:rPr>
          <w:rFonts w:ascii="Times New Roman" w:hAnsi="Times New Roman" w:cs="Times New Roman"/>
          <w:b/>
          <w:bCs/>
          <w:sz w:val="16"/>
          <w:szCs w:val="16"/>
        </w:rPr>
        <w:t>: :</w:t>
      </w:r>
      <w:proofErr w:type="gramEnd"/>
      <w:r w:rsidR="006663CC" w:rsidRPr="007053DF">
        <w:rPr>
          <w:rFonts w:ascii="Times New Roman" w:hAnsi="Times New Roman" w:cs="Times New Roman"/>
          <w:b/>
          <w:bCs/>
          <w:sz w:val="16"/>
          <w:szCs w:val="16"/>
        </w:rPr>
        <w:t xml:space="preserve"> National Longitudinal Study of Adolescent to Adult Health (N = 8,599)</w:t>
      </w:r>
    </w:p>
    <w:tbl>
      <w:tblPr>
        <w:tblW w:w="10637" w:type="dxa"/>
        <w:jc w:val="center"/>
        <w:tblLook w:val="04A0" w:firstRow="1" w:lastRow="0" w:firstColumn="1" w:lastColumn="0" w:noHBand="0" w:noVBand="1"/>
      </w:tblPr>
      <w:tblGrid>
        <w:gridCol w:w="2731"/>
        <w:gridCol w:w="1928"/>
        <w:gridCol w:w="2016"/>
        <w:gridCol w:w="1928"/>
        <w:gridCol w:w="2034"/>
      </w:tblGrid>
      <w:tr w:rsidR="00A42C6E" w:rsidRPr="007053DF" w14:paraId="48F4C7B9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6A12E1" w14:textId="77777777" w:rsidR="00A42C6E" w:rsidRPr="007053DF" w:rsidRDefault="00A42C6E" w:rsidP="00A42C6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85D71" w14:textId="763D344C" w:rsidR="00A42C6E" w:rsidRPr="007053DF" w:rsidRDefault="00A42C6E" w:rsidP="00A42C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ast-Food Consumption</w:t>
            </w:r>
          </w:p>
        </w:tc>
        <w:tc>
          <w:tcPr>
            <w:tcW w:w="3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100DF7" w14:textId="3710C647" w:rsidR="00A42C6E" w:rsidRPr="007053DF" w:rsidRDefault="00A42C6E" w:rsidP="00A42C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ugary Beverage Consumption</w:t>
            </w:r>
          </w:p>
        </w:tc>
      </w:tr>
      <w:tr w:rsidR="00A42C6E" w:rsidRPr="007053DF" w14:paraId="3C2A51A8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290314" w14:textId="77777777" w:rsidR="00A42C6E" w:rsidRPr="007053DF" w:rsidRDefault="00A42C6E" w:rsidP="00A42C6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67E4B8" w14:textId="0932B37F" w:rsidR="00A42C6E" w:rsidRPr="007053DF" w:rsidRDefault="00A42C6E" w:rsidP="00A42C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1: With Controls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E2124" w14:textId="443C21F8" w:rsidR="00A42C6E" w:rsidRPr="007053DF" w:rsidRDefault="00A42C6E" w:rsidP="00A42C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2: With Mediators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0A21B2" w14:textId="2627A7BB" w:rsidR="00A42C6E" w:rsidRPr="007053DF" w:rsidRDefault="00A42C6E" w:rsidP="00A42C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1: With Controls</w:t>
            </w:r>
          </w:p>
        </w:tc>
        <w:tc>
          <w:tcPr>
            <w:tcW w:w="20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BB654E" w14:textId="5E37435A" w:rsidR="00A42C6E" w:rsidRPr="007053DF" w:rsidRDefault="00A42C6E" w:rsidP="00A42C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2: With Mediators</w:t>
            </w:r>
          </w:p>
        </w:tc>
      </w:tr>
      <w:tr w:rsidR="00683063" w:rsidRPr="007053DF" w14:paraId="141A62E7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8B63D6" w14:textId="77777777" w:rsidR="00683063" w:rsidRPr="007053DF" w:rsidRDefault="00683063" w:rsidP="00956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Variables 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81DF5D" w14:textId="2534B518" w:rsidR="00683063" w:rsidRPr="007053DF" w:rsidRDefault="006820AC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="00683063"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R</w:t>
            </w:r>
          </w:p>
          <w:p w14:paraId="0562A55E" w14:textId="77777777" w:rsidR="00683063" w:rsidRPr="007053DF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95% CI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EAB91" w14:textId="0A3EDB51" w:rsidR="00683063" w:rsidRPr="007053DF" w:rsidRDefault="006820AC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="00683063"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R</w:t>
            </w:r>
          </w:p>
          <w:p w14:paraId="14B897CB" w14:textId="77777777" w:rsidR="00683063" w:rsidRPr="007053DF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95% CI)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A4107B" w14:textId="7C0A94B0" w:rsidR="00683063" w:rsidRPr="007053DF" w:rsidRDefault="006820AC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="00683063"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R</w:t>
            </w:r>
          </w:p>
          <w:p w14:paraId="1918E7F9" w14:textId="77777777" w:rsidR="00683063" w:rsidRPr="007053DF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95% CI)</w:t>
            </w:r>
          </w:p>
        </w:tc>
        <w:tc>
          <w:tcPr>
            <w:tcW w:w="20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87F227" w14:textId="70CD83D7" w:rsidR="00683063" w:rsidRPr="007053DF" w:rsidRDefault="006820AC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="00683063"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R</w:t>
            </w:r>
          </w:p>
          <w:p w14:paraId="5961B2EF" w14:textId="77777777" w:rsidR="00683063" w:rsidRPr="007053DF" w:rsidRDefault="00683063" w:rsidP="00956C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95% CI)</w:t>
            </w:r>
          </w:p>
        </w:tc>
      </w:tr>
      <w:tr w:rsidR="006820AC" w:rsidRPr="007053DF" w14:paraId="54EAEA10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0F6DB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CEs – 1 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B1F93" w14:textId="35024FE9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52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3971" w14:textId="57137D7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40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3AB98" w14:textId="4A3A859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134*</w:t>
            </w:r>
          </w:p>
        </w:tc>
        <w:tc>
          <w:tcPr>
            <w:tcW w:w="20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AD6B0" w14:textId="217E9DA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112</w:t>
            </w:r>
          </w:p>
        </w:tc>
      </w:tr>
      <w:tr w:rsidR="006820AC" w:rsidRPr="007053DF" w14:paraId="32A48E6A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256A1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5120" w14:textId="7352C7B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53 - 1.161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F3561" w14:textId="12C042B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42 - 1.148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B4A3" w14:textId="7CEE5A8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09 - 1.275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1A85B" w14:textId="7664FB8B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87 - 1.252)</w:t>
            </w:r>
          </w:p>
        </w:tc>
      </w:tr>
      <w:tr w:rsidR="006820AC" w:rsidRPr="007053DF" w14:paraId="2CA83653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84CCD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ACEs – 2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73B92" w14:textId="599E890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4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4DD8" w14:textId="31B687C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31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83056" w14:textId="416DF3C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133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170E" w14:textId="2360045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96</w:t>
            </w:r>
          </w:p>
        </w:tc>
      </w:tr>
      <w:tr w:rsidR="006820AC" w:rsidRPr="007053DF" w14:paraId="2D2BC3BD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8D782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6966" w14:textId="58C697F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36 - 1.168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395B" w14:textId="4083181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23 - 1.152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D46F5" w14:textId="16B32AC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11 - 1.268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D1E2" w14:textId="2CF941A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75 - 1.232)</w:t>
            </w:r>
          </w:p>
        </w:tc>
      </w:tr>
      <w:tr w:rsidR="006820AC" w:rsidRPr="007053DF" w14:paraId="21106FB3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0EE13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ACEs – 3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9FC28" w14:textId="54F93BB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43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B7FA5" w14:textId="37C055C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16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CA1C" w14:textId="4170529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317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286F6" w14:textId="3C5073B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255**</w:t>
            </w:r>
          </w:p>
        </w:tc>
      </w:tr>
      <w:tr w:rsidR="006820AC" w:rsidRPr="007053DF" w14:paraId="588CEFEA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9E1D3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0D2E" w14:textId="57A866A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36 - 1.16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B7A05" w14:textId="35C5893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15 - 1.129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509A1" w14:textId="2868453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111 - 1.560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F2A0C" w14:textId="4439C48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64 - 1.480)</w:t>
            </w:r>
          </w:p>
        </w:tc>
      </w:tr>
      <w:tr w:rsidR="006820AC" w:rsidRPr="007053DF" w14:paraId="085DDF08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CD0E1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CEs – 4+ 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61EA7" w14:textId="4851F03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197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E17B" w14:textId="456F377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158*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10C6B" w14:textId="3A2CACC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347*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2B74" w14:textId="5CE725B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264**</w:t>
            </w:r>
          </w:p>
        </w:tc>
      </w:tr>
      <w:tr w:rsidR="006820AC" w:rsidRPr="007053DF" w14:paraId="7DB0E319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D9E0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210B" w14:textId="2417E28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51 - 1.36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08574" w14:textId="1677ED2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21 - 1.313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808C" w14:textId="7F2E94A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140 - 1.591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C2052" w14:textId="28A404BC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72 - 1.489)</w:t>
            </w:r>
          </w:p>
        </w:tc>
      </w:tr>
      <w:tr w:rsidR="006820AC" w:rsidRPr="007053DF" w14:paraId="46FC47A3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29DA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ge – W5 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35BD" w14:textId="5BE7047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92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14736" w14:textId="3D1C63C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92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5BB41" w14:textId="08CCA29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97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DA83F" w14:textId="13E7F3CC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98</w:t>
            </w:r>
          </w:p>
        </w:tc>
      </w:tr>
      <w:tr w:rsidR="006820AC" w:rsidRPr="007053DF" w14:paraId="2851258D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50E62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9B18" w14:textId="2A1CC40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73 - 1.01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BCB39" w14:textId="0069516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72 - 1.012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02BF0" w14:textId="156FA7B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76 - 1.018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2750B" w14:textId="3DF9CD6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77 - 1.018)</w:t>
            </w:r>
          </w:p>
        </w:tc>
      </w:tr>
      <w:tr w:rsidR="006820AC" w:rsidRPr="007053DF" w14:paraId="41B60BBC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641E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Black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FC132" w14:textId="47893BE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319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35D06" w14:textId="066EFD0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343***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4A26B" w14:textId="4FD6BD4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691*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CAA6" w14:textId="1088DB9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691***</w:t>
            </w:r>
          </w:p>
        </w:tc>
      </w:tr>
      <w:tr w:rsidR="006820AC" w:rsidRPr="007053DF" w14:paraId="648B220D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D056F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60DF" w14:textId="2951BC1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189 - 1.46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F1412" w14:textId="74837A9C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211 - 1.490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1ADD5" w14:textId="4635C82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611 - 0.781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C687" w14:textId="4453CE5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611 - 0.783)</w:t>
            </w:r>
          </w:p>
        </w:tc>
      </w:tr>
      <w:tr w:rsidR="006820AC" w:rsidRPr="007053DF" w14:paraId="08E03093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33F9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Hispanic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4BCD6" w14:textId="6E20621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14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D2E5E" w14:textId="3F9D42F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144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890B5" w14:textId="726790E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764*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45150" w14:textId="23E4EF7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774***</w:t>
            </w:r>
          </w:p>
        </w:tc>
      </w:tr>
      <w:tr w:rsidR="006820AC" w:rsidRPr="007053DF" w14:paraId="10FEB1F5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427F5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DB074" w14:textId="2AE528D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89 - 1.31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32CD" w14:textId="0AEDB6E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92 - 1.318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4A217" w14:textId="5A3B663B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660 - 0.883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B0800" w14:textId="76CB16A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670 - 0.894)</w:t>
            </w:r>
          </w:p>
        </w:tc>
      </w:tr>
      <w:tr w:rsidR="006820AC" w:rsidRPr="007053DF" w14:paraId="6DB6857F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DC233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Other Race/Ethnicity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FC8DD" w14:textId="3691DCD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2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91D0" w14:textId="3422108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34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B5FF" w14:textId="11E3B10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23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1E4E3" w14:textId="29731ED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44</w:t>
            </w:r>
          </w:p>
        </w:tc>
      </w:tr>
      <w:tr w:rsidR="006820AC" w:rsidRPr="007053DF" w14:paraId="1B96F580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C3959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C780" w14:textId="68A48B2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892 - 1.16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4DDF" w14:textId="6D397CD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09 - 1.177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22BB7" w14:textId="3AF4829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682 - 0.993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0529" w14:textId="74C4D58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03 - 1.013)</w:t>
            </w:r>
          </w:p>
        </w:tc>
      </w:tr>
      <w:tr w:rsidR="006820AC" w:rsidRPr="007053DF" w14:paraId="3C42A25C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EFDE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Male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2CC40" w14:textId="4D384B5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234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7A5C" w14:textId="5E1CF82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209***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CDD5C" w14:textId="469037F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310*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4E645" w14:textId="437B2B9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291***</w:t>
            </w:r>
          </w:p>
        </w:tc>
      </w:tr>
      <w:tr w:rsidR="006820AC" w:rsidRPr="007053DF" w14:paraId="2A1FF1CC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6D39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A20B0" w14:textId="0ABAF6A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148 - 1.32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D8E0" w14:textId="6EF9EF2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125 - 1.299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0FA84" w14:textId="262DDE9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208 - 1.421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77E96" w14:textId="250CEB3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190 - 1.401)</w:t>
            </w:r>
          </w:p>
        </w:tc>
      </w:tr>
      <w:tr w:rsidR="006820AC" w:rsidRPr="007053DF" w14:paraId="2DAF56BA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BE685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U.S. Born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733C3" w14:textId="131ADBC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7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A990" w14:textId="15335F8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62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ADE77" w14:textId="34A50FFB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291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55D76" w14:textId="591563C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252**</w:t>
            </w:r>
          </w:p>
        </w:tc>
      </w:tr>
      <w:tr w:rsidR="006820AC" w:rsidRPr="007053DF" w14:paraId="78DF4CF8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EF5E9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CCB66" w14:textId="3E64D3F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17 - 1.25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40D81" w14:textId="241CC54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07 - 1.244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D4AC" w14:textId="444CFC0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93 - 1.525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996E9" w14:textId="707256D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59 - 1.479)</w:t>
            </w:r>
          </w:p>
        </w:tc>
      </w:tr>
      <w:tr w:rsidR="006820AC" w:rsidRPr="007053DF" w14:paraId="16AC0AB8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CE9D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Married</w:t>
            </w:r>
            <w:r w:rsidRPr="007053D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– W5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3513" w14:textId="1F35A12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8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0428" w14:textId="418EBF7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01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C155F" w14:textId="386E5EE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71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CC91D" w14:textId="5D3AA95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36</w:t>
            </w:r>
          </w:p>
        </w:tc>
      </w:tr>
      <w:tr w:rsidR="006820AC" w:rsidRPr="007053DF" w14:paraId="08331491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FCA0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F606A" w14:textId="0E273DC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11 - 1.06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297A0" w14:textId="72CDC27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23 - 1.086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BC27" w14:textId="5B31F4F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90 - 0.960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1F4A4" w14:textId="1651D60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844 - 1.038)</w:t>
            </w:r>
          </w:p>
        </w:tc>
      </w:tr>
      <w:tr w:rsidR="006820AC" w:rsidRPr="007053DF" w14:paraId="78F5322E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8C21D" w14:textId="4EB640D5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ES – W1 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B984C" w14:textId="3EE1CB7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26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E5335" w14:textId="03E1A49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45***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AE98D" w14:textId="371BCC4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00*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A322" w14:textId="607C055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47***</w:t>
            </w:r>
          </w:p>
        </w:tc>
      </w:tr>
      <w:tr w:rsidR="006820AC" w:rsidRPr="007053DF" w14:paraId="61F8EF81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FEF3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BB461" w14:textId="21012D3C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00 - 0.95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3A9B6" w14:textId="072A33A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19 - 0.972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4EA2" w14:textId="691CFDB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874 - 0.927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F7A70" w14:textId="26FA53D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19 - 0.976)</w:t>
            </w:r>
          </w:p>
        </w:tc>
      </w:tr>
      <w:tr w:rsidR="006820AC" w:rsidRPr="007053DF" w14:paraId="0B7AE9FF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0F1F8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Fruit – Once – W1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7762" w14:textId="07659B7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2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BE99" w14:textId="52E4512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38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3BED0" w14:textId="645AC1F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64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BF320" w14:textId="37B9926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88*</w:t>
            </w:r>
          </w:p>
        </w:tc>
      </w:tr>
      <w:tr w:rsidR="006820AC" w:rsidRPr="007053DF" w14:paraId="7B1B0AC4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872D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16AEB" w14:textId="72FD189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846 - 1.01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B3C" w14:textId="7221F2E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855 - 1.029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779AD" w14:textId="3FDA23B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73 - 0.966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3A342" w14:textId="24452F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98 - 0.989)</w:t>
            </w:r>
          </w:p>
        </w:tc>
      </w:tr>
      <w:tr w:rsidR="006820AC" w:rsidRPr="007053DF" w14:paraId="3A548548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7901B4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Fruit – More than Once – W1 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34402" w14:textId="2808853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16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94F6F7" w14:textId="2DCFB46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33***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D32D56" w14:textId="1E73E96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31**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7EFA48" w14:textId="7F367239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71*</w:t>
            </w:r>
          </w:p>
        </w:tc>
      </w:tr>
      <w:tr w:rsidR="006820AC" w:rsidRPr="007053DF" w14:paraId="5C5C2090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89EF00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2B6A7" w14:textId="70B3A23B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44 - 0.89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614D6" w14:textId="2624941C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59 - 0.915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9A2C5C" w14:textId="48178CF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45 - 0.928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49E5D" w14:textId="7C78747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82 - 0.970)</w:t>
            </w:r>
          </w:p>
        </w:tc>
      </w:tr>
      <w:tr w:rsidR="006820AC" w:rsidRPr="007053DF" w14:paraId="20A139B8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18CA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Vegetables – Once – W1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5ED79" w14:textId="548A9CB9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0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430F8" w14:textId="19A9D50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09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773B" w14:textId="2B2BD83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87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E3CE" w14:textId="645111EB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06</w:t>
            </w:r>
          </w:p>
        </w:tc>
      </w:tr>
      <w:tr w:rsidR="006820AC" w:rsidRPr="007053DF" w14:paraId="600AD4D6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00030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84220F" w14:textId="5063F9B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20 - 1.089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1B4D27" w14:textId="0580716B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28 - 1.098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6B9162" w14:textId="6DD3A64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897 - 1.085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B529A1" w14:textId="5C96F31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15 - 1.106)</w:t>
            </w:r>
          </w:p>
        </w:tc>
      </w:tr>
      <w:tr w:rsidR="006820AC" w:rsidRPr="007053DF" w14:paraId="09A201D4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3FD4C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Vegetables – More than Once – W1 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690123" w14:textId="2B22DF3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3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D5BDA" w14:textId="348885C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50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9A69E" w14:textId="401EC1F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45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9CEDE" w14:textId="147C116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75</w:t>
            </w:r>
          </w:p>
        </w:tc>
      </w:tr>
      <w:tr w:rsidR="006820AC" w:rsidRPr="007053DF" w14:paraId="4534E7BA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CDA10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B66C8E" w14:textId="68D0BE76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34 - 1.15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F6E23" w14:textId="28B9FA7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44 - 1.167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E0F394" w14:textId="00BFBAF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32 - 1.173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D5DD0" w14:textId="49E39CFE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58 - 1.207)</w:t>
            </w:r>
          </w:p>
        </w:tc>
      </w:tr>
      <w:tr w:rsidR="006820AC" w:rsidRPr="007053DF" w14:paraId="6EFDD76A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AAB75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epressive Symptoms – W1 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8055A9" w14:textId="7A6EC169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20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630A0A" w14:textId="19C03839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17*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84ECB6" w14:textId="7B02E12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16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79DC1B" w14:textId="61075B0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08</w:t>
            </w:r>
          </w:p>
        </w:tc>
      </w:tr>
      <w:tr w:rsidR="006820AC" w:rsidRPr="007053DF" w14:paraId="7C1004B7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DF505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ED8FDE" w14:textId="0149460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03 - 1.03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50353" w14:textId="287280C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01 - 1.034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D7286" w14:textId="0903C8EA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94 - 1.038)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2F63AE" w14:textId="27D2F28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86 - 1.031)</w:t>
            </w:r>
          </w:p>
        </w:tc>
      </w:tr>
      <w:tr w:rsidR="006820AC" w:rsidRPr="007053DF" w14:paraId="77CA3B21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1E016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>College Graduate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E6C5B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FBA05" w14:textId="36924D31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808***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9B03F49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BBD3" w14:textId="18D8B125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711***</w:t>
            </w:r>
          </w:p>
        </w:tc>
      </w:tr>
      <w:tr w:rsidR="006820AC" w:rsidRPr="007053DF" w14:paraId="48F5AAA1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B6B02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4F5AD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1F8C3" w14:textId="3D819DE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742 - 0.879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391480D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5F430" w14:textId="329AF620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653 - 0.775)</w:t>
            </w:r>
          </w:p>
        </w:tc>
      </w:tr>
      <w:tr w:rsidR="006820AC" w:rsidRPr="007053DF" w14:paraId="1BA42063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D07C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djusted Household Income – W5 </w:t>
            </w:r>
          </w:p>
        </w:tc>
        <w:tc>
          <w:tcPr>
            <w:tcW w:w="19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50DF165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1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B36B" w14:textId="07C75D53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26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D9CFF0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AE946" w14:textId="3883299D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0.950*</w:t>
            </w:r>
          </w:p>
        </w:tc>
      </w:tr>
      <w:tr w:rsidR="006820AC" w:rsidRPr="007053DF" w14:paraId="6B90C4C5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B367B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5CF38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B7C93" w14:textId="5AEC223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86 - 1.067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CF6ED17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27574" w14:textId="2A9A6064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0.904 - 0.999)</w:t>
            </w:r>
          </w:p>
        </w:tc>
      </w:tr>
      <w:tr w:rsidR="006820AC" w:rsidRPr="007053DF" w14:paraId="06982B90" w14:textId="77777777" w:rsidTr="006820AC">
        <w:trPr>
          <w:trHeight w:val="89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AD68" w14:textId="77777777" w:rsidR="006820AC" w:rsidRPr="007053DF" w:rsidRDefault="006820AC" w:rsidP="006820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erceived Stress 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E41BA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5954" w14:textId="1C2D1352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12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04BE6C5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10C0D" w14:textId="201537CC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1.020**</w:t>
            </w:r>
          </w:p>
        </w:tc>
      </w:tr>
      <w:tr w:rsidR="006820AC" w:rsidRPr="007053DF" w14:paraId="7FB2047C" w14:textId="77777777" w:rsidTr="006820AC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BE8D0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AF4191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30E87" w14:textId="3B57BF8F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00 - 1.023)</w:t>
            </w:r>
          </w:p>
        </w:tc>
        <w:tc>
          <w:tcPr>
            <w:tcW w:w="19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010306" w14:textId="77777777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—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DB694" w14:textId="4D44DF28" w:rsidR="006820AC" w:rsidRPr="007053DF" w:rsidRDefault="006820AC" w:rsidP="00682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053DF">
              <w:rPr>
                <w:rFonts w:ascii="Times New Roman" w:hAnsi="Times New Roman" w:cs="Times New Roman"/>
                <w:sz w:val="16"/>
                <w:szCs w:val="16"/>
              </w:rPr>
              <w:t>(1.006 - 1.035)</w:t>
            </w:r>
          </w:p>
        </w:tc>
      </w:tr>
    </w:tbl>
    <w:p w14:paraId="508C0E95" w14:textId="14706963" w:rsidR="00683063" w:rsidRPr="007053DF" w:rsidRDefault="00683063" w:rsidP="00A42C6E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7053DF">
        <w:rPr>
          <w:rFonts w:ascii="Times New Roman" w:eastAsia="Times New Roman" w:hAnsi="Times New Roman" w:cs="Times New Roman"/>
          <w:sz w:val="16"/>
          <w:szCs w:val="16"/>
        </w:rPr>
        <w:t>*** p&lt;0.001, ** p&lt;0.01, * p&lt;0.05</w:t>
      </w:r>
      <w:r w:rsidRPr="007053DF">
        <w:rPr>
          <w:rFonts w:ascii="Times New Roman" w:hAnsi="Times New Roman" w:cs="Times New Roman"/>
          <w:i/>
          <w:iCs/>
          <w:sz w:val="16"/>
          <w:szCs w:val="16"/>
        </w:rPr>
        <w:t>; Note:</w:t>
      </w:r>
      <w:r w:rsidRPr="007053DF">
        <w:rPr>
          <w:rFonts w:ascii="Times New Roman" w:hAnsi="Times New Roman" w:cs="Times New Roman"/>
          <w:sz w:val="16"/>
          <w:szCs w:val="16"/>
        </w:rPr>
        <w:t xml:space="preserve"> Reference categories include 0 ACEs, White, No Fruit, No Vegetables.</w:t>
      </w:r>
    </w:p>
    <w:p w14:paraId="4C1977F3" w14:textId="77777777" w:rsidR="006820AC" w:rsidRPr="006663CC" w:rsidRDefault="006820AC" w:rsidP="00651E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80A135" w14:textId="77777777" w:rsidR="006820AC" w:rsidRPr="006663CC" w:rsidRDefault="006820AC" w:rsidP="00651E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14A3FA" w14:textId="77777777" w:rsidR="006820AC" w:rsidRPr="006663CC" w:rsidRDefault="006820AC" w:rsidP="00651E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A4A866" w14:textId="6BDC71B9" w:rsidR="00651EC1" w:rsidRPr="007053DF" w:rsidRDefault="00651EC1" w:rsidP="006663C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053DF"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 w:rsidR="006663CC" w:rsidRPr="007053DF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Pr="007053DF">
        <w:rPr>
          <w:rFonts w:ascii="Times New Roman" w:hAnsi="Times New Roman" w:cs="Times New Roman"/>
          <w:b/>
          <w:bCs/>
          <w:sz w:val="24"/>
          <w:szCs w:val="24"/>
        </w:rPr>
        <w:t>: Results of KHB Mediation Analysis of Fast-Food and Sugary Beverage Consumption</w:t>
      </w:r>
      <w:proofErr w:type="gramStart"/>
      <w:r w:rsidR="006663CC" w:rsidRPr="007053DF">
        <w:rPr>
          <w:rFonts w:ascii="Times New Roman" w:hAnsi="Times New Roman" w:cs="Times New Roman"/>
          <w:b/>
          <w:bCs/>
          <w:sz w:val="24"/>
          <w:szCs w:val="24"/>
        </w:rPr>
        <w:t>: :</w:t>
      </w:r>
      <w:proofErr w:type="gramEnd"/>
      <w:r w:rsidR="006663CC" w:rsidRPr="007053DF">
        <w:rPr>
          <w:rFonts w:ascii="Times New Roman" w:hAnsi="Times New Roman" w:cs="Times New Roman"/>
          <w:b/>
          <w:bCs/>
          <w:sz w:val="24"/>
          <w:szCs w:val="24"/>
        </w:rPr>
        <w:t xml:space="preserve"> National Longitudinal Study of Adolescent to Adult Health (N = 8,599)</w:t>
      </w:r>
      <w:r w:rsidR="006663CC" w:rsidRPr="007053DF" w:rsidDel="007722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1983"/>
        <w:gridCol w:w="1650"/>
      </w:tblGrid>
      <w:tr w:rsidR="00651EC1" w:rsidRPr="006663CC" w14:paraId="2864E027" w14:textId="77777777" w:rsidTr="00956CCD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7DD1B15" w14:textId="77777777" w:rsidR="00651EC1" w:rsidRPr="006663CC" w:rsidRDefault="00651EC1" w:rsidP="00956CC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A: Fast Food Consumption</w:t>
            </w:r>
          </w:p>
        </w:tc>
      </w:tr>
      <w:tr w:rsidR="00651EC1" w:rsidRPr="006663CC" w14:paraId="10F9B1C1" w14:textId="77777777" w:rsidTr="00956CCD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40F804BF" w14:textId="77777777" w:rsidR="00651EC1" w:rsidRPr="006663CC" w:rsidRDefault="00651EC1" w:rsidP="00956CCD">
            <w:pPr>
              <w:tabs>
                <w:tab w:val="left" w:pos="1924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05DADF4B" w14:textId="77777777" w:rsidR="00651EC1" w:rsidRPr="006663CC" w:rsidRDefault="00651EC1" w:rsidP="00956CC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38B4F3CC" w14:textId="77777777" w:rsidR="00651EC1" w:rsidRPr="006663CC" w:rsidRDefault="00651EC1" w:rsidP="00956CC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651EC1" w:rsidRPr="006663CC" w14:paraId="2901B62F" w14:textId="77777777" w:rsidTr="00956CCD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5624E804" w14:textId="77777777" w:rsidR="00651EC1" w:rsidRPr="006663CC" w:rsidRDefault="00651EC1" w:rsidP="00956C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60E5D66A" w14:textId="4B53787D" w:rsidR="00651EC1" w:rsidRPr="006663CC" w:rsidRDefault="00DA7973" w:rsidP="00956CC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.1</w:t>
            </w:r>
            <w:r w:rsidR="005C79F0" w:rsidRPr="006663C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</w:t>
            </w:r>
            <w:r w:rsidRPr="006663C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%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6C5F8F19" w14:textId="08CE4E6E" w:rsidR="00651EC1" w:rsidRPr="006663CC" w:rsidRDefault="005C79F0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3.89</w:t>
            </w:r>
            <w:r w:rsidR="00651EC1" w:rsidRPr="006663CC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51EC1" w:rsidRPr="006663CC" w14:paraId="2090CF61" w14:textId="77777777" w:rsidTr="00956CCD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1B6E58B" w14:textId="77777777" w:rsidR="00651EC1" w:rsidRPr="006663CC" w:rsidRDefault="00651EC1" w:rsidP="00956CC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B: Sugary Beverage Consumption</w:t>
            </w:r>
          </w:p>
        </w:tc>
      </w:tr>
      <w:tr w:rsidR="00651EC1" w:rsidRPr="006663CC" w14:paraId="22630C64" w14:textId="77777777" w:rsidTr="00956CCD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6E707375" w14:textId="77777777" w:rsidR="00651EC1" w:rsidRPr="006663CC" w:rsidRDefault="00651EC1" w:rsidP="00956C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6B0A4AAF" w14:textId="77777777" w:rsidR="00651EC1" w:rsidRPr="006663CC" w:rsidRDefault="00651EC1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04E00D18" w14:textId="77777777" w:rsidR="00651EC1" w:rsidRPr="006663CC" w:rsidRDefault="00651EC1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651EC1" w:rsidRPr="006663CC" w14:paraId="75D36DF0" w14:textId="77777777" w:rsidTr="00956CCD">
        <w:trPr>
          <w:jc w:val="center"/>
        </w:trPr>
        <w:tc>
          <w:tcPr>
            <w:tcW w:w="5371" w:type="dxa"/>
            <w:tcBorders>
              <w:top w:val="single" w:sz="4" w:space="0" w:color="auto"/>
            </w:tcBorders>
          </w:tcPr>
          <w:p w14:paraId="4CDF146C" w14:textId="77777777" w:rsidR="00651EC1" w:rsidRPr="006663CC" w:rsidRDefault="00651EC1" w:rsidP="00956C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</w:tcBorders>
          </w:tcPr>
          <w:p w14:paraId="251F40A3" w14:textId="6266746C" w:rsidR="00651EC1" w:rsidRPr="006663CC" w:rsidRDefault="00DA7973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C79F0" w:rsidRPr="006663CC">
              <w:rPr>
                <w:rFonts w:ascii="Times New Roman" w:hAnsi="Times New Roman" w:cs="Times New Roman"/>
                <w:sz w:val="24"/>
                <w:szCs w:val="24"/>
              </w:rPr>
              <w:t>5.07</w:t>
            </w: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AFF790B" w14:textId="1B898353" w:rsidR="00651EC1" w:rsidRPr="006663CC" w:rsidRDefault="005C79F0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4.87</w:t>
            </w:r>
            <w:r w:rsidR="00651EC1" w:rsidRPr="006663CC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651EC1" w:rsidRPr="006663CC" w14:paraId="7678393D" w14:textId="77777777" w:rsidTr="00956CCD">
        <w:trPr>
          <w:jc w:val="center"/>
        </w:trPr>
        <w:tc>
          <w:tcPr>
            <w:tcW w:w="5371" w:type="dxa"/>
          </w:tcPr>
          <w:p w14:paraId="4B2D9350" w14:textId="77777777" w:rsidR="00651EC1" w:rsidRPr="006663CC" w:rsidRDefault="00651EC1" w:rsidP="00956C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Household Income</w:t>
            </w:r>
          </w:p>
        </w:tc>
        <w:tc>
          <w:tcPr>
            <w:tcW w:w="1983" w:type="dxa"/>
          </w:tcPr>
          <w:p w14:paraId="2E79391C" w14:textId="44E96ED3" w:rsidR="00651EC1" w:rsidRPr="006663CC" w:rsidRDefault="005C79F0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  <w:r w:rsidR="00651EC1" w:rsidRPr="006663C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</w:tcPr>
          <w:p w14:paraId="7B90A0DD" w14:textId="11FD2733" w:rsidR="00651EC1" w:rsidRPr="006663CC" w:rsidRDefault="00651EC1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C79F0" w:rsidRPr="006663C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651EC1" w:rsidRPr="006663CC" w14:paraId="215E53E3" w14:textId="77777777" w:rsidTr="00956CCD">
        <w:trPr>
          <w:jc w:val="center"/>
        </w:trPr>
        <w:tc>
          <w:tcPr>
            <w:tcW w:w="5371" w:type="dxa"/>
            <w:tcBorders>
              <w:bottom w:val="single" w:sz="4" w:space="0" w:color="auto"/>
            </w:tcBorders>
          </w:tcPr>
          <w:p w14:paraId="7D38DC35" w14:textId="77777777" w:rsidR="00651EC1" w:rsidRPr="006663CC" w:rsidRDefault="00651EC1" w:rsidP="00956C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Perceived Stress</w:t>
            </w:r>
          </w:p>
        </w:tc>
        <w:tc>
          <w:tcPr>
            <w:tcW w:w="1983" w:type="dxa"/>
            <w:tcBorders>
              <w:bottom w:val="single" w:sz="4" w:space="0" w:color="auto"/>
            </w:tcBorders>
          </w:tcPr>
          <w:p w14:paraId="0964D19F" w14:textId="200411FF" w:rsidR="00651EC1" w:rsidRPr="006663CC" w:rsidRDefault="00DA7973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5C79F0" w:rsidRPr="006663CC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  <w:r w:rsidR="00651EC1" w:rsidRPr="006663C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7BCA77AE" w14:textId="1720773E" w:rsidR="00651EC1" w:rsidRPr="006663CC" w:rsidRDefault="00DA7973" w:rsidP="00956C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  <w:r w:rsidR="005C79F0" w:rsidRPr="006663C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651EC1" w:rsidRPr="006663CC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</w:tbl>
    <w:p w14:paraId="3AC4E0BD" w14:textId="1F0674BD" w:rsidR="00651EC1" w:rsidRPr="006663CC" w:rsidRDefault="00651EC1" w:rsidP="00651EC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6663CC">
        <w:rPr>
          <w:rFonts w:ascii="Times New Roman" w:eastAsia="Times New Roman" w:hAnsi="Times New Roman" w:cs="Times New Roman"/>
          <w:i/>
          <w:iCs/>
          <w:sz w:val="24"/>
          <w:szCs w:val="24"/>
        </w:rPr>
        <w:t>Note: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 Mediating variables which yielded a statistically significant relationship with the dependent variable in </w:t>
      </w:r>
      <w:r w:rsidR="00DA7973" w:rsidRPr="006663CC">
        <w:rPr>
          <w:rFonts w:ascii="Times New Roman" w:eastAsia="Times New Roman" w:hAnsi="Times New Roman" w:cs="Times New Roman"/>
          <w:sz w:val="24"/>
          <w:szCs w:val="24"/>
        </w:rPr>
        <w:t xml:space="preserve">Appendix </w:t>
      </w:r>
      <w:r w:rsidR="007053DF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are included as mediator variables in the KHB analysis. </w:t>
      </w:r>
      <w:r w:rsidR="00DA7973" w:rsidRPr="006663CC">
        <w:rPr>
          <w:rFonts w:ascii="Times New Roman" w:eastAsia="Times New Roman" w:hAnsi="Times New Roman" w:cs="Times New Roman"/>
          <w:sz w:val="24"/>
          <w:szCs w:val="24"/>
        </w:rPr>
        <w:t xml:space="preserve">Poisson regression with KHB mediation is considered experimental and should be interpreted with caution. </w:t>
      </w:r>
    </w:p>
    <w:p w14:paraId="2DEE921F" w14:textId="1D23A909" w:rsidR="00651EC1" w:rsidRPr="006663CC" w:rsidRDefault="00651EC1" w:rsidP="00651EC1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*** p&lt;0.001, ** p&lt;0.01, </w:t>
      </w:r>
    </w:p>
    <w:p w14:paraId="34687279" w14:textId="77777777" w:rsidR="00651EC1" w:rsidRPr="006663CC" w:rsidRDefault="00651EC1" w:rsidP="00651EC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4CE237C9" w14:textId="033D9666" w:rsidR="002840BA" w:rsidRPr="006663CC" w:rsidRDefault="002840BA">
      <w:pPr>
        <w:rPr>
          <w:rFonts w:ascii="Times New Roman" w:hAnsi="Times New Roman" w:cs="Times New Roman"/>
          <w:sz w:val="20"/>
          <w:szCs w:val="20"/>
        </w:rPr>
      </w:pPr>
    </w:p>
    <w:p w14:paraId="6CBF8205" w14:textId="09EBF827" w:rsidR="00A714CB" w:rsidRPr="006663CC" w:rsidRDefault="00A714CB">
      <w:pPr>
        <w:rPr>
          <w:rFonts w:ascii="Times New Roman" w:hAnsi="Times New Roman" w:cs="Times New Roman"/>
          <w:sz w:val="20"/>
          <w:szCs w:val="20"/>
        </w:rPr>
      </w:pPr>
    </w:p>
    <w:p w14:paraId="745AAC9F" w14:textId="6F022794" w:rsidR="00A714CB" w:rsidRPr="006663CC" w:rsidRDefault="00A714CB">
      <w:pPr>
        <w:rPr>
          <w:rFonts w:ascii="Times New Roman" w:hAnsi="Times New Roman" w:cs="Times New Roman"/>
          <w:sz w:val="20"/>
          <w:szCs w:val="20"/>
        </w:rPr>
      </w:pPr>
    </w:p>
    <w:p w14:paraId="40B54AF5" w14:textId="06096BF4" w:rsidR="00F21CEB" w:rsidRPr="006663CC" w:rsidRDefault="00F21CEB">
      <w:pPr>
        <w:rPr>
          <w:rFonts w:ascii="Times New Roman" w:hAnsi="Times New Roman" w:cs="Times New Roman"/>
          <w:sz w:val="20"/>
          <w:szCs w:val="20"/>
        </w:rPr>
      </w:pPr>
    </w:p>
    <w:p w14:paraId="327F260A" w14:textId="52E32287" w:rsidR="00F21CEB" w:rsidRPr="006663CC" w:rsidRDefault="00F21CEB">
      <w:pPr>
        <w:rPr>
          <w:rFonts w:ascii="Times New Roman" w:hAnsi="Times New Roman" w:cs="Times New Roman"/>
          <w:sz w:val="20"/>
          <w:szCs w:val="20"/>
        </w:rPr>
      </w:pPr>
    </w:p>
    <w:p w14:paraId="6EB06729" w14:textId="00729319" w:rsidR="00F21CEB" w:rsidRPr="006663CC" w:rsidRDefault="00F21CEB">
      <w:pPr>
        <w:rPr>
          <w:rFonts w:ascii="Times New Roman" w:hAnsi="Times New Roman" w:cs="Times New Roman"/>
          <w:sz w:val="20"/>
          <w:szCs w:val="20"/>
        </w:rPr>
      </w:pPr>
    </w:p>
    <w:p w14:paraId="4681DBA8" w14:textId="7ED490FF" w:rsidR="00F21CEB" w:rsidRPr="006663CC" w:rsidRDefault="00F21CEB">
      <w:pPr>
        <w:rPr>
          <w:rFonts w:ascii="Times New Roman" w:hAnsi="Times New Roman" w:cs="Times New Roman"/>
          <w:sz w:val="20"/>
          <w:szCs w:val="20"/>
        </w:rPr>
      </w:pPr>
    </w:p>
    <w:p w14:paraId="3BCB918E" w14:textId="0B9BC570" w:rsidR="00F21CEB" w:rsidRPr="006663CC" w:rsidRDefault="00F21CEB">
      <w:pPr>
        <w:rPr>
          <w:rFonts w:ascii="Times New Roman" w:hAnsi="Times New Roman" w:cs="Times New Roman"/>
          <w:sz w:val="20"/>
          <w:szCs w:val="20"/>
        </w:rPr>
      </w:pPr>
    </w:p>
    <w:p w14:paraId="3DF976B6" w14:textId="28AC36B8" w:rsidR="007053DF" w:rsidRDefault="007053DF">
      <w:pPr>
        <w:rPr>
          <w:rFonts w:ascii="Times New Roman" w:hAnsi="Times New Roman" w:cs="Times New Roman"/>
          <w:sz w:val="20"/>
          <w:szCs w:val="20"/>
        </w:rPr>
      </w:pPr>
    </w:p>
    <w:p w14:paraId="71BBFCD1" w14:textId="53DEE52C" w:rsidR="007053DF" w:rsidRDefault="007053DF">
      <w:pPr>
        <w:rPr>
          <w:rFonts w:ascii="Times New Roman" w:hAnsi="Times New Roman" w:cs="Times New Roman"/>
          <w:sz w:val="20"/>
          <w:szCs w:val="20"/>
        </w:rPr>
      </w:pPr>
    </w:p>
    <w:p w14:paraId="290A9D95" w14:textId="77777777" w:rsidR="007053DF" w:rsidRPr="006663CC" w:rsidRDefault="007053DF">
      <w:pPr>
        <w:rPr>
          <w:rFonts w:ascii="Times New Roman" w:hAnsi="Times New Roman" w:cs="Times New Roman"/>
          <w:sz w:val="20"/>
          <w:szCs w:val="20"/>
        </w:rPr>
      </w:pPr>
    </w:p>
    <w:p w14:paraId="7D8ED378" w14:textId="6B539C5A" w:rsidR="00F21CEB" w:rsidRPr="006663CC" w:rsidRDefault="00F21CEB">
      <w:pPr>
        <w:rPr>
          <w:rFonts w:ascii="Times New Roman" w:hAnsi="Times New Roman" w:cs="Times New Roman"/>
          <w:sz w:val="20"/>
          <w:szCs w:val="20"/>
        </w:rPr>
      </w:pPr>
    </w:p>
    <w:p w14:paraId="40FF9963" w14:textId="5C903732" w:rsidR="007053DF" w:rsidRDefault="00F21CEB" w:rsidP="00F21CE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7"/>
          <w:szCs w:val="17"/>
        </w:rPr>
      </w:pPr>
      <w:r w:rsidRPr="006663CC">
        <w:rPr>
          <w:rFonts w:ascii="Times New Roman" w:hAnsi="Times New Roman" w:cs="Times New Roman"/>
          <w:b/>
          <w:bCs/>
          <w:sz w:val="16"/>
          <w:szCs w:val="16"/>
        </w:rPr>
        <w:lastRenderedPageBreak/>
        <w:t>Appendix</w:t>
      </w:r>
      <w:r w:rsidR="006663CC" w:rsidRPr="006663CC">
        <w:rPr>
          <w:rFonts w:ascii="Times New Roman" w:hAnsi="Times New Roman" w:cs="Times New Roman"/>
          <w:b/>
          <w:bCs/>
          <w:sz w:val="16"/>
          <w:szCs w:val="16"/>
        </w:rPr>
        <w:t xml:space="preserve"> K</w:t>
      </w:r>
      <w:r w:rsidRPr="006663CC">
        <w:rPr>
          <w:rFonts w:ascii="Times New Roman" w:hAnsi="Times New Roman" w:cs="Times New Roman"/>
          <w:b/>
          <w:bCs/>
          <w:sz w:val="16"/>
          <w:szCs w:val="16"/>
        </w:rPr>
        <w:t xml:space="preserve">: </w:t>
      </w:r>
      <w:r w:rsidRPr="006663CC">
        <w:rPr>
          <w:rFonts w:ascii="Times New Roman" w:hAnsi="Times New Roman" w:cs="Times New Roman"/>
          <w:b/>
          <w:bCs/>
          <w:sz w:val="17"/>
          <w:szCs w:val="17"/>
        </w:rPr>
        <w:t>Multinomial Logistic Regression of Cumulative ACEs on Sugary Beverage Consumption Qua</w:t>
      </w:r>
      <w:r w:rsidR="007053DF">
        <w:rPr>
          <w:rFonts w:ascii="Times New Roman" w:hAnsi="Times New Roman" w:cs="Times New Roman"/>
          <w:b/>
          <w:bCs/>
          <w:sz w:val="17"/>
          <w:szCs w:val="17"/>
        </w:rPr>
        <w:t>r</w:t>
      </w:r>
      <w:r w:rsidRPr="006663CC">
        <w:rPr>
          <w:rFonts w:ascii="Times New Roman" w:hAnsi="Times New Roman" w:cs="Times New Roman"/>
          <w:b/>
          <w:bCs/>
          <w:sz w:val="17"/>
          <w:szCs w:val="17"/>
        </w:rPr>
        <w:t xml:space="preserve">tiles: National Longitudinal Study of Adolescent to Adult Health </w:t>
      </w:r>
    </w:p>
    <w:p w14:paraId="403F4865" w14:textId="44C7D33D" w:rsidR="00F21CEB" w:rsidRPr="006663CC" w:rsidRDefault="00F21CEB" w:rsidP="00F21CE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7"/>
          <w:szCs w:val="17"/>
        </w:rPr>
      </w:pPr>
      <w:r w:rsidRPr="006663CC">
        <w:rPr>
          <w:rFonts w:ascii="Times New Roman" w:hAnsi="Times New Roman" w:cs="Times New Roman"/>
          <w:b/>
          <w:bCs/>
          <w:sz w:val="17"/>
          <w:szCs w:val="17"/>
        </w:rPr>
        <w:t xml:space="preserve">(N = 8,599) </w:t>
      </w:r>
    </w:p>
    <w:tbl>
      <w:tblPr>
        <w:tblW w:w="13639" w:type="dxa"/>
        <w:jc w:val="center"/>
        <w:tblLook w:val="04A0" w:firstRow="1" w:lastRow="0" w:firstColumn="1" w:lastColumn="0" w:noHBand="0" w:noVBand="1"/>
      </w:tblPr>
      <w:tblGrid>
        <w:gridCol w:w="2731"/>
        <w:gridCol w:w="1746"/>
        <w:gridCol w:w="2016"/>
        <w:gridCol w:w="1746"/>
        <w:gridCol w:w="1706"/>
        <w:gridCol w:w="2016"/>
        <w:gridCol w:w="1678"/>
      </w:tblGrid>
      <w:tr w:rsidR="00F21CEB" w:rsidRPr="006663CC" w14:paraId="1D638482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C921E8" w14:textId="77777777" w:rsidR="00F21CEB" w:rsidRPr="006663CC" w:rsidRDefault="00F21CEB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5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6B711" w14:textId="481471BF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Fast-Food Consumption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49F5B2" w14:textId="2B6572BE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Sugary Beverage Consumption</w:t>
            </w:r>
          </w:p>
        </w:tc>
      </w:tr>
      <w:tr w:rsidR="00F21CEB" w:rsidRPr="006663CC" w14:paraId="504CECA4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DF36B6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42A288" w14:textId="0262E48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Low vs. None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622102" w14:textId="6BF92CE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Medium vs. None</w:t>
            </w:r>
          </w:p>
        </w:tc>
        <w:tc>
          <w:tcPr>
            <w:tcW w:w="17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92F41" w14:textId="491DAC3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High vs. None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B6AF2C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Low vs. Very Low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6B0DAA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Medium vs. Very Low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F81511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High vs. Very Low</w:t>
            </w:r>
          </w:p>
        </w:tc>
      </w:tr>
      <w:tr w:rsidR="00F21CEB" w:rsidRPr="006663CC" w14:paraId="4609548A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1F23A6" w14:textId="77777777" w:rsidR="00F21CEB" w:rsidRPr="006663CC" w:rsidRDefault="00F21CEB" w:rsidP="00ED78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 xml:space="preserve">Variables </w:t>
            </w:r>
          </w:p>
        </w:tc>
        <w:tc>
          <w:tcPr>
            <w:tcW w:w="1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76980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RRR</w:t>
            </w:r>
          </w:p>
          <w:p w14:paraId="0487374F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(95% CI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618313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RRR</w:t>
            </w:r>
          </w:p>
          <w:p w14:paraId="01EE64A5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(95% CI)</w:t>
            </w:r>
          </w:p>
        </w:tc>
        <w:tc>
          <w:tcPr>
            <w:tcW w:w="17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97C145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RRR</w:t>
            </w:r>
          </w:p>
          <w:p w14:paraId="25DE37CE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(95% CI)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0FAC1B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RRR</w:t>
            </w:r>
          </w:p>
          <w:p w14:paraId="494A7295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(95% CI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1A91C0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RRR</w:t>
            </w:r>
          </w:p>
          <w:p w14:paraId="3E564180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(95% CI)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1BA1AC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RRR</w:t>
            </w:r>
          </w:p>
          <w:p w14:paraId="5515F29D" w14:textId="77777777" w:rsidR="00F21CEB" w:rsidRPr="006663CC" w:rsidRDefault="00F21CEB" w:rsidP="00ED78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(95% CI)</w:t>
            </w:r>
          </w:p>
        </w:tc>
      </w:tr>
      <w:tr w:rsidR="00F21CEB" w:rsidRPr="006663CC" w14:paraId="572D0466" w14:textId="77777777" w:rsidTr="00F21CEB">
        <w:trPr>
          <w:trHeight w:val="79"/>
          <w:jc w:val="center"/>
        </w:trPr>
        <w:tc>
          <w:tcPr>
            <w:tcW w:w="2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D145C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bookmarkStart w:id="0" w:name="_Hlk108026285"/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ACEs – 1 </w:t>
            </w:r>
          </w:p>
        </w:tc>
        <w:tc>
          <w:tcPr>
            <w:tcW w:w="1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12A4" w14:textId="689265B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68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1C48" w14:textId="6620852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39</w:t>
            </w:r>
          </w:p>
        </w:tc>
        <w:tc>
          <w:tcPr>
            <w:tcW w:w="17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D5FE" w14:textId="11B867D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30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30F7" w14:textId="66BD30F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13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53657" w14:textId="1A95AD1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82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293CE" w14:textId="46C0B15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41</w:t>
            </w:r>
          </w:p>
        </w:tc>
      </w:tr>
      <w:tr w:rsidR="00F21CEB" w:rsidRPr="006663CC" w14:paraId="6E9A2CB8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EB097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99481" w14:textId="685020B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20 - 1.39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2F83F" w14:textId="0411FD1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94 - 1.449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A6B7F" w14:textId="057308A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7 - 1.365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A9C1D" w14:textId="1F34159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17 - 1.16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C81F" w14:textId="3752D78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88 - 1.132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20F5" w14:textId="57CCEC0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16 - 1.328)</w:t>
            </w:r>
          </w:p>
        </w:tc>
      </w:tr>
      <w:tr w:rsidR="00F21CEB" w:rsidRPr="006663CC" w14:paraId="05B5AC28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28741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ACEs – 2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B9E8E" w14:textId="6D2F732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09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E948A" w14:textId="5102B99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70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53BCA" w14:textId="65EC6BA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4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7D0F" w14:textId="66E4C45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4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AFFF" w14:textId="4261AE2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2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993BE" w14:textId="2F01E88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19</w:t>
            </w:r>
          </w:p>
        </w:tc>
      </w:tr>
      <w:tr w:rsidR="00F21CEB" w:rsidRPr="006663CC" w14:paraId="5093DB69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A1CA0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8F267" w14:textId="5BC7773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66 - 1.329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82FD0" w14:textId="517A839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11 - 1.501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029A" w14:textId="43EBDD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13 - 1.358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7EB9" w14:textId="5001FEE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97 - 1.36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16291" w14:textId="69588D9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40 - 1.159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F029C" w14:textId="147350C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74 - 1.434)</w:t>
            </w:r>
          </w:p>
        </w:tc>
      </w:tr>
      <w:tr w:rsidR="00F21CEB" w:rsidRPr="006663CC" w14:paraId="6E605C89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2296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ACEs – 3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CAD5C" w14:textId="5F00FFC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4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3663B" w14:textId="4972108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39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CE08" w14:textId="600B551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28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F8A0" w14:textId="4C9B292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03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7E54C" w14:textId="6D25E22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62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5FEA" w14:textId="2FDF917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39</w:t>
            </w:r>
          </w:p>
        </w:tc>
      </w:tr>
      <w:tr w:rsidR="00F21CEB" w:rsidRPr="006663CC" w14:paraId="0D3A0714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AED62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7495" w14:textId="06C1AFF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33 - 1.47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69E0" w14:textId="40BADE0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9 - 1.386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47683" w14:textId="12DAC5C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78 - 1.272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6C03" w14:textId="670FD48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54 - 1.24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82A2" w14:textId="54C9AE2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28 - 1.184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6EFF" w14:textId="14D3A2E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16 - 1.590)</w:t>
            </w:r>
          </w:p>
        </w:tc>
      </w:tr>
      <w:tr w:rsidR="00F21CEB" w:rsidRPr="006663CC" w14:paraId="5ADDC950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E46F6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ACEs – 4+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03CA" w14:textId="74F4CCC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09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2D9C" w14:textId="3418886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50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6940" w14:textId="4C24A73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317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A333" w14:textId="0F46684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5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8CB8C" w14:textId="2977EF4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75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58289" w14:textId="66C2FF4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242</w:t>
            </w:r>
          </w:p>
        </w:tc>
      </w:tr>
      <w:tr w:rsidR="00F21CEB" w:rsidRPr="006663CC" w14:paraId="645C7F21" w14:textId="77777777" w:rsidTr="007053DF">
        <w:trPr>
          <w:trHeight w:val="7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0F289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51789" w14:textId="32EAEB4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13 - 1.51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4AB3A" w14:textId="1282432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56 - 1.545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9C59" w14:textId="1427E6E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60 - 1.808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FD8BA" w14:textId="03ADA5C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09 - 1.19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A1B9B" w14:textId="75802EE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21 - 1.317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E073" w14:textId="5315BB1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66 - 1.781)</w:t>
            </w:r>
          </w:p>
        </w:tc>
      </w:tr>
      <w:tr w:rsidR="00F21CEB" w:rsidRPr="006663CC" w14:paraId="3212E47C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60FA5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Age – W5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3140A" w14:textId="55AFD5E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2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4C171" w14:textId="1E9467F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02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BEA0" w14:textId="669F863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90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6F145" w14:textId="25FF6F0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2A22F" w14:textId="14F34A3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9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AECD" w14:textId="7183CEF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6</w:t>
            </w:r>
          </w:p>
        </w:tc>
      </w:tr>
      <w:tr w:rsidR="00F21CEB" w:rsidRPr="006663CC" w14:paraId="3642BF4F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4462F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4A71" w14:textId="628587F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80 - 1.07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5DB4C" w14:textId="0DB2222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55 - 1.052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AB09" w14:textId="458E5CF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30 - 1.054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2321" w14:textId="2795071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38 - 1.04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7EF0" w14:textId="5A0F14A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28 - 1.01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26E6A" w14:textId="6B3C02E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20 - 1.014)</w:t>
            </w:r>
          </w:p>
        </w:tc>
      </w:tr>
      <w:tr w:rsidR="00F21CEB" w:rsidRPr="006663CC" w14:paraId="0BCC4099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21BA2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Black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D8D7" w14:textId="5019246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9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D726A" w14:textId="67EBB23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964***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B4333" w14:textId="1AEF7F70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2.428***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DAFAD" w14:textId="1CB9BC2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2.182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69DE" w14:textId="29BEDA9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604***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6AAC" w14:textId="7130910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03</w:t>
            </w:r>
          </w:p>
        </w:tc>
      </w:tr>
      <w:tr w:rsidR="00F21CEB" w:rsidRPr="006663CC" w14:paraId="4FE7B5DE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6E7A7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1C2BE" w14:textId="0F0A086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06 - 1.58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8BB07" w14:textId="47402C5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563 - 2.467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BEABD" w14:textId="59A9B7D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752 - 3.367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1D6A" w14:textId="08FF71D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755 - 2.71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53A9" w14:textId="04C7417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265 - 2.034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404E" w14:textId="7E56675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66 - 1.226)</w:t>
            </w:r>
          </w:p>
        </w:tc>
      </w:tr>
      <w:tr w:rsidR="00F21CEB" w:rsidRPr="006663CC" w14:paraId="33B49F84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8F512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Hispanic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6AD6" w14:textId="039821D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02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6F88" w14:textId="04965AB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368*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47B71" w14:textId="2A00A22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536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05905" w14:textId="36DEB6E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462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3ECC8" w14:textId="3D2298E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308*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97F0" w14:textId="1EB22A2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686**</w:t>
            </w:r>
          </w:p>
        </w:tc>
      </w:tr>
      <w:tr w:rsidR="00F21CEB" w:rsidRPr="006663CC" w14:paraId="26A5F497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4FD0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AB5A1" w14:textId="1845F7A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05 - 1.42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BDDF" w14:textId="7AE4590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13 - 1.848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F12CA" w14:textId="5905A40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94 - 2.374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0B61C" w14:textId="50C44AD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53 - 2.03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72B23" w14:textId="304A5C7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05 - 1.70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EA4D3" w14:textId="034D4B2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516 - 0.912)</w:t>
            </w:r>
          </w:p>
        </w:tc>
      </w:tr>
      <w:tr w:rsidR="00F21CEB" w:rsidRPr="006663CC" w14:paraId="150E9629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18B3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Other Race/Ethnicity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16EAF" w14:textId="6FFAF7A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FF960" w14:textId="17389D2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26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ED4DB" w14:textId="4E86896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10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AE7F" w14:textId="5FB5684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449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2F47" w14:textId="0741A68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227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9B46" w14:textId="77CDBD3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19</w:t>
            </w:r>
          </w:p>
        </w:tc>
      </w:tr>
      <w:tr w:rsidR="00F21CEB" w:rsidRPr="006663CC" w14:paraId="52F0EC77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3728A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E1B8E" w14:textId="3A97699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37 - 1.27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40781" w14:textId="70A94E3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03 - 1.498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0AF84" w14:textId="27B8675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41 - 1.665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A11A7" w14:textId="2B079CD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38 - 2.021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3FE13" w14:textId="5866363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55 - 1.762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E08A" w14:textId="2C77969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563 - 1.192)</w:t>
            </w:r>
          </w:p>
        </w:tc>
      </w:tr>
      <w:tr w:rsidR="00F21CEB" w:rsidRPr="006663CC" w14:paraId="2603DECD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C855E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Male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555D2" w14:textId="0AA646C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0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A17B4" w14:textId="3E45F3D0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92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C39FF" w14:textId="56705C8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452***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9AACD" w14:textId="44E11BA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252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A5908" w14:textId="61E3C69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6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66A95" w14:textId="640C851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625***</w:t>
            </w:r>
          </w:p>
        </w:tc>
      </w:tr>
      <w:tr w:rsidR="00F21CEB" w:rsidRPr="006663CC" w14:paraId="33A73CED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71DEF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45442" w14:textId="4497105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53 - 1.08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3A53" w14:textId="1C49D21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31 - 1.282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74D89" w14:textId="46DEF66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180 - 1.786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629E7" w14:textId="7CCD27A0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14 - 1.54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27867" w14:textId="7D7ABC2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77 - 1.39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2006E" w14:textId="46AB696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354 - 1.951)</w:t>
            </w:r>
          </w:p>
        </w:tc>
      </w:tr>
      <w:tr w:rsidR="00F21CEB" w:rsidRPr="006663CC" w14:paraId="2977AD79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91615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U.S. Born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F021" w14:textId="7F8203A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90D4A" w14:textId="6541661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61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878E" w14:textId="6E11F76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96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2ADB" w14:textId="6D047A6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666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C5FB" w14:textId="10B2883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260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037C1" w14:textId="731FAC20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614*</w:t>
            </w:r>
          </w:p>
        </w:tc>
      </w:tr>
      <w:tr w:rsidR="00F21CEB" w:rsidRPr="006663CC" w14:paraId="3809DD59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C3EF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A4E2" w14:textId="339D23D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21 - 1.549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D2BB8" w14:textId="4C20993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50 - 1.502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325D5" w14:textId="027BCAD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20 - 1.935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3D1D" w14:textId="2DEA49D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113 - 2.49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8481E" w14:textId="1FC785F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50 - 1.869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84C9" w14:textId="614AAD2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35 - 2.517)</w:t>
            </w:r>
          </w:p>
        </w:tc>
      </w:tr>
      <w:tr w:rsidR="00F21CEB" w:rsidRPr="006663CC" w14:paraId="5AD13EB2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D805D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Married</w:t>
            </w:r>
            <w:r w:rsidRPr="006663CC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</w:rPr>
              <w:t xml:space="preserve"> – W5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523F" w14:textId="4961392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73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9E214" w14:textId="46BF6A0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234*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CCAC" w14:textId="500F19E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31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29DD4" w14:textId="617BEFA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8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DA276" w14:textId="611AF53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25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578B" w14:textId="2924EE0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2</w:t>
            </w:r>
          </w:p>
        </w:tc>
      </w:tr>
      <w:tr w:rsidR="00F21CEB" w:rsidRPr="006663CC" w14:paraId="06E8FC5F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F0C48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6E2EC" w14:textId="509E415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53 - 1.44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C5D7D" w14:textId="7257A35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39 - 1.464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B5183" w14:textId="43E3F82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26 - 1.287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2E4E9" w14:textId="7FC1E33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97 - 1.301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7BB5" w14:textId="76622D2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8 - 1.10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AD062" w14:textId="61A7E45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5 - 1.194)</w:t>
            </w:r>
          </w:p>
        </w:tc>
      </w:tr>
      <w:tr w:rsidR="00F21CEB" w:rsidRPr="006663CC" w14:paraId="10510F1F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687E7" w14:textId="40E2067E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SES – W1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87604" w14:textId="59B2F36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82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7422" w14:textId="0955AFD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30***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81FC9" w14:textId="47CB059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06***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816EC" w14:textId="0ECF2C5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46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1859" w14:textId="37C6A2C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41***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1803" w14:textId="078DB6A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22***</w:t>
            </w:r>
          </w:p>
        </w:tc>
      </w:tr>
      <w:tr w:rsidR="00F21CEB" w:rsidRPr="006663CC" w14:paraId="78D27CB3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DE8C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62DF" w14:textId="540611D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13 - 0.95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0DFD3" w14:textId="7F38BDC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63 - 0.903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812F" w14:textId="09FE9A2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30 - 0.889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D8B1" w14:textId="02E68B0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82 - 0.91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CD871" w14:textId="20DF7FB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82 - 0.905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82E3C" w14:textId="710C1EE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59 - 0.891)</w:t>
            </w:r>
          </w:p>
        </w:tc>
      </w:tr>
      <w:tr w:rsidR="00F21CEB" w:rsidRPr="006663CC" w14:paraId="0A9F81A1" w14:textId="77777777" w:rsidTr="00F21CEB">
        <w:trPr>
          <w:trHeight w:val="66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D51D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Fruit – Once – W1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A9D91" w14:textId="6C1966B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89F6" w14:textId="1B46CFC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95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86460" w14:textId="1A063A8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3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FB80E" w14:textId="1C517D8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97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4AA41" w14:textId="7A40709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65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47027" w14:textId="6C43730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5</w:t>
            </w:r>
          </w:p>
        </w:tc>
      </w:tr>
      <w:tr w:rsidR="00F21CEB" w:rsidRPr="006663CC" w14:paraId="10CDE65E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CC1D3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884E" w14:textId="46D932A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58 - 1.22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DEB34" w14:textId="515812E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12 - 1.125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5260C" w14:textId="3CE8BF0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53 - 1.283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17360" w14:textId="2DC30D1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48 - 1.51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3FBA0" w14:textId="1B1DC63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53 - 1.329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8E31E" w14:textId="3B9C04F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81 - 1.192)</w:t>
            </w:r>
          </w:p>
        </w:tc>
      </w:tr>
      <w:tr w:rsidR="00F21CEB" w:rsidRPr="006663CC" w14:paraId="4B1DA628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0B705A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Fruit – More than Once – W1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E1FC1F" w14:textId="2DFAC1F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79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91F96B" w14:textId="4077A59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695**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1A54A4" w14:textId="32DADB5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662**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2DD818" w14:textId="018BE98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5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C7D342" w14:textId="608D122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747**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0049D7" w14:textId="2FA674A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732**</w:t>
            </w:r>
          </w:p>
        </w:tc>
      </w:tr>
      <w:tr w:rsidR="00F21CEB" w:rsidRPr="006663CC" w14:paraId="436FF2F3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7C1955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4B2AF" w14:textId="260917D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28 - 1.00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A7D77D" w14:textId="6C81148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554 - 0.872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02B040" w14:textId="60EA4C1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501 - 0.876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3058ED" w14:textId="180F38E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6 - 1.18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D02F1F" w14:textId="651F8D1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13 - 0.91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CACD9" w14:textId="44A721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597 - 0.898)</w:t>
            </w:r>
          </w:p>
        </w:tc>
      </w:tr>
      <w:tr w:rsidR="00F21CEB" w:rsidRPr="006663CC" w14:paraId="25B43D87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2041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Vegetables – Once – W1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A3E7E" w14:textId="3B244EC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0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C62A9" w14:textId="39D3765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9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19CAC" w14:textId="4D95D74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00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463ED" w14:textId="6ECA68E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8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A6C18" w14:textId="36C40C8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3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184E6" w14:textId="0BE0EEB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76</w:t>
            </w:r>
          </w:p>
        </w:tc>
      </w:tr>
      <w:tr w:rsidR="00F21CEB" w:rsidRPr="006663CC" w14:paraId="22930094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932F2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142BA9" w14:textId="4736978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53 - 1.08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B9947" w14:textId="55DDA14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99 - 1.176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4436A" w14:textId="253F3EB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97 - 1.163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AEE7B" w14:textId="6E15466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53 - 1.368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CBCEA1" w14:textId="0FD28F3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86 - 1.230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C2F08D" w14:textId="0449FAD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95 - 1.197)</w:t>
            </w:r>
          </w:p>
        </w:tc>
      </w:tr>
      <w:tr w:rsidR="00F21CEB" w:rsidRPr="006663CC" w14:paraId="63228856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89FFCF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Vegetables – More than Once – W1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7A46E" w14:textId="2F455BF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59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DBF017" w14:textId="0ABF7AD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25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96A448" w14:textId="040DEC9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6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2936CC" w14:textId="4803B27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12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80561" w14:textId="0599BBD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7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328D6" w14:textId="1E6187C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47</w:t>
            </w:r>
          </w:p>
        </w:tc>
      </w:tr>
      <w:tr w:rsidR="00F21CEB" w:rsidRPr="006663CC" w14:paraId="56A21C66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D528FA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91E194" w14:textId="2784339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4 - 1.18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ADAE" w14:textId="4699E2E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34 - 1.260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EA78E" w14:textId="5F3DAE1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21 - 1.293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0EC708" w14:textId="73612C5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75 - 1.41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6580B" w14:textId="7D22C0E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9 - 1.25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9C8B8A" w14:textId="1C4EF7B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17 - 1.435)</w:t>
            </w:r>
          </w:p>
        </w:tc>
      </w:tr>
      <w:tr w:rsidR="00F21CEB" w:rsidRPr="006663CC" w14:paraId="363CA620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286B38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Depressive Symptoms – W1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A607FB" w14:textId="0D14DE1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CEA59" w14:textId="2C78E3D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76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71AB8" w14:textId="4244490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24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98DC22" w14:textId="4270D8D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63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41F5A5" w14:textId="5A70619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0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7986FF" w14:textId="193B7D1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89</w:t>
            </w:r>
          </w:p>
        </w:tc>
      </w:tr>
      <w:tr w:rsidR="00F21CEB" w:rsidRPr="006663CC" w14:paraId="5B6FC2DB" w14:textId="77777777" w:rsidTr="00F21CEB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BDEA06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C7BE33" w14:textId="04B5536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48 - 1.01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D87215" w14:textId="10A24E70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44 - 1.010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9D7B60" w14:textId="6C360FE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87 - 1.063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2F35C" w14:textId="3C1FE09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30 - 0.998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8ECFF6" w14:textId="753A873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50 - 1.011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CCEB69" w14:textId="6FC3F33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54 - 1.025)</w:t>
            </w:r>
          </w:p>
        </w:tc>
      </w:tr>
      <w:tr w:rsidR="00F21CEB" w:rsidRPr="006663CC" w14:paraId="6AFFF029" w14:textId="77777777" w:rsidTr="009A64D1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32FBC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>College Graduate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39E1" w14:textId="2252EA9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762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84CDF" w14:textId="78002CF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606***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E293" w14:textId="3C62C4D0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512***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5F9E5" w14:textId="7CFC562B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1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08D87" w14:textId="6B4CA739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732**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22486" w14:textId="10EB209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513***</w:t>
            </w:r>
          </w:p>
        </w:tc>
      </w:tr>
      <w:tr w:rsidR="00F21CEB" w:rsidRPr="006663CC" w14:paraId="31B45384" w14:textId="77777777" w:rsidTr="009A64D1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D50AC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CD962" w14:textId="0FBC7CC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637 - 0.91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C6B07" w14:textId="398325F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510 - 0.720)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D0FF" w14:textId="158B985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399 - 0.657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89E3B" w14:textId="5A2363C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45 - 1.11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AFDDE" w14:textId="78210AB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582 - 0.920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A35F1" w14:textId="3802C89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420 - 0.628)</w:t>
            </w:r>
          </w:p>
        </w:tc>
      </w:tr>
      <w:tr w:rsidR="00F21CEB" w:rsidRPr="006663CC" w14:paraId="35273B0E" w14:textId="77777777" w:rsidTr="009A64D1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B742" w14:textId="77777777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Adjusted Household Income – W5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743AE" w14:textId="24E893B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6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48D8" w14:textId="53A2020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79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701E" w14:textId="3DC3DD4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103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10D15" w14:textId="5EFFBAB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2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C4D5" w14:textId="4903EF94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90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EFED" w14:textId="39373E0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885</w:t>
            </w:r>
          </w:p>
        </w:tc>
      </w:tr>
      <w:tr w:rsidR="00F21CEB" w:rsidRPr="006663CC" w14:paraId="59683A11" w14:textId="77777777" w:rsidTr="009A64D1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4767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008D" w14:textId="6FF58F6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43 - 1.201)</w:t>
            </w:r>
          </w:p>
        </w:tc>
        <w:tc>
          <w:tcPr>
            <w:tcW w:w="20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AFBA9" w14:textId="341F2338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83 - 1.086)</w:t>
            </w:r>
          </w:p>
        </w:tc>
        <w:tc>
          <w:tcPr>
            <w:tcW w:w="174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56573" w14:textId="1D9C910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75 - 1.248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CB90" w14:textId="048EFAB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817 - 1.050)</w:t>
            </w:r>
          </w:p>
        </w:tc>
        <w:tc>
          <w:tcPr>
            <w:tcW w:w="20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B2489" w14:textId="15F6B865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83 - 1.012)</w:t>
            </w:r>
          </w:p>
        </w:tc>
        <w:tc>
          <w:tcPr>
            <w:tcW w:w="16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571B6" w14:textId="43ECA8FF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778 - 1.006)</w:t>
            </w:r>
          </w:p>
        </w:tc>
      </w:tr>
      <w:tr w:rsidR="00F21CEB" w:rsidRPr="006663CC" w14:paraId="022BD921" w14:textId="77777777" w:rsidTr="009A64D1">
        <w:trPr>
          <w:trHeight w:val="20"/>
          <w:jc w:val="center"/>
        </w:trPr>
        <w:tc>
          <w:tcPr>
            <w:tcW w:w="2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88E0C" w14:textId="1E381E4C" w:rsidR="00F21CEB" w:rsidRPr="006663CC" w:rsidRDefault="00F21CEB" w:rsidP="00F21CEB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Depressive Symptoms – W5  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E1D1B" w14:textId="73FF0F4E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7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F57DF" w14:textId="2B98849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0.995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CF4B" w14:textId="23E8F98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16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3C72" w14:textId="787EB3FC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2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D734" w14:textId="388FB51A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09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2AE0C" w14:textId="76374222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1.054**</w:t>
            </w:r>
          </w:p>
        </w:tc>
      </w:tr>
      <w:tr w:rsidR="00F21CEB" w:rsidRPr="006663CC" w14:paraId="77340744" w14:textId="77777777" w:rsidTr="009A64D1">
        <w:trPr>
          <w:trHeight w:val="89"/>
          <w:jc w:val="center"/>
        </w:trPr>
        <w:tc>
          <w:tcPr>
            <w:tcW w:w="2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358780" w14:textId="7777777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C2268" w14:textId="3000A087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37 - 1.017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09F48" w14:textId="650DBC2D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55 - 1.037)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B9380" w14:textId="1EEB76D6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75 - 1.058)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668990" w14:textId="78A442E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90 - 1.067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84103" w14:textId="2DF580F1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0.969 - 1.051)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2F8EA" w14:textId="12645073" w:rsidR="00F21CEB" w:rsidRPr="006663CC" w:rsidRDefault="00F21CEB" w:rsidP="00F21C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663CC">
              <w:rPr>
                <w:rFonts w:ascii="Times New Roman" w:hAnsi="Times New Roman" w:cs="Times New Roman"/>
                <w:sz w:val="17"/>
                <w:szCs w:val="17"/>
              </w:rPr>
              <w:t>(1.015 - 1.095)</w:t>
            </w:r>
          </w:p>
        </w:tc>
      </w:tr>
    </w:tbl>
    <w:bookmarkEnd w:id="0"/>
    <w:p w14:paraId="01A208FB" w14:textId="7C39717D" w:rsidR="00F21CEB" w:rsidRPr="006663CC" w:rsidRDefault="00F21CEB" w:rsidP="00F21CEB">
      <w:pPr>
        <w:spacing w:after="0" w:line="240" w:lineRule="auto"/>
        <w:rPr>
          <w:rFonts w:ascii="Times New Roman" w:hAnsi="Times New Roman" w:cs="Times New Roman"/>
          <w:sz w:val="17"/>
          <w:szCs w:val="17"/>
        </w:rPr>
      </w:pPr>
      <w:r w:rsidRPr="006663CC">
        <w:rPr>
          <w:rFonts w:ascii="Times New Roman" w:eastAsia="Times New Roman" w:hAnsi="Times New Roman" w:cs="Times New Roman"/>
          <w:sz w:val="17"/>
          <w:szCs w:val="17"/>
        </w:rPr>
        <w:t>*** p&lt;0.001, ** p&lt;0.01, * p&lt;0.05</w:t>
      </w:r>
      <w:r w:rsidRPr="006663CC">
        <w:rPr>
          <w:rFonts w:ascii="Times New Roman" w:hAnsi="Times New Roman" w:cs="Times New Roman"/>
          <w:i/>
          <w:iCs/>
          <w:sz w:val="17"/>
          <w:szCs w:val="17"/>
        </w:rPr>
        <w:t>; Note:</w:t>
      </w:r>
      <w:r w:rsidRPr="006663CC">
        <w:rPr>
          <w:rFonts w:ascii="Times New Roman" w:hAnsi="Times New Roman" w:cs="Times New Roman"/>
          <w:sz w:val="17"/>
          <w:szCs w:val="17"/>
        </w:rPr>
        <w:t xml:space="preserve"> Reference categories include 0 ACEs, White, No Fruit, No Vegetables.</w:t>
      </w:r>
    </w:p>
    <w:p w14:paraId="6AE8ACE2" w14:textId="77777777" w:rsidR="005C79F0" w:rsidRPr="006663CC" w:rsidRDefault="005C79F0" w:rsidP="005C79F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3D410D" w14:textId="256B3E22" w:rsidR="005C79F0" w:rsidRPr="006663CC" w:rsidRDefault="005C79F0" w:rsidP="006663C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663CC"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 w:rsidR="006663CC" w:rsidRPr="006663CC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6663CC">
        <w:rPr>
          <w:rFonts w:ascii="Times New Roman" w:hAnsi="Times New Roman" w:cs="Times New Roman"/>
          <w:b/>
          <w:bCs/>
          <w:sz w:val="24"/>
          <w:szCs w:val="24"/>
        </w:rPr>
        <w:t>: Results of KHB Mediation Analysis of Fast-Food and Sugary Beverage Consumption</w:t>
      </w:r>
      <w:r w:rsidR="006663CC" w:rsidRPr="006663CC">
        <w:rPr>
          <w:rFonts w:ascii="Times New Roman" w:hAnsi="Times New Roman" w:cs="Times New Roman"/>
          <w:b/>
          <w:bCs/>
          <w:sz w:val="24"/>
          <w:szCs w:val="24"/>
        </w:rPr>
        <w:t>: National Longitudinal Study of Adolescent to Adult Health (N = 8,599)</w:t>
      </w:r>
      <w:r w:rsidR="006663CC" w:rsidRPr="006663CC" w:rsidDel="007722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1983"/>
        <w:gridCol w:w="1650"/>
      </w:tblGrid>
      <w:tr w:rsidR="005C79F0" w:rsidRPr="006663CC" w14:paraId="203264C8" w14:textId="77777777" w:rsidTr="00ED789B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7F57FBD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A: Fast Food Consumption</w:t>
            </w:r>
          </w:p>
        </w:tc>
      </w:tr>
      <w:tr w:rsidR="005C79F0" w:rsidRPr="006663CC" w14:paraId="351EF332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48510E85" w14:textId="77777777" w:rsidR="005C79F0" w:rsidRPr="006663CC" w:rsidRDefault="005C79F0" w:rsidP="00ED789B">
            <w:pPr>
              <w:tabs>
                <w:tab w:val="left" w:pos="1924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68A6D131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62B42C93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5C79F0" w:rsidRPr="006663CC" w14:paraId="16671F2D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7F649F4D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52403A84" w14:textId="4DF361EB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2.37%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0511C960" w14:textId="6AAC1EC4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4.45***</w:t>
            </w:r>
          </w:p>
        </w:tc>
      </w:tr>
      <w:tr w:rsidR="005C79F0" w:rsidRPr="006663CC" w14:paraId="2E2790F7" w14:textId="77777777" w:rsidTr="00ED789B">
        <w:trPr>
          <w:jc w:val="center"/>
        </w:trPr>
        <w:tc>
          <w:tcPr>
            <w:tcW w:w="90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D23B6C6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el B: Sugary Beverage Consumption</w:t>
            </w:r>
          </w:p>
        </w:tc>
      </w:tr>
      <w:tr w:rsidR="005C79F0" w:rsidRPr="006663CC" w14:paraId="15021BEA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  <w:bottom w:val="single" w:sz="4" w:space="0" w:color="auto"/>
            </w:tcBorders>
          </w:tcPr>
          <w:p w14:paraId="3EF10EB3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</w:tcPr>
          <w:p w14:paraId="40CDC0FE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% Reduction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3071B38E" w14:textId="7777777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  <w:r w:rsidRPr="006663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score</w:t>
            </w:r>
          </w:p>
        </w:tc>
      </w:tr>
      <w:tr w:rsidR="005C79F0" w:rsidRPr="006663CC" w14:paraId="4E8EAC10" w14:textId="77777777" w:rsidTr="00ED789B">
        <w:trPr>
          <w:jc w:val="center"/>
        </w:trPr>
        <w:tc>
          <w:tcPr>
            <w:tcW w:w="5371" w:type="dxa"/>
            <w:tcBorders>
              <w:top w:val="single" w:sz="4" w:space="0" w:color="auto"/>
            </w:tcBorders>
          </w:tcPr>
          <w:p w14:paraId="0CF5A4DF" w14:textId="7777777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College Graduate</w:t>
            </w:r>
          </w:p>
        </w:tc>
        <w:tc>
          <w:tcPr>
            <w:tcW w:w="1983" w:type="dxa"/>
            <w:tcBorders>
              <w:top w:val="single" w:sz="4" w:space="0" w:color="auto"/>
            </w:tcBorders>
          </w:tcPr>
          <w:p w14:paraId="46C2AFB7" w14:textId="740DDBF6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23.20%</w:t>
            </w: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35DBDBDE" w14:textId="06DEFAE7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4.39***</w:t>
            </w:r>
          </w:p>
        </w:tc>
      </w:tr>
      <w:tr w:rsidR="005C79F0" w:rsidRPr="006663CC" w14:paraId="5CB749E1" w14:textId="77777777" w:rsidTr="00ED789B">
        <w:trPr>
          <w:jc w:val="center"/>
        </w:trPr>
        <w:tc>
          <w:tcPr>
            <w:tcW w:w="5371" w:type="dxa"/>
            <w:tcBorders>
              <w:bottom w:val="single" w:sz="4" w:space="0" w:color="auto"/>
            </w:tcBorders>
          </w:tcPr>
          <w:p w14:paraId="27396682" w14:textId="2B20D1A7" w:rsidR="005C79F0" w:rsidRPr="006663CC" w:rsidRDefault="005C79F0" w:rsidP="00ED7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 xml:space="preserve">Depressive Symptoms </w:t>
            </w:r>
          </w:p>
        </w:tc>
        <w:tc>
          <w:tcPr>
            <w:tcW w:w="1983" w:type="dxa"/>
            <w:tcBorders>
              <w:bottom w:val="single" w:sz="4" w:space="0" w:color="auto"/>
            </w:tcBorders>
          </w:tcPr>
          <w:p w14:paraId="601E4684" w14:textId="7C47C8CD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16.73%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04842620" w14:textId="191FB34E" w:rsidR="005C79F0" w:rsidRPr="006663CC" w:rsidRDefault="005C79F0" w:rsidP="00ED78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63CC">
              <w:rPr>
                <w:rFonts w:ascii="Times New Roman" w:hAnsi="Times New Roman" w:cs="Times New Roman"/>
                <w:sz w:val="24"/>
                <w:szCs w:val="24"/>
              </w:rPr>
              <w:t>2.85**</w:t>
            </w:r>
          </w:p>
        </w:tc>
      </w:tr>
    </w:tbl>
    <w:p w14:paraId="7E9A15AD" w14:textId="661AD409" w:rsidR="005C79F0" w:rsidRPr="006663CC" w:rsidRDefault="005C79F0" w:rsidP="005C79F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6663CC">
        <w:rPr>
          <w:rFonts w:ascii="Times New Roman" w:eastAsia="Times New Roman" w:hAnsi="Times New Roman" w:cs="Times New Roman"/>
          <w:i/>
          <w:iCs/>
          <w:sz w:val="24"/>
          <w:szCs w:val="24"/>
        </w:rPr>
        <w:t>Note: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 Mediating variables which yielded a statistically significant relationship with the dependent variable in Appendix </w:t>
      </w:r>
      <w:r w:rsidR="007053DF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6663CC">
        <w:rPr>
          <w:rFonts w:ascii="Times New Roman" w:eastAsia="Times New Roman" w:hAnsi="Times New Roman" w:cs="Times New Roman"/>
          <w:sz w:val="24"/>
          <w:szCs w:val="24"/>
        </w:rPr>
        <w:t xml:space="preserve"> are included as mediator variables in the KHB analysis. Poisson regression with KHB mediation is considered experimental and should be interpreted with caution. </w:t>
      </w:r>
    </w:p>
    <w:p w14:paraId="783E7EFC" w14:textId="77777777" w:rsidR="005C79F0" w:rsidRPr="006663CC" w:rsidRDefault="005C79F0" w:rsidP="005C79F0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663CC">
        <w:rPr>
          <w:rFonts w:ascii="Times New Roman" w:eastAsia="Times New Roman" w:hAnsi="Times New Roman" w:cs="Times New Roman"/>
          <w:sz w:val="24"/>
          <w:szCs w:val="24"/>
        </w:rPr>
        <w:t>*** p&lt;0.001, ** p&lt;0.01, * p&lt;0.05</w:t>
      </w:r>
    </w:p>
    <w:p w14:paraId="42C3C1A5" w14:textId="77777777" w:rsidR="005C79F0" w:rsidRPr="006663CC" w:rsidRDefault="005C79F0" w:rsidP="00F21CEB">
      <w:pPr>
        <w:spacing w:after="0" w:line="240" w:lineRule="auto"/>
        <w:rPr>
          <w:rFonts w:ascii="Times New Roman" w:hAnsi="Times New Roman" w:cs="Times New Roman"/>
          <w:sz w:val="17"/>
          <w:szCs w:val="17"/>
        </w:rPr>
      </w:pPr>
    </w:p>
    <w:sectPr w:rsidR="005C79F0" w:rsidRPr="006663CC" w:rsidSect="00F471E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93AE9" w14:textId="77777777" w:rsidR="004C16E2" w:rsidRDefault="004C16E2" w:rsidP="00246338">
      <w:pPr>
        <w:spacing w:after="0" w:line="240" w:lineRule="auto"/>
      </w:pPr>
      <w:r>
        <w:separator/>
      </w:r>
    </w:p>
  </w:endnote>
  <w:endnote w:type="continuationSeparator" w:id="0">
    <w:p w14:paraId="5E0C6F61" w14:textId="77777777" w:rsidR="004C16E2" w:rsidRDefault="004C16E2" w:rsidP="00246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DAEF7" w14:textId="77777777" w:rsidR="004C16E2" w:rsidRDefault="004C16E2" w:rsidP="00246338">
      <w:pPr>
        <w:spacing w:after="0" w:line="240" w:lineRule="auto"/>
      </w:pPr>
      <w:r>
        <w:separator/>
      </w:r>
    </w:p>
  </w:footnote>
  <w:footnote w:type="continuationSeparator" w:id="0">
    <w:p w14:paraId="4341620C" w14:textId="77777777" w:rsidR="004C16E2" w:rsidRDefault="004C16E2" w:rsidP="002463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966C0"/>
    <w:multiLevelType w:val="hybridMultilevel"/>
    <w:tmpl w:val="3074438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TMwNDA0sjSxsDBU0lEKTi0uzszPAykwrQUALCrOOCwAAAA="/>
  </w:docVars>
  <w:rsids>
    <w:rsidRoot w:val="00F471EA"/>
    <w:rsid w:val="00003472"/>
    <w:rsid w:val="00032518"/>
    <w:rsid w:val="001243B7"/>
    <w:rsid w:val="00172B99"/>
    <w:rsid w:val="001C552F"/>
    <w:rsid w:val="001F595E"/>
    <w:rsid w:val="00246338"/>
    <w:rsid w:val="002840BA"/>
    <w:rsid w:val="002A55C1"/>
    <w:rsid w:val="002C1837"/>
    <w:rsid w:val="00306D3A"/>
    <w:rsid w:val="003525BC"/>
    <w:rsid w:val="003A1789"/>
    <w:rsid w:val="003A2610"/>
    <w:rsid w:val="00454396"/>
    <w:rsid w:val="00464388"/>
    <w:rsid w:val="004C16E2"/>
    <w:rsid w:val="004D607C"/>
    <w:rsid w:val="005141C8"/>
    <w:rsid w:val="005209BE"/>
    <w:rsid w:val="005402F0"/>
    <w:rsid w:val="00573074"/>
    <w:rsid w:val="005B1FAC"/>
    <w:rsid w:val="005C79F0"/>
    <w:rsid w:val="005E4DD2"/>
    <w:rsid w:val="00651EC1"/>
    <w:rsid w:val="00664B6A"/>
    <w:rsid w:val="006663CC"/>
    <w:rsid w:val="006820AC"/>
    <w:rsid w:val="00683063"/>
    <w:rsid w:val="006B2914"/>
    <w:rsid w:val="007053DF"/>
    <w:rsid w:val="0074694D"/>
    <w:rsid w:val="007A691D"/>
    <w:rsid w:val="0081587E"/>
    <w:rsid w:val="008268DB"/>
    <w:rsid w:val="00833A59"/>
    <w:rsid w:val="00873889"/>
    <w:rsid w:val="008804A6"/>
    <w:rsid w:val="00893834"/>
    <w:rsid w:val="008E3EA1"/>
    <w:rsid w:val="008F1113"/>
    <w:rsid w:val="008F293A"/>
    <w:rsid w:val="009445F8"/>
    <w:rsid w:val="0096695C"/>
    <w:rsid w:val="0099774E"/>
    <w:rsid w:val="009F06FB"/>
    <w:rsid w:val="009F1C24"/>
    <w:rsid w:val="00A257C9"/>
    <w:rsid w:val="00A42C6E"/>
    <w:rsid w:val="00A5489A"/>
    <w:rsid w:val="00A714CB"/>
    <w:rsid w:val="00A922C4"/>
    <w:rsid w:val="00AA50B2"/>
    <w:rsid w:val="00AD0F43"/>
    <w:rsid w:val="00B50468"/>
    <w:rsid w:val="00B72C15"/>
    <w:rsid w:val="00BE06BD"/>
    <w:rsid w:val="00BE51C0"/>
    <w:rsid w:val="00C61178"/>
    <w:rsid w:val="00C67A6B"/>
    <w:rsid w:val="00C95B4D"/>
    <w:rsid w:val="00CC0B53"/>
    <w:rsid w:val="00CD00E3"/>
    <w:rsid w:val="00D06890"/>
    <w:rsid w:val="00DA7973"/>
    <w:rsid w:val="00E01DCF"/>
    <w:rsid w:val="00E11230"/>
    <w:rsid w:val="00E12F39"/>
    <w:rsid w:val="00E27112"/>
    <w:rsid w:val="00E720EB"/>
    <w:rsid w:val="00EC3C03"/>
    <w:rsid w:val="00F21CEB"/>
    <w:rsid w:val="00F471EA"/>
    <w:rsid w:val="00FC1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1B119C"/>
  <w15:chartTrackingRefBased/>
  <w15:docId w15:val="{5554FE70-8869-4B4C-A688-C25171650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30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55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63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338"/>
  </w:style>
  <w:style w:type="paragraph" w:styleId="Footer">
    <w:name w:val="footer"/>
    <w:basedOn w:val="Normal"/>
    <w:link w:val="FooterChar"/>
    <w:uiPriority w:val="99"/>
    <w:unhideWhenUsed/>
    <w:rsid w:val="002463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338"/>
  </w:style>
  <w:style w:type="character" w:styleId="CommentReference">
    <w:name w:val="annotation reference"/>
    <w:basedOn w:val="DefaultParagraphFont"/>
    <w:uiPriority w:val="99"/>
    <w:semiHidden/>
    <w:unhideWhenUsed/>
    <w:rsid w:val="00FC1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11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1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72B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9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1800A-A6D6-4C8C-80D9-AE98B088C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3</Pages>
  <Words>3073</Words>
  <Characters>17518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ealth - School of Public Health</Company>
  <LinksUpToDate>false</LinksUpToDate>
  <CharactersWithSpaces>20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a, Alexander</dc:creator>
  <cp:keywords/>
  <dc:description/>
  <cp:lastModifiedBy>Testa, Alexander</cp:lastModifiedBy>
  <cp:revision>13</cp:revision>
  <dcterms:created xsi:type="dcterms:W3CDTF">2022-07-11T20:49:00Z</dcterms:created>
  <dcterms:modified xsi:type="dcterms:W3CDTF">2022-11-09T21:05:00Z</dcterms:modified>
</cp:coreProperties>
</file>